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1425"/>
        <w:tblW w:w="12314" w:type="dxa"/>
        <w:shd w:val="clear" w:color="auto" w:fill="002060"/>
        <w:tblLayout w:type="fixed"/>
        <w:tblCellMar>
          <w:left w:w="0" w:type="dxa"/>
          <w:right w:w="0" w:type="dxa"/>
        </w:tblCellMar>
        <w:tblLook w:val="0000" w:firstRow="0" w:lastRow="0" w:firstColumn="0" w:lastColumn="0" w:noHBand="0" w:noVBand="0"/>
      </w:tblPr>
      <w:tblGrid>
        <w:gridCol w:w="6176"/>
        <w:gridCol w:w="6138"/>
      </w:tblGrid>
      <w:tr w:rsidR="00E77EDA" w14:paraId="525A1666" w14:textId="77777777" w:rsidTr="00B4709C">
        <w:trPr>
          <w:trHeight w:val="1424"/>
        </w:trPr>
        <w:tc>
          <w:tcPr>
            <w:tcW w:w="6176" w:type="dxa"/>
            <w:shd w:val="clear" w:color="auto" w:fill="002060"/>
          </w:tcPr>
          <w:p w14:paraId="4972DE27" w14:textId="312A6B41" w:rsidR="00E77EDA" w:rsidRPr="00E07643" w:rsidRDefault="00037CB7" w:rsidP="00E77EDA">
            <w:pPr>
              <w:jc w:val="center"/>
              <w:rPr>
                <w:highlight w:val="darkRed"/>
              </w:rPr>
            </w:pPr>
            <w:r>
              <w:rPr>
                <w:noProof/>
              </w:rPr>
              <w:drawing>
                <wp:anchor distT="0" distB="0" distL="114300" distR="114300" simplePos="0" relativeHeight="251658240" behindDoc="0" locked="0" layoutInCell="1" allowOverlap="1" wp14:anchorId="6C587E00" wp14:editId="73791447">
                  <wp:simplePos x="0" y="0"/>
                  <wp:positionH relativeFrom="margin">
                    <wp:posOffset>228600</wp:posOffset>
                  </wp:positionH>
                  <wp:positionV relativeFrom="margin">
                    <wp:posOffset>228600</wp:posOffset>
                  </wp:positionV>
                  <wp:extent cx="3632835" cy="467995"/>
                  <wp:effectExtent l="0" t="0" r="571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hz1Line_280.eps"/>
                          <pic:cNvPicPr/>
                        </pic:nvPicPr>
                        <pic:blipFill>
                          <a:blip r:embed="rId7" cstate="print">
                            <a:biLevel thresh="25000"/>
                            <a:extLst>
                              <a:ext uri="{28A0092B-C50C-407E-A947-70E740481C1C}">
                                <a14:useLocalDpi xmlns:a14="http://schemas.microsoft.com/office/drawing/2010/main" val="0"/>
                              </a:ext>
                            </a:extLst>
                          </a:blip>
                          <a:stretch>
                            <a:fillRect/>
                          </a:stretch>
                        </pic:blipFill>
                        <pic:spPr>
                          <a:xfrm>
                            <a:off x="0" y="0"/>
                            <a:ext cx="3632835" cy="467995"/>
                          </a:xfrm>
                          <a:prstGeom prst="rect">
                            <a:avLst/>
                          </a:prstGeom>
                        </pic:spPr>
                      </pic:pic>
                    </a:graphicData>
                  </a:graphic>
                  <wp14:sizeRelH relativeFrom="margin">
                    <wp14:pctWidth>0</wp14:pctWidth>
                  </wp14:sizeRelH>
                  <wp14:sizeRelV relativeFrom="margin">
                    <wp14:pctHeight>0</wp14:pctHeight>
                  </wp14:sizeRelV>
                </wp:anchor>
              </w:drawing>
            </w:r>
          </w:p>
        </w:tc>
        <w:tc>
          <w:tcPr>
            <w:tcW w:w="6138" w:type="dxa"/>
            <w:shd w:val="clear" w:color="auto" w:fill="002060"/>
            <w:vAlign w:val="center"/>
          </w:tcPr>
          <w:p w14:paraId="56C15802" w14:textId="56FFF39D" w:rsidR="00E77EDA" w:rsidRPr="00512681" w:rsidRDefault="00C35FD3" w:rsidP="00512681">
            <w:pPr>
              <w:jc w:val="center"/>
              <w:rPr>
                <w:b/>
                <w:noProof/>
                <w:sz w:val="40"/>
              </w:rPr>
            </w:pPr>
            <w:r>
              <w:rPr>
                <w:b/>
                <w:noProof/>
                <w:sz w:val="40"/>
              </w:rPr>
              <w:t>Machine Learning II</w:t>
            </w:r>
          </w:p>
        </w:tc>
      </w:tr>
    </w:tbl>
    <w:tbl>
      <w:tblPr>
        <w:tblW w:w="11772" w:type="dxa"/>
        <w:tblInd w:w="108" w:type="dxa"/>
        <w:tblLayout w:type="fixed"/>
        <w:tblLook w:val="0000" w:firstRow="0" w:lastRow="0" w:firstColumn="0" w:lastColumn="0" w:noHBand="0" w:noVBand="0"/>
      </w:tblPr>
      <w:tblGrid>
        <w:gridCol w:w="3942"/>
        <w:gridCol w:w="1346"/>
        <w:gridCol w:w="5134"/>
        <w:gridCol w:w="1350"/>
      </w:tblGrid>
      <w:tr w:rsidR="00056761" w:rsidRPr="000F10B7" w14:paraId="0D404098" w14:textId="77777777" w:rsidTr="00924B12">
        <w:trPr>
          <w:gridAfter w:val="1"/>
          <w:wAfter w:w="1350" w:type="dxa"/>
          <w:trHeight w:val="522"/>
        </w:trPr>
        <w:tc>
          <w:tcPr>
            <w:tcW w:w="3942" w:type="dxa"/>
          </w:tcPr>
          <w:p w14:paraId="651A2071" w14:textId="77777777" w:rsidR="00AA0C34" w:rsidRDefault="00AA0C34" w:rsidP="00503A05">
            <w:pPr>
              <w:jc w:val="both"/>
              <w:rPr>
                <w:rFonts w:ascii="Arial" w:hAnsi="Arial" w:cs="Arial"/>
                <w:b/>
              </w:rPr>
            </w:pPr>
          </w:p>
          <w:p w14:paraId="365B83A4" w14:textId="1D93688B" w:rsidR="00AB5777" w:rsidRPr="000F10B7" w:rsidRDefault="00AB5777" w:rsidP="006B376F">
            <w:pPr>
              <w:ind w:firstLine="870"/>
              <w:jc w:val="both"/>
              <w:rPr>
                <w:b/>
              </w:rPr>
            </w:pPr>
            <w:r w:rsidRPr="000F10B7">
              <w:rPr>
                <w:rFonts w:ascii="Arial" w:hAnsi="Arial" w:cs="Arial"/>
                <w:b/>
              </w:rPr>
              <w:t>Homework #</w:t>
            </w:r>
            <w:r w:rsidR="00344297">
              <w:rPr>
                <w:rFonts w:ascii="Arial" w:hAnsi="Arial" w:cs="Arial"/>
                <w:b/>
              </w:rPr>
              <w:t>3</w:t>
            </w:r>
          </w:p>
        </w:tc>
        <w:tc>
          <w:tcPr>
            <w:tcW w:w="6480" w:type="dxa"/>
            <w:gridSpan w:val="2"/>
          </w:tcPr>
          <w:p w14:paraId="192D9E99" w14:textId="77777777" w:rsidR="00056761" w:rsidRDefault="00056761" w:rsidP="00056761">
            <w:pPr>
              <w:jc w:val="both"/>
              <w:rPr>
                <w:rFonts w:ascii="Arial" w:hAnsi="Arial" w:cs="Arial"/>
                <w:b/>
              </w:rPr>
            </w:pPr>
          </w:p>
          <w:p w14:paraId="7E57E6DA" w14:textId="4A6BD575" w:rsidR="00AB5777" w:rsidRPr="000F10B7" w:rsidRDefault="00AB5777" w:rsidP="009964CE">
            <w:pPr>
              <w:jc w:val="right"/>
              <w:rPr>
                <w:rFonts w:ascii="Arial" w:hAnsi="Arial" w:cs="Arial"/>
                <w:b/>
              </w:rPr>
            </w:pPr>
            <w:r>
              <w:rPr>
                <w:rFonts w:ascii="Arial" w:hAnsi="Arial" w:cs="Arial"/>
                <w:b/>
              </w:rPr>
              <w:t xml:space="preserve">Due: </w:t>
            </w:r>
            <w:r w:rsidR="003E4C6A" w:rsidRPr="003E4C6A">
              <w:rPr>
                <w:rFonts w:ascii="Arial" w:hAnsi="Arial" w:cs="Arial"/>
                <w:b/>
              </w:rPr>
              <w:t>turned in by Monday 0</w:t>
            </w:r>
            <w:r w:rsidR="003E4C6A">
              <w:rPr>
                <w:rFonts w:ascii="Arial" w:hAnsi="Arial" w:cs="Arial"/>
                <w:b/>
              </w:rPr>
              <w:t>3</w:t>
            </w:r>
            <w:r w:rsidR="003E4C6A" w:rsidRPr="003E4C6A">
              <w:rPr>
                <w:rFonts w:ascii="Arial" w:hAnsi="Arial" w:cs="Arial"/>
                <w:b/>
              </w:rPr>
              <w:t>/</w:t>
            </w:r>
            <w:r w:rsidR="003E4C6A">
              <w:rPr>
                <w:rFonts w:ascii="Arial" w:hAnsi="Arial" w:cs="Arial"/>
                <w:b/>
              </w:rPr>
              <w:t>23</w:t>
            </w:r>
            <w:r w:rsidR="003E4C6A" w:rsidRPr="003E4C6A">
              <w:rPr>
                <w:rFonts w:ascii="Arial" w:hAnsi="Arial" w:cs="Arial"/>
                <w:b/>
              </w:rPr>
              <w:t>/2020 before class</w:t>
            </w:r>
          </w:p>
        </w:tc>
      </w:tr>
      <w:tr w:rsidR="009964CE" w:rsidRPr="000F10B7" w14:paraId="174882AA" w14:textId="77777777" w:rsidTr="00924B12">
        <w:trPr>
          <w:trHeight w:val="522"/>
        </w:trPr>
        <w:tc>
          <w:tcPr>
            <w:tcW w:w="5288" w:type="dxa"/>
            <w:gridSpan w:val="2"/>
          </w:tcPr>
          <w:p w14:paraId="78BF813A" w14:textId="77777777" w:rsidR="009964CE" w:rsidRDefault="009964CE" w:rsidP="00503A05">
            <w:pPr>
              <w:jc w:val="both"/>
              <w:rPr>
                <w:rFonts w:ascii="Arial" w:hAnsi="Arial" w:cs="Arial"/>
                <w:b/>
              </w:rPr>
            </w:pPr>
          </w:p>
        </w:tc>
        <w:tc>
          <w:tcPr>
            <w:tcW w:w="6484" w:type="dxa"/>
            <w:gridSpan w:val="2"/>
          </w:tcPr>
          <w:p w14:paraId="65CD7D30" w14:textId="77777777" w:rsidR="009964CE" w:rsidRDefault="009964CE" w:rsidP="00056761">
            <w:pPr>
              <w:jc w:val="both"/>
              <w:rPr>
                <w:rFonts w:ascii="Arial" w:hAnsi="Arial" w:cs="Arial"/>
                <w:b/>
              </w:rPr>
            </w:pPr>
          </w:p>
        </w:tc>
      </w:tr>
    </w:tbl>
    <w:p w14:paraId="74FAC362" w14:textId="77777777" w:rsidR="00550234" w:rsidRDefault="00550234" w:rsidP="00550234"/>
    <w:p w14:paraId="53268155" w14:textId="77777777" w:rsidR="00550234" w:rsidRDefault="00550234" w:rsidP="00550234">
      <w:pPr>
        <w:jc w:val="center"/>
        <w:rPr>
          <w:sz w:val="96"/>
          <w:szCs w:val="96"/>
        </w:rPr>
      </w:pPr>
    </w:p>
    <w:p w14:paraId="073C881A" w14:textId="77777777" w:rsidR="005D09D9" w:rsidRDefault="005D09D9" w:rsidP="00550234">
      <w:pPr>
        <w:jc w:val="center"/>
        <w:rPr>
          <w:sz w:val="96"/>
          <w:szCs w:val="96"/>
        </w:rPr>
      </w:pPr>
    </w:p>
    <w:p w14:paraId="383E0857" w14:textId="77777777" w:rsidR="00550234" w:rsidRDefault="00550234" w:rsidP="00550234">
      <w:pPr>
        <w:jc w:val="center"/>
        <w:rPr>
          <w:sz w:val="96"/>
          <w:szCs w:val="96"/>
        </w:rPr>
      </w:pPr>
    </w:p>
    <w:p w14:paraId="3ED2C29A" w14:textId="1F4333B5" w:rsidR="00550234" w:rsidRDefault="00550234" w:rsidP="00550234">
      <w:pPr>
        <w:jc w:val="center"/>
        <w:rPr>
          <w:sz w:val="96"/>
          <w:szCs w:val="96"/>
        </w:rPr>
      </w:pPr>
      <w:r>
        <w:rPr>
          <w:sz w:val="96"/>
          <w:szCs w:val="96"/>
        </w:rPr>
        <w:t>___</w:t>
      </w:r>
      <w:r w:rsidR="00403517">
        <w:rPr>
          <w:sz w:val="96"/>
          <w:szCs w:val="96"/>
        </w:rPr>
        <w:t>___</w:t>
      </w:r>
      <w:r w:rsidR="000146F3">
        <w:rPr>
          <w:sz w:val="96"/>
          <w:szCs w:val="96"/>
        </w:rPr>
        <w:t>Qiyu Wang</w:t>
      </w:r>
      <w:r w:rsidR="00403517">
        <w:rPr>
          <w:sz w:val="96"/>
          <w:szCs w:val="96"/>
        </w:rPr>
        <w:t>_</w:t>
      </w:r>
      <w:r>
        <w:rPr>
          <w:sz w:val="96"/>
          <w:szCs w:val="96"/>
        </w:rPr>
        <w:t>_____</w:t>
      </w:r>
    </w:p>
    <w:p w14:paraId="36807559" w14:textId="77777777" w:rsidR="00550234" w:rsidRPr="005D09D9" w:rsidRDefault="00550234" w:rsidP="005D09D9">
      <w:pPr>
        <w:jc w:val="center"/>
        <w:rPr>
          <w:sz w:val="32"/>
          <w:szCs w:val="32"/>
        </w:rPr>
      </w:pPr>
      <w:r w:rsidRPr="00CD7A2A">
        <w:rPr>
          <w:sz w:val="32"/>
          <w:szCs w:val="32"/>
        </w:rPr>
        <w:t>(</w:t>
      </w:r>
      <w:r>
        <w:rPr>
          <w:sz w:val="32"/>
          <w:szCs w:val="32"/>
        </w:rPr>
        <w:t xml:space="preserve">put </w:t>
      </w:r>
      <w:r w:rsidRPr="00CD7A2A">
        <w:rPr>
          <w:sz w:val="32"/>
          <w:szCs w:val="32"/>
        </w:rPr>
        <w:t>your name</w:t>
      </w:r>
      <w:r>
        <w:rPr>
          <w:sz w:val="32"/>
          <w:szCs w:val="32"/>
        </w:rPr>
        <w:t xml:space="preserve"> above</w:t>
      </w:r>
      <w:r w:rsidRPr="00CD7A2A">
        <w:rPr>
          <w:sz w:val="32"/>
          <w:szCs w:val="32"/>
        </w:rPr>
        <w:t>)</w:t>
      </w:r>
    </w:p>
    <w:p w14:paraId="7922A448" w14:textId="77777777" w:rsidR="005D09D9" w:rsidRDefault="005D09D9">
      <w:pPr>
        <w:rPr>
          <w:sz w:val="96"/>
          <w:szCs w:val="96"/>
        </w:rPr>
      </w:pPr>
      <w:r>
        <w:rPr>
          <w:sz w:val="96"/>
          <w:szCs w:val="96"/>
        </w:rPr>
        <w:br w:type="page"/>
      </w:r>
    </w:p>
    <w:p w14:paraId="41054CE7" w14:textId="77777777" w:rsidR="00550234" w:rsidRDefault="00550234" w:rsidP="00550234">
      <w:pPr>
        <w:rPr>
          <w:sz w:val="56"/>
          <w:szCs w:val="56"/>
        </w:rPr>
      </w:pPr>
    </w:p>
    <w:p w14:paraId="0363FF61" w14:textId="77777777" w:rsidR="00550234" w:rsidRDefault="00550234" w:rsidP="00550234">
      <w:pPr>
        <w:rPr>
          <w:sz w:val="56"/>
          <w:szCs w:val="56"/>
        </w:rPr>
      </w:pPr>
    </w:p>
    <w:p w14:paraId="2E48EE54" w14:textId="77777777" w:rsidR="00550234" w:rsidRDefault="00550234" w:rsidP="00550234">
      <w:pPr>
        <w:rPr>
          <w:sz w:val="56"/>
          <w:szCs w:val="56"/>
        </w:rPr>
      </w:pPr>
    </w:p>
    <w:p w14:paraId="3EEBC7EF" w14:textId="77777777" w:rsidR="00550234" w:rsidRDefault="00550234" w:rsidP="00550234">
      <w:pPr>
        <w:rPr>
          <w:sz w:val="56"/>
          <w:szCs w:val="56"/>
        </w:rPr>
      </w:pPr>
    </w:p>
    <w:p w14:paraId="7661F73C" w14:textId="77777777" w:rsidR="00550234" w:rsidRDefault="00550234" w:rsidP="00550234">
      <w:pPr>
        <w:rPr>
          <w:sz w:val="56"/>
          <w:szCs w:val="56"/>
        </w:rPr>
      </w:pPr>
    </w:p>
    <w:p w14:paraId="2756A9B7" w14:textId="77777777" w:rsidR="00550234" w:rsidRDefault="00550234" w:rsidP="00550234">
      <w:pPr>
        <w:rPr>
          <w:sz w:val="56"/>
          <w:szCs w:val="56"/>
        </w:rPr>
      </w:pPr>
    </w:p>
    <w:p w14:paraId="42B9A121" w14:textId="77777777" w:rsidR="00550234" w:rsidRDefault="00550234" w:rsidP="00550234">
      <w:pPr>
        <w:rPr>
          <w:sz w:val="56"/>
          <w:szCs w:val="56"/>
        </w:rPr>
      </w:pPr>
    </w:p>
    <w:p w14:paraId="66674C0C" w14:textId="77777777" w:rsidR="00550234" w:rsidRDefault="00550234" w:rsidP="00550234">
      <w:pPr>
        <w:rPr>
          <w:sz w:val="56"/>
          <w:szCs w:val="56"/>
        </w:rPr>
      </w:pPr>
    </w:p>
    <w:p w14:paraId="23DD5921" w14:textId="77777777" w:rsidR="00550234" w:rsidRDefault="00550234" w:rsidP="00550234">
      <w:pPr>
        <w:rPr>
          <w:sz w:val="56"/>
          <w:szCs w:val="56"/>
        </w:rPr>
      </w:pPr>
    </w:p>
    <w:p w14:paraId="7DB1089F" w14:textId="3CC51B10" w:rsidR="00550234" w:rsidRDefault="00B21C7A" w:rsidP="00550234">
      <w:pPr>
        <w:jc w:val="center"/>
        <w:rPr>
          <w:sz w:val="56"/>
          <w:szCs w:val="56"/>
        </w:rPr>
      </w:pPr>
      <w:r>
        <w:rPr>
          <w:sz w:val="56"/>
          <w:szCs w:val="56"/>
        </w:rPr>
        <w:t>Total grade:   __</w:t>
      </w:r>
      <w:r w:rsidR="00403517">
        <w:rPr>
          <w:sz w:val="56"/>
          <w:szCs w:val="56"/>
        </w:rPr>
        <w:t>___</w:t>
      </w:r>
      <w:r w:rsidR="00550234">
        <w:rPr>
          <w:sz w:val="56"/>
          <w:szCs w:val="56"/>
        </w:rPr>
        <w:t xml:space="preserve">__ out of </w:t>
      </w:r>
      <w:r w:rsidR="00867346">
        <w:rPr>
          <w:sz w:val="56"/>
          <w:szCs w:val="56"/>
        </w:rPr>
        <w:t>___</w:t>
      </w:r>
      <w:r w:rsidR="00D27BF1">
        <w:rPr>
          <w:sz w:val="56"/>
          <w:szCs w:val="56"/>
        </w:rPr>
        <w:t>100</w:t>
      </w:r>
      <w:r w:rsidR="00867346">
        <w:rPr>
          <w:sz w:val="56"/>
          <w:szCs w:val="56"/>
        </w:rPr>
        <w:t>___</w:t>
      </w:r>
      <w:r w:rsidR="00550234">
        <w:rPr>
          <w:sz w:val="56"/>
          <w:szCs w:val="56"/>
        </w:rPr>
        <w:t xml:space="preserve"> points</w:t>
      </w:r>
    </w:p>
    <w:p w14:paraId="0BA4C077" w14:textId="77777777" w:rsidR="005D09D9" w:rsidRDefault="005D09D9">
      <w:pPr>
        <w:rPr>
          <w:sz w:val="56"/>
          <w:szCs w:val="56"/>
        </w:rPr>
      </w:pPr>
      <w:r>
        <w:rPr>
          <w:sz w:val="56"/>
          <w:szCs w:val="56"/>
        </w:rPr>
        <w:br w:type="page"/>
      </w:r>
    </w:p>
    <w:p w14:paraId="1850D561" w14:textId="77777777" w:rsidR="004B0EB2" w:rsidRDefault="004B0EB2" w:rsidP="00245AEF">
      <w:pPr>
        <w:pStyle w:val="NormalWeb"/>
        <w:jc w:val="both"/>
        <w:rPr>
          <w:b/>
          <w:i/>
          <w:iCs/>
        </w:rPr>
        <w:sectPr w:rsidR="004B0EB2" w:rsidSect="00512681">
          <w:headerReference w:type="even" r:id="rId8"/>
          <w:headerReference w:type="default" r:id="rId9"/>
          <w:footerReference w:type="even" r:id="rId10"/>
          <w:footerReference w:type="default" r:id="rId11"/>
          <w:headerReference w:type="first" r:id="rId12"/>
          <w:footerReference w:type="first" r:id="rId13"/>
          <w:pgSz w:w="12240" w:h="15840"/>
          <w:pgMar w:top="576" w:right="576" w:bottom="0" w:left="576" w:header="720" w:footer="720" w:gutter="0"/>
          <w:cols w:space="720"/>
          <w:docGrid w:linePitch="360"/>
        </w:sectPr>
      </w:pPr>
    </w:p>
    <w:p w14:paraId="18E87348" w14:textId="429A546A" w:rsidR="0085361D" w:rsidRPr="00783C04" w:rsidRDefault="00241B07" w:rsidP="00783C04">
      <w:pPr>
        <w:pStyle w:val="NormalWeb"/>
        <w:jc w:val="both"/>
        <w:rPr>
          <w:b/>
          <w:i/>
          <w:iCs/>
        </w:rPr>
      </w:pPr>
      <w:r w:rsidRPr="005245EB">
        <w:rPr>
          <w:b/>
          <w:i/>
          <w:iCs/>
        </w:rPr>
        <w:lastRenderedPageBreak/>
        <w:t xml:space="preserve">Please answer the </w:t>
      </w:r>
      <w:r w:rsidR="00344297">
        <w:rPr>
          <w:b/>
          <w:i/>
          <w:iCs/>
        </w:rPr>
        <w:t>following questions</w:t>
      </w:r>
      <w:r w:rsidR="00CE1067" w:rsidRPr="005245EB">
        <w:rPr>
          <w:b/>
          <w:i/>
          <w:iCs/>
        </w:rPr>
        <w:t xml:space="preserve"> and </w:t>
      </w:r>
      <w:r w:rsidR="00CE1067" w:rsidRPr="00CE1067">
        <w:rPr>
          <w:b/>
          <w:i/>
          <w:iCs/>
        </w:rPr>
        <w:t xml:space="preserve">submit your assignment </w:t>
      </w:r>
      <w:r w:rsidR="00CE1067">
        <w:rPr>
          <w:b/>
          <w:i/>
          <w:iCs/>
        </w:rPr>
        <w:t xml:space="preserve">as a single PDF file by </w:t>
      </w:r>
      <w:r w:rsidR="00CE1067" w:rsidRPr="00CE1067">
        <w:rPr>
          <w:b/>
          <w:i/>
          <w:iCs/>
        </w:rPr>
        <w:t>uploading it to the HW</w:t>
      </w:r>
      <w:r w:rsidR="00344297">
        <w:rPr>
          <w:b/>
          <w:i/>
          <w:iCs/>
        </w:rPr>
        <w:t>3</w:t>
      </w:r>
      <w:r w:rsidR="00CE1067" w:rsidRPr="00CE1067">
        <w:rPr>
          <w:b/>
          <w:i/>
          <w:iCs/>
        </w:rPr>
        <w:t xml:space="preserve"> drop-box on the course website. </w:t>
      </w:r>
    </w:p>
    <w:p w14:paraId="51718052" w14:textId="6D8ED3E5" w:rsidR="00F23432" w:rsidRPr="00875007" w:rsidRDefault="00344297" w:rsidP="00783C04">
      <w:pPr>
        <w:pStyle w:val="Heading1"/>
        <w:spacing w:before="100" w:beforeAutospacing="1" w:after="100" w:afterAutospacing="1"/>
        <w:rPr>
          <w:rFonts w:ascii="Times New Roman" w:hAnsi="Times New Roman" w:cs="Times New Roman"/>
          <w:b/>
          <w:color w:val="auto"/>
        </w:rPr>
      </w:pPr>
      <w:r>
        <w:rPr>
          <w:rFonts w:ascii="Times New Roman" w:hAnsi="Times New Roman" w:cs="Times New Roman"/>
          <w:b/>
          <w:color w:val="auto"/>
        </w:rPr>
        <w:t>Hands-on predictive modeling</w:t>
      </w:r>
      <w:r w:rsidR="00F23432" w:rsidRPr="00875007">
        <w:rPr>
          <w:rFonts w:ascii="Times New Roman" w:hAnsi="Times New Roman" w:cs="Times New Roman"/>
          <w:b/>
          <w:color w:val="auto"/>
        </w:rPr>
        <w:t xml:space="preserve"> </w:t>
      </w:r>
      <w:r w:rsidR="00F23432">
        <w:rPr>
          <w:rFonts w:ascii="Times New Roman" w:hAnsi="Times New Roman" w:cs="Times New Roman"/>
          <w:b/>
          <w:color w:val="auto"/>
        </w:rPr>
        <w:t>(</w:t>
      </w:r>
      <w:r>
        <w:rPr>
          <w:rFonts w:ascii="Times New Roman" w:hAnsi="Times New Roman" w:cs="Times New Roman"/>
          <w:b/>
          <w:color w:val="auto"/>
        </w:rPr>
        <w:t>100 points</w:t>
      </w:r>
      <w:r w:rsidR="00F23432">
        <w:rPr>
          <w:rFonts w:ascii="Times New Roman" w:hAnsi="Times New Roman" w:cs="Times New Roman"/>
          <w:b/>
          <w:color w:val="auto"/>
        </w:rPr>
        <w:t>)</w:t>
      </w:r>
    </w:p>
    <w:p w14:paraId="0B0629E3" w14:textId="01313399" w:rsidR="00344297" w:rsidRPr="00B70361" w:rsidRDefault="00344297" w:rsidP="00783C04">
      <w:pPr>
        <w:spacing w:before="100" w:beforeAutospacing="1" w:after="100" w:afterAutospacing="1"/>
        <w:ind w:left="-15"/>
      </w:pPr>
      <w:r w:rsidRPr="00B70361">
        <w:t xml:space="preserve">Download the dataset on spam vs. non-spam emails from </w:t>
      </w:r>
      <w:hyperlink r:id="rId14" w:history="1">
        <w:r w:rsidRPr="00B70361">
          <w:rPr>
            <w:rStyle w:val="Hyperlink"/>
            <w:u w:color="0000FF"/>
          </w:rPr>
          <w:t>http://archive.ics.uci.edu/ml/datasets/Spambase</w:t>
        </w:r>
      </w:hyperlink>
      <w:r w:rsidRPr="00B70361">
        <w:t>. Specifically, (i) file “</w:t>
      </w:r>
      <w:r w:rsidRPr="00B70361">
        <w:rPr>
          <w:i/>
        </w:rPr>
        <w:t>spambase.data</w:t>
      </w:r>
      <w:r w:rsidRPr="00B70361">
        <w:t>” contains the actual data, and (ii) files “</w:t>
      </w:r>
      <w:r w:rsidRPr="00B70361">
        <w:rPr>
          <w:i/>
        </w:rPr>
        <w:t>spambase.names</w:t>
      </w:r>
      <w:r w:rsidRPr="00B70361">
        <w:t>” and “</w:t>
      </w:r>
      <w:r w:rsidRPr="00B70361">
        <w:rPr>
          <w:i/>
        </w:rPr>
        <w:t>spambase.DOCUMENTATION</w:t>
      </w:r>
      <w:r w:rsidRPr="00B70361">
        <w:t xml:space="preserve">” contain the description of the data. This dataset has 4601 records, each record representing a different email message. Each record is described with 58 attributes (indicated in the aforementioned </w:t>
      </w:r>
      <w:r w:rsidRPr="00B70361">
        <w:rPr>
          <w:i/>
        </w:rPr>
        <w:t>.names</w:t>
      </w:r>
      <w:r w:rsidRPr="00B70361">
        <w:t xml:space="preserve"> file): attributes 1-57 represent various content-based characteristics extracted from each email message (related to the frequency of certain words or certain punctuation symbols in a message as well as to the usage of capital letters in a message), and the last attribute represents the class label for each message (spam or non-spam).  </w:t>
      </w:r>
    </w:p>
    <w:p w14:paraId="068195C0" w14:textId="3E069C73" w:rsidR="00344297" w:rsidRPr="00B70361" w:rsidRDefault="00344297" w:rsidP="00783C04">
      <w:pPr>
        <w:spacing w:before="100" w:beforeAutospacing="1" w:after="100" w:afterAutospacing="1"/>
        <w:ind w:left="-15"/>
      </w:pPr>
      <w:r w:rsidRPr="00B70361">
        <w:rPr>
          <w:b/>
        </w:rPr>
        <w:t>Task</w:t>
      </w:r>
      <w:r w:rsidRPr="00B70361">
        <w:t xml:space="preserve">: The general task for this assignment is to build </w:t>
      </w:r>
      <w:r w:rsidRPr="00B70361">
        <w:rPr>
          <w:i/>
          <w:u w:val="single" w:color="000000"/>
        </w:rPr>
        <w:t>two separate models</w:t>
      </w:r>
      <w:r w:rsidRPr="00B70361">
        <w:t xml:space="preserve"> for detecting spam messages (based on the email characteristics that are given) using RapidMiner or any other tool you prefer (e.g., Python, Spark, etc.): </w:t>
      </w:r>
    </w:p>
    <w:p w14:paraId="345AA7A4" w14:textId="77777777" w:rsidR="00344297" w:rsidRPr="00B70361" w:rsidRDefault="00344297" w:rsidP="00783C04">
      <w:pPr>
        <w:numPr>
          <w:ilvl w:val="0"/>
          <w:numId w:val="34"/>
        </w:numPr>
        <w:spacing w:before="100" w:beforeAutospacing="1" w:after="100" w:afterAutospacing="1"/>
        <w:ind w:hanging="360"/>
      </w:pPr>
      <w:r w:rsidRPr="00B70361">
        <w:t xml:space="preserve">[Start with this task] The best possible model that you can build in terms of the </w:t>
      </w:r>
      <w:r w:rsidRPr="00B70361">
        <w:rPr>
          <w:i/>
        </w:rPr>
        <w:t>overall predictive accuracy</w:t>
      </w:r>
      <w:r w:rsidRPr="00B70361">
        <w:t xml:space="preserve">; </w:t>
      </w:r>
    </w:p>
    <w:p w14:paraId="64DFA7CD" w14:textId="17A3CDDA" w:rsidR="00B70361" w:rsidRDefault="00344297" w:rsidP="00783C04">
      <w:pPr>
        <w:numPr>
          <w:ilvl w:val="0"/>
          <w:numId w:val="34"/>
        </w:numPr>
        <w:spacing w:before="100" w:beforeAutospacing="1" w:after="100" w:afterAutospacing="1"/>
        <w:ind w:hanging="360"/>
      </w:pPr>
      <w:r w:rsidRPr="00B70361">
        <w:t xml:space="preserve">The best cost-sensitive classification model that you can build in terms of the </w:t>
      </w:r>
      <w:r w:rsidRPr="00B70361">
        <w:rPr>
          <w:i/>
        </w:rPr>
        <w:t>average misclassification cost</w:t>
      </w:r>
      <w:r w:rsidRPr="00B70361">
        <w:t xml:space="preserve">. </w:t>
      </w:r>
    </w:p>
    <w:p w14:paraId="021CD547" w14:textId="77777777" w:rsidR="00783C04" w:rsidRPr="00B70361" w:rsidRDefault="00783C04" w:rsidP="00783C04">
      <w:pPr>
        <w:spacing w:before="100" w:beforeAutospacing="1" w:after="100" w:afterAutospacing="1"/>
        <w:ind w:left="720"/>
      </w:pPr>
    </w:p>
    <w:p w14:paraId="235680D8" w14:textId="77777777" w:rsidR="00344297" w:rsidRPr="00B70361" w:rsidRDefault="00344297" w:rsidP="00783C04">
      <w:pPr>
        <w:spacing w:before="100" w:beforeAutospacing="1" w:after="100" w:afterAutospacing="1"/>
        <w:ind w:left="-15"/>
      </w:pPr>
      <w:r w:rsidRPr="00B70361">
        <w:t xml:space="preserve">Some specific instructions for your assignment/write-up: </w:t>
      </w:r>
    </w:p>
    <w:p w14:paraId="4899A307" w14:textId="70236DA2" w:rsidR="00344297" w:rsidRDefault="00344297" w:rsidP="00783C04">
      <w:pPr>
        <w:pStyle w:val="ListParagraph"/>
        <w:numPr>
          <w:ilvl w:val="0"/>
          <w:numId w:val="36"/>
        </w:numPr>
        <w:spacing w:before="100" w:beforeAutospacing="1" w:after="120"/>
        <w:contextualSpacing w:val="0"/>
      </w:pPr>
      <w:r w:rsidRPr="00B70361">
        <w:t>Reading the data into RapidMiner</w:t>
      </w:r>
      <w:r w:rsidR="004B0EB2">
        <w:t xml:space="preserve"> (or your software of choice)</w:t>
      </w:r>
      <w:r w:rsidRPr="00B70361">
        <w:t xml:space="preserve">: Data is in a comma-separated-values (CSV) format. You may also want to add the attribute names (which are in </w:t>
      </w:r>
      <w:r w:rsidRPr="004B0EB2">
        <w:rPr>
          <w:i/>
        </w:rPr>
        <w:t>spambase.names</w:t>
      </w:r>
      <w:r w:rsidRPr="00B70361">
        <w:t xml:space="preserve"> file) to the data file as the first line. It might be easiest to read data into Excel, save it as Excel file, and then import it to RapidMiner. </w:t>
      </w:r>
    </w:p>
    <w:p w14:paraId="49102519" w14:textId="10BAE279" w:rsidR="00344297" w:rsidRPr="00B70361" w:rsidRDefault="00344297" w:rsidP="00783C04">
      <w:pPr>
        <w:pStyle w:val="ListParagraph"/>
        <w:numPr>
          <w:ilvl w:val="0"/>
          <w:numId w:val="36"/>
        </w:numPr>
        <w:spacing w:before="100" w:beforeAutospacing="1" w:after="120"/>
        <w:contextualSpacing w:val="0"/>
      </w:pPr>
      <w:r w:rsidRPr="00B70361">
        <w:t xml:space="preserve">Exploration: Make sure to explore multiple classification techniques. You should definitely consider decision trees, </w:t>
      </w:r>
      <w:r w:rsidRPr="00783C04">
        <w:rPr>
          <w:i/>
        </w:rPr>
        <w:t>k</w:t>
      </w:r>
      <w:r w:rsidRPr="00B70361">
        <w:t xml:space="preserve">-nearest-neighbors, and Naïve Bayes, but you are free to experiment with any other classification techniques </w:t>
      </w:r>
      <w:r w:rsidR="00783C04">
        <w:t>you know</w:t>
      </w:r>
      <w:r w:rsidRPr="00B70361">
        <w:t xml:space="preserve"> (for example, you can try applying some meta-modeling techniques, </w:t>
      </w:r>
      <w:r w:rsidR="00783C04">
        <w:t>etc.</w:t>
      </w:r>
      <w:r w:rsidRPr="00B70361">
        <w:t xml:space="preserve">). </w:t>
      </w:r>
    </w:p>
    <w:p w14:paraId="4A4928D8" w14:textId="1567D950" w:rsidR="005F7669" w:rsidRPr="00B70361" w:rsidRDefault="00344297" w:rsidP="005F7669">
      <w:pPr>
        <w:pStyle w:val="ListParagraph"/>
        <w:numPr>
          <w:ilvl w:val="1"/>
          <w:numId w:val="36"/>
        </w:numPr>
        <w:spacing w:before="100" w:beforeAutospacing="1" w:after="120"/>
        <w:contextualSpacing w:val="0"/>
      </w:pPr>
      <w:r w:rsidRPr="00B70361">
        <w:t xml:space="preserve">Also, explore different configurations of each technique (for example, you should try varying some key parameters, such as values of </w:t>
      </w:r>
      <w:r w:rsidRPr="00783C04">
        <w:rPr>
          <w:i/>
        </w:rPr>
        <w:t>k</w:t>
      </w:r>
      <w:r w:rsidRPr="00B70361">
        <w:t xml:space="preserve"> for </w:t>
      </w:r>
      <w:r w:rsidRPr="00783C04">
        <w:rPr>
          <w:i/>
        </w:rPr>
        <w:t>k</w:t>
      </w:r>
      <w:r w:rsidRPr="00B70361">
        <w:t xml:space="preserve">-NN, etc.) to find which configurations work best for this application. You can use parameter optimization approaches to help you with that. </w:t>
      </w:r>
    </w:p>
    <w:p w14:paraId="4D9F938F" w14:textId="621B7916" w:rsidR="00344297" w:rsidRDefault="00344297" w:rsidP="00783C04">
      <w:pPr>
        <w:pStyle w:val="ListParagraph"/>
        <w:numPr>
          <w:ilvl w:val="0"/>
          <w:numId w:val="36"/>
        </w:numPr>
        <w:spacing w:before="100" w:beforeAutospacing="1" w:after="120"/>
        <w:contextualSpacing w:val="0"/>
      </w:pPr>
      <w:r w:rsidRPr="00B70361">
        <w:t xml:space="preserve">Make sure to explore the impact of various data pre-processing techniques, especially normalization and attribute selection.  </w:t>
      </w:r>
    </w:p>
    <w:p w14:paraId="5301228C" w14:textId="335AC506" w:rsidR="00C32292" w:rsidRPr="00B70361" w:rsidRDefault="00C971A9" w:rsidP="00C32292">
      <w:pPr>
        <w:pStyle w:val="ListParagraph"/>
        <w:spacing w:before="100" w:beforeAutospacing="1" w:after="120"/>
        <w:contextualSpacing w:val="0"/>
      </w:pPr>
      <w:r>
        <w:t>The impact of normalization is critical for some techniques such as KNN.</w:t>
      </w:r>
    </w:p>
    <w:p w14:paraId="7DECA365" w14:textId="5634BB08" w:rsidR="00344297" w:rsidRPr="00B70361" w:rsidRDefault="00344297" w:rsidP="00783C04">
      <w:pPr>
        <w:pStyle w:val="ListParagraph"/>
        <w:numPr>
          <w:ilvl w:val="0"/>
          <w:numId w:val="36"/>
        </w:numPr>
        <w:spacing w:before="100" w:beforeAutospacing="1" w:after="120"/>
        <w:contextualSpacing w:val="0"/>
      </w:pPr>
      <w:r w:rsidRPr="00B70361">
        <w:lastRenderedPageBreak/>
        <w:t xml:space="preserve">When building cost-sensitive prediction models, use 10:1 cost ratio for different misclassification errors. (I think it should be pretty clear which of the two errors – classifying a non-spam message as spam vs. classifying a spam message as non-spam – is the costlier one in this scenario.) </w:t>
      </w:r>
    </w:p>
    <w:p w14:paraId="7A4560B5" w14:textId="77777777" w:rsidR="00344297" w:rsidRPr="00B70361" w:rsidRDefault="00344297" w:rsidP="00783C04">
      <w:pPr>
        <w:pStyle w:val="ListParagraph"/>
        <w:numPr>
          <w:ilvl w:val="0"/>
          <w:numId w:val="36"/>
        </w:numPr>
        <w:spacing w:before="100" w:beforeAutospacing="1" w:after="120"/>
        <w:contextualSpacing w:val="0"/>
      </w:pPr>
      <w:r w:rsidRPr="00B70361">
        <w:t xml:space="preserve">In general, use best practices when evaluating the models: evaluate on validation/test data, discuss the confusion matrix and some relevant performance metrics (not just the required accuracy and average misclassification cost, but also precision, recall, f-measure – especially for your best/final models…), show some visual indications of model performance (such as ROC curves).  </w:t>
      </w:r>
    </w:p>
    <w:p w14:paraId="529C0C3E" w14:textId="203A06F6" w:rsidR="00344297" w:rsidRPr="00B70361" w:rsidRDefault="00344297" w:rsidP="00783C04">
      <w:pPr>
        <w:pStyle w:val="ListParagraph"/>
        <w:numPr>
          <w:ilvl w:val="0"/>
          <w:numId w:val="36"/>
        </w:numPr>
        <w:spacing w:before="100" w:beforeAutospacing="1" w:after="120"/>
        <w:contextualSpacing w:val="0"/>
      </w:pPr>
      <w:r w:rsidRPr="00B70361">
        <w:t>Finally, as a deliverable, produce a write-up (</w:t>
      </w:r>
      <w:r w:rsidR="00783C04">
        <w:t xml:space="preserve">i.e., </w:t>
      </w:r>
      <w:r w:rsidRPr="00B70361">
        <w:t xml:space="preserve">a single </w:t>
      </w:r>
      <w:r w:rsidR="00783C04" w:rsidRPr="00B70361">
        <w:t xml:space="preserve">PDF </w:t>
      </w:r>
      <w:r w:rsidRPr="00B70361">
        <w:t xml:space="preserve">file) describing your aforementioned explorations. Report the performances of different models that you tried (i.e., using different data mining techniques, different attribute selection techniques, etc.) What was the performance of the best model in the cost-unaware task (i.e., in terms of accuracy)? What was the performance of the best model in the cost-aware task (i.e., in terms of expected cost)? Discuss the best models in two different tasks (as well as their performance) in detail, provide some comparisons. Draw some conclusions from the assignment.  </w:t>
      </w:r>
    </w:p>
    <w:p w14:paraId="0CC1B3DF" w14:textId="77777777" w:rsidR="00344297" w:rsidRPr="00B70361" w:rsidRDefault="00344297" w:rsidP="00783C04">
      <w:pPr>
        <w:spacing w:before="100" w:beforeAutospacing="1" w:after="100" w:afterAutospacing="1"/>
        <w:ind w:left="360"/>
      </w:pPr>
    </w:p>
    <w:p w14:paraId="478E968B" w14:textId="3BA3AF3C" w:rsidR="00344297" w:rsidRPr="00B70361" w:rsidRDefault="00344297" w:rsidP="00783C04">
      <w:pPr>
        <w:spacing w:before="100" w:beforeAutospacing="1" w:after="100" w:afterAutospacing="1"/>
        <w:ind w:left="-15"/>
      </w:pPr>
      <w:r w:rsidRPr="00B70361">
        <w:rPr>
          <w:b/>
        </w:rPr>
        <w:t>Evaluation</w:t>
      </w:r>
      <w:r w:rsidRPr="00B70361">
        <w:t xml:space="preserve">: </w:t>
      </w:r>
      <w:r w:rsidR="00783C04">
        <w:t>100</w:t>
      </w:r>
      <w:r w:rsidRPr="00B70361">
        <w:t xml:space="preserve"> points total. </w:t>
      </w:r>
    </w:p>
    <w:p w14:paraId="44321B2D" w14:textId="51C06117" w:rsidR="00344297" w:rsidRPr="00B70361" w:rsidRDefault="00344297" w:rsidP="00783C04">
      <w:pPr>
        <w:pStyle w:val="ListParagraph"/>
        <w:numPr>
          <w:ilvl w:val="0"/>
          <w:numId w:val="37"/>
        </w:numPr>
        <w:spacing w:before="100" w:beforeAutospacing="1" w:after="120"/>
        <w:contextualSpacing w:val="0"/>
      </w:pPr>
      <w:r w:rsidRPr="00B70361">
        <w:t xml:space="preserve">Performance: </w:t>
      </w:r>
      <w:r w:rsidR="00783C04">
        <w:t>35</w:t>
      </w:r>
      <w:r w:rsidRPr="00B70361">
        <w:t xml:space="preserve"> points (based on the performance achieved by your best reported models). </w:t>
      </w:r>
      <w:r w:rsidR="009C2039">
        <w:t xml:space="preserve">It is relatively easy to achieve an accuracy greater than 90% and/or an average cost of less than 0.2. </w:t>
      </w:r>
    </w:p>
    <w:p w14:paraId="51496E87" w14:textId="617121ED" w:rsidR="00344297" w:rsidRDefault="00344297" w:rsidP="00783C04">
      <w:pPr>
        <w:pStyle w:val="ListParagraph"/>
        <w:numPr>
          <w:ilvl w:val="0"/>
          <w:numId w:val="37"/>
        </w:numPr>
        <w:spacing w:before="100" w:beforeAutospacing="1" w:after="120"/>
        <w:contextualSpacing w:val="0"/>
      </w:pPr>
      <w:r w:rsidRPr="00B70361">
        <w:t>Exploration/</w:t>
      </w:r>
      <w:r w:rsidR="00783C04" w:rsidRPr="00B70361">
        <w:t>write-up</w:t>
      </w:r>
      <w:r w:rsidRPr="00B70361">
        <w:t xml:space="preserve">: </w:t>
      </w:r>
      <w:r w:rsidR="00783C04">
        <w:t>65</w:t>
      </w:r>
      <w:r w:rsidRPr="00B70361">
        <w:t xml:space="preserve"> points (based on the comprehensiveness of your exploration, i.e., when searching for the best performing model, did you evaluate and report just one or two techniques, or did you try a number of different variations, based on what you know from the class?</w:t>
      </w:r>
      <w:r w:rsidR="00106034">
        <w:t xml:space="preserve"> You should explore at least one basic classification technique and one meta-modeling technique as well as the impact of normalization and feature selection, and report </w:t>
      </w:r>
      <w:r w:rsidR="00BF25BD">
        <w:t>the predictive accuracy and average misclassification cost</w:t>
      </w:r>
      <w:r w:rsidRPr="00B70361">
        <w:t xml:space="preserve">). </w:t>
      </w:r>
    </w:p>
    <w:p w14:paraId="4C2F5FF5" w14:textId="50811232" w:rsidR="00BC1A5F" w:rsidRDefault="00BC1A5F" w:rsidP="00BC1A5F">
      <w:pPr>
        <w:pStyle w:val="ListParagraph"/>
        <w:spacing w:before="100" w:beforeAutospacing="1" w:after="120"/>
        <w:contextualSpacing w:val="0"/>
      </w:pPr>
    </w:p>
    <w:p w14:paraId="02A3D9FD" w14:textId="62EE7FDF" w:rsidR="00BC1A5F" w:rsidRDefault="00BC1A5F" w:rsidP="00BC1A5F">
      <w:pPr>
        <w:pStyle w:val="ListParagraph"/>
        <w:spacing w:before="100" w:beforeAutospacing="1" w:after="120"/>
        <w:contextualSpacing w:val="0"/>
      </w:pPr>
    </w:p>
    <w:p w14:paraId="72AC7A5C" w14:textId="5DDEFEED" w:rsidR="00BC1A5F" w:rsidRDefault="00BC1A5F" w:rsidP="00BC1A5F">
      <w:pPr>
        <w:pStyle w:val="ListParagraph"/>
        <w:spacing w:before="100" w:beforeAutospacing="1" w:after="120"/>
        <w:contextualSpacing w:val="0"/>
      </w:pPr>
    </w:p>
    <w:p w14:paraId="4EE6AC54" w14:textId="026DF161" w:rsidR="00BC1A5F" w:rsidRDefault="00BC1A5F" w:rsidP="00BC1A5F">
      <w:pPr>
        <w:pStyle w:val="ListParagraph"/>
        <w:spacing w:before="100" w:beforeAutospacing="1" w:after="120"/>
        <w:contextualSpacing w:val="0"/>
      </w:pPr>
    </w:p>
    <w:p w14:paraId="4ED1C811" w14:textId="60F50600" w:rsidR="00BC1A5F" w:rsidRDefault="00BC1A5F" w:rsidP="00BC1A5F">
      <w:pPr>
        <w:pStyle w:val="ListParagraph"/>
        <w:spacing w:before="100" w:beforeAutospacing="1" w:after="120"/>
        <w:contextualSpacing w:val="0"/>
      </w:pPr>
    </w:p>
    <w:p w14:paraId="32F405F8" w14:textId="5695B802" w:rsidR="00BC1A5F" w:rsidRDefault="00BC1A5F" w:rsidP="00BC1A5F">
      <w:pPr>
        <w:pStyle w:val="ListParagraph"/>
        <w:spacing w:before="100" w:beforeAutospacing="1" w:after="120"/>
        <w:contextualSpacing w:val="0"/>
      </w:pPr>
    </w:p>
    <w:p w14:paraId="48C1186A" w14:textId="77777777" w:rsidR="00BC1A5F" w:rsidRPr="00B70361" w:rsidRDefault="00BC1A5F" w:rsidP="00BC1A5F">
      <w:pPr>
        <w:pStyle w:val="ListParagraph"/>
        <w:spacing w:before="100" w:beforeAutospacing="1" w:after="120"/>
        <w:contextualSpacing w:val="0"/>
      </w:pPr>
    </w:p>
    <w:p w14:paraId="3315626A" w14:textId="0322EC8B" w:rsidR="00D0192B" w:rsidRDefault="00D0192B" w:rsidP="00D0192B">
      <w:pPr>
        <w:pStyle w:val="ListParagraph"/>
        <w:numPr>
          <w:ilvl w:val="0"/>
          <w:numId w:val="38"/>
        </w:numPr>
        <w:spacing w:before="100" w:beforeAutospacing="1" w:after="100" w:afterAutospacing="1"/>
      </w:pPr>
      <w:r>
        <w:lastRenderedPageBreak/>
        <w:t>Importing the Data</w:t>
      </w:r>
    </w:p>
    <w:p w14:paraId="731BED45" w14:textId="77777777" w:rsidR="00D0192B" w:rsidRDefault="00D0192B" w:rsidP="00D0192B">
      <w:pPr>
        <w:spacing w:before="100" w:beforeAutospacing="1" w:after="120"/>
      </w:pPr>
      <w:r>
        <w:rPr>
          <w:noProof/>
        </w:rPr>
        <w:drawing>
          <wp:inline distT="0" distB="0" distL="0" distR="0" wp14:anchorId="10DC0A33" wp14:editId="2C9EDA98">
            <wp:extent cx="4145280" cy="48981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11666" cy="521292"/>
                    </a:xfrm>
                    <a:prstGeom prst="rect">
                      <a:avLst/>
                    </a:prstGeom>
                  </pic:spPr>
                </pic:pic>
              </a:graphicData>
            </a:graphic>
          </wp:inline>
        </w:drawing>
      </w:r>
    </w:p>
    <w:p w14:paraId="116A5825" w14:textId="77777777" w:rsidR="00D0192B" w:rsidRDefault="00D0192B" w:rsidP="00D0192B">
      <w:pPr>
        <w:spacing w:before="100" w:beforeAutospacing="1" w:after="120"/>
      </w:pPr>
      <w:r>
        <w:t>The data and attribute names are in .data format independently, so I used Python to read in them and then I transformed the spambase.names into a usable format.</w:t>
      </w:r>
    </w:p>
    <w:p w14:paraId="37C44275" w14:textId="77777777" w:rsidR="00D0192B" w:rsidRDefault="00D0192B" w:rsidP="00D0192B">
      <w:pPr>
        <w:spacing w:before="100" w:beforeAutospacing="1" w:after="120"/>
      </w:pPr>
      <w:r>
        <w:rPr>
          <w:noProof/>
        </w:rPr>
        <w:drawing>
          <wp:inline distT="0" distB="0" distL="0" distR="0" wp14:anchorId="1D19C4DD" wp14:editId="6F4FA1CD">
            <wp:extent cx="2103120" cy="1314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08562" cy="1317851"/>
                    </a:xfrm>
                    <a:prstGeom prst="rect">
                      <a:avLst/>
                    </a:prstGeom>
                  </pic:spPr>
                </pic:pic>
              </a:graphicData>
            </a:graphic>
          </wp:inline>
        </w:drawing>
      </w:r>
      <w:r>
        <w:rPr>
          <w:noProof/>
        </w:rPr>
        <w:drawing>
          <wp:inline distT="0" distB="0" distL="0" distR="0" wp14:anchorId="66BD6DBA" wp14:editId="441DD37F">
            <wp:extent cx="3040537" cy="1308735"/>
            <wp:effectExtent l="0" t="0" r="762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7667" cy="1346238"/>
                    </a:xfrm>
                    <a:prstGeom prst="rect">
                      <a:avLst/>
                    </a:prstGeom>
                  </pic:spPr>
                </pic:pic>
              </a:graphicData>
            </a:graphic>
          </wp:inline>
        </w:drawing>
      </w:r>
    </w:p>
    <w:p w14:paraId="7F365320" w14:textId="77777777" w:rsidR="00D0192B" w:rsidRDefault="00D0192B" w:rsidP="00D0192B">
      <w:pPr>
        <w:spacing w:before="100" w:beforeAutospacing="1" w:after="120"/>
      </w:pPr>
      <w:r>
        <w:t>Then I assigned the names to the column names, and output a summary stats to check the distributions of attributes. The data have 39.4% of spam which does not contribute to any imbalance issue. So, I output the dataframe as a csv to be read into RapidMiner.</w:t>
      </w:r>
    </w:p>
    <w:p w14:paraId="621FDD8C" w14:textId="77777777" w:rsidR="00D0192B" w:rsidRDefault="00D0192B" w:rsidP="00D0192B">
      <w:pPr>
        <w:spacing w:before="100" w:beforeAutospacing="1" w:after="120"/>
      </w:pPr>
      <w:r>
        <w:rPr>
          <w:noProof/>
        </w:rPr>
        <w:drawing>
          <wp:inline distT="0" distB="0" distL="0" distR="0" wp14:anchorId="6117A3A6" wp14:editId="7FC0980A">
            <wp:extent cx="3500120" cy="433522"/>
            <wp:effectExtent l="0" t="0" r="508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5296" cy="510956"/>
                    </a:xfrm>
                    <a:prstGeom prst="rect">
                      <a:avLst/>
                    </a:prstGeom>
                  </pic:spPr>
                </pic:pic>
              </a:graphicData>
            </a:graphic>
          </wp:inline>
        </w:drawing>
      </w:r>
    </w:p>
    <w:p w14:paraId="7B83257D" w14:textId="08B4E736" w:rsidR="00D0192B" w:rsidRDefault="00D0192B" w:rsidP="00D0192B">
      <w:pPr>
        <w:spacing w:before="100" w:beforeAutospacing="1" w:after="120"/>
      </w:pPr>
      <w:r>
        <w:t>Here I loaded it into the RapidMiner and check</w:t>
      </w:r>
      <w:r>
        <w:rPr>
          <w:rFonts w:hint="eastAsia"/>
          <w:lang w:eastAsia="zh-CN"/>
        </w:rPr>
        <w:t>ed</w:t>
      </w:r>
      <w:r>
        <w:t xml:space="preserve"> the summary statistics</w:t>
      </w:r>
      <w:r>
        <w:t xml:space="preserve"> to make sure everything is correct.</w:t>
      </w:r>
    </w:p>
    <w:p w14:paraId="6DD93F53" w14:textId="6F56CAB3" w:rsidR="00D0192B" w:rsidRDefault="00D0192B" w:rsidP="00BC1A5F">
      <w:pPr>
        <w:spacing w:before="100" w:beforeAutospacing="1" w:after="120"/>
        <w:rPr>
          <w:lang w:eastAsia="zh-CN"/>
        </w:rPr>
      </w:pPr>
      <w:r>
        <w:rPr>
          <w:noProof/>
        </w:rPr>
        <w:drawing>
          <wp:inline distT="0" distB="0" distL="0" distR="0" wp14:anchorId="629E4CAF" wp14:editId="2AAC2F12">
            <wp:extent cx="3017520" cy="174571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6340" cy="1768171"/>
                    </a:xfrm>
                    <a:prstGeom prst="rect">
                      <a:avLst/>
                    </a:prstGeom>
                  </pic:spPr>
                </pic:pic>
              </a:graphicData>
            </a:graphic>
          </wp:inline>
        </w:drawing>
      </w:r>
      <w:r>
        <w:rPr>
          <w:noProof/>
        </w:rPr>
        <w:drawing>
          <wp:inline distT="0" distB="0" distL="0" distR="0" wp14:anchorId="454FA9A3" wp14:editId="3C1BF4A3">
            <wp:extent cx="2871961" cy="1790065"/>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9867" cy="1826157"/>
                    </a:xfrm>
                    <a:prstGeom prst="rect">
                      <a:avLst/>
                    </a:prstGeom>
                  </pic:spPr>
                </pic:pic>
              </a:graphicData>
            </a:graphic>
          </wp:inline>
        </w:drawing>
      </w:r>
    </w:p>
    <w:p w14:paraId="6FAB1E39" w14:textId="12B371D0" w:rsidR="008F5785" w:rsidRDefault="008F5785" w:rsidP="00BC1A5F">
      <w:pPr>
        <w:spacing w:before="100" w:beforeAutospacing="1" w:after="120"/>
        <w:rPr>
          <w:lang w:eastAsia="zh-CN"/>
        </w:rPr>
      </w:pPr>
    </w:p>
    <w:p w14:paraId="0921EAD8" w14:textId="753B0F5F" w:rsidR="008F5785" w:rsidRDefault="008F5785" w:rsidP="00BC1A5F">
      <w:pPr>
        <w:spacing w:before="100" w:beforeAutospacing="1" w:after="120"/>
        <w:rPr>
          <w:lang w:eastAsia="zh-CN"/>
        </w:rPr>
      </w:pPr>
    </w:p>
    <w:p w14:paraId="75C9A479" w14:textId="53B7A4A0" w:rsidR="008F5785" w:rsidRDefault="008F5785" w:rsidP="00BC1A5F">
      <w:pPr>
        <w:spacing w:before="100" w:beforeAutospacing="1" w:after="120"/>
        <w:rPr>
          <w:lang w:eastAsia="zh-CN"/>
        </w:rPr>
      </w:pPr>
    </w:p>
    <w:p w14:paraId="473372E7" w14:textId="77777777" w:rsidR="008F5785" w:rsidRDefault="008F5785" w:rsidP="00BC1A5F">
      <w:pPr>
        <w:spacing w:before="100" w:beforeAutospacing="1" w:after="120"/>
        <w:rPr>
          <w:lang w:eastAsia="zh-CN"/>
        </w:rPr>
      </w:pPr>
    </w:p>
    <w:p w14:paraId="63AA534D" w14:textId="576B65BC" w:rsidR="00D0192B" w:rsidRDefault="00BC1A5F" w:rsidP="00D0192B">
      <w:pPr>
        <w:pStyle w:val="ListParagraph"/>
        <w:numPr>
          <w:ilvl w:val="0"/>
          <w:numId w:val="38"/>
        </w:numPr>
        <w:spacing w:before="100" w:beforeAutospacing="1" w:after="100" w:afterAutospacing="1"/>
      </w:pPr>
      <w:r>
        <w:lastRenderedPageBreak/>
        <w:t>Normalizing the data</w:t>
      </w:r>
    </w:p>
    <w:p w14:paraId="35F02E0C" w14:textId="72C2AA1C" w:rsidR="00473B0D" w:rsidRDefault="002D5F32" w:rsidP="00473B0D">
      <w:pPr>
        <w:pStyle w:val="ListParagraph"/>
        <w:spacing w:before="100" w:beforeAutospacing="1" w:after="100" w:afterAutospacing="1"/>
      </w:pPr>
      <w:r>
        <w:t xml:space="preserve">Normalizing the data presented as important step for some </w:t>
      </w:r>
      <w:r w:rsidR="00916BF7">
        <w:t>algorithms but not for others.</w:t>
      </w:r>
      <w:r w:rsidR="00473B0D">
        <w:t xml:space="preserve"> Here we tried KNN, where k = </w:t>
      </w:r>
      <w:r w:rsidR="00BC12CB">
        <w:t>4</w:t>
      </w:r>
      <w:r w:rsidR="00A010FD">
        <w:t xml:space="preserve"> selected by grid search</w:t>
      </w:r>
      <w:r w:rsidR="00BC12CB">
        <w:t>:</w:t>
      </w:r>
    </w:p>
    <w:p w14:paraId="215B1E3E" w14:textId="4FE6EC03" w:rsidR="005A4C42" w:rsidRDefault="00BC12CB" w:rsidP="005A4C42">
      <w:pPr>
        <w:pStyle w:val="ListParagraph"/>
        <w:numPr>
          <w:ilvl w:val="0"/>
          <w:numId w:val="39"/>
        </w:numPr>
        <w:spacing w:before="100" w:beforeAutospacing="1" w:after="100" w:afterAutospacing="1"/>
      </w:pPr>
      <w:r>
        <w:t xml:space="preserve">When we </w:t>
      </w:r>
      <w:r w:rsidR="008F5785">
        <w:t>not normalizing the data:</w:t>
      </w:r>
    </w:p>
    <w:p w14:paraId="58605243" w14:textId="0A288014" w:rsidR="002C1E30" w:rsidRDefault="00384452" w:rsidP="00384452">
      <w:pPr>
        <w:pStyle w:val="ListParagraph"/>
        <w:spacing w:before="100" w:beforeAutospacing="1" w:after="100" w:afterAutospacing="1"/>
        <w:ind w:left="1080"/>
      </w:pPr>
      <w:r>
        <w:rPr>
          <w:noProof/>
        </w:rPr>
        <w:drawing>
          <wp:inline distT="0" distB="0" distL="0" distR="0" wp14:anchorId="341BFC6E" wp14:editId="470D914E">
            <wp:extent cx="2463800" cy="720188"/>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3771" cy="752333"/>
                    </a:xfrm>
                    <a:prstGeom prst="rect">
                      <a:avLst/>
                    </a:prstGeom>
                  </pic:spPr>
                </pic:pic>
              </a:graphicData>
            </a:graphic>
          </wp:inline>
        </w:drawing>
      </w:r>
      <w:r w:rsidR="002C1E30">
        <w:rPr>
          <w:noProof/>
        </w:rPr>
        <w:drawing>
          <wp:inline distT="0" distB="0" distL="0" distR="0" wp14:anchorId="6556040C" wp14:editId="20DF0D83">
            <wp:extent cx="2631440" cy="118920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86926" cy="1214283"/>
                    </a:xfrm>
                    <a:prstGeom prst="rect">
                      <a:avLst/>
                    </a:prstGeom>
                  </pic:spPr>
                </pic:pic>
              </a:graphicData>
            </a:graphic>
          </wp:inline>
        </w:drawing>
      </w:r>
      <w:r w:rsidR="00276B87">
        <w:t>(</w:t>
      </w:r>
      <w:r>
        <w:t>those two pictures shows the i</w:t>
      </w:r>
      <w:r w:rsidR="00276B87">
        <w:t xml:space="preserve">nside </w:t>
      </w:r>
      <w:r>
        <w:t xml:space="preserve">of </w:t>
      </w:r>
      <w:r w:rsidR="00276B87">
        <w:t xml:space="preserve">the grid search) </w:t>
      </w:r>
    </w:p>
    <w:p w14:paraId="05F91E3D" w14:textId="4A381E4D" w:rsidR="008F5785" w:rsidRDefault="008F5785" w:rsidP="005A4C42">
      <w:pPr>
        <w:pStyle w:val="ListParagraph"/>
        <w:spacing w:before="100" w:beforeAutospacing="1" w:after="100" w:afterAutospacing="1"/>
        <w:ind w:left="1080"/>
      </w:pPr>
      <w:r>
        <w:t xml:space="preserve">The </w:t>
      </w:r>
      <w:r w:rsidR="005A4C42">
        <w:t>KNN model returns an accuracy of 82.79% and misclassification cost of 0.951.</w:t>
      </w:r>
    </w:p>
    <w:p w14:paraId="12D4914D" w14:textId="7E3BFD46" w:rsidR="008F5785" w:rsidRDefault="008F5785" w:rsidP="008F5785">
      <w:pPr>
        <w:pStyle w:val="ListParagraph"/>
        <w:spacing w:before="100" w:beforeAutospacing="1" w:after="100" w:afterAutospacing="1"/>
        <w:ind w:left="1080"/>
      </w:pPr>
      <w:r>
        <w:rPr>
          <w:noProof/>
        </w:rPr>
        <w:drawing>
          <wp:inline distT="0" distB="0" distL="0" distR="0" wp14:anchorId="740F6262" wp14:editId="2B790CD4">
            <wp:extent cx="3515360" cy="731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0258" cy="744740"/>
                    </a:xfrm>
                    <a:prstGeom prst="rect">
                      <a:avLst/>
                    </a:prstGeom>
                  </pic:spPr>
                </pic:pic>
              </a:graphicData>
            </a:graphic>
          </wp:inline>
        </w:drawing>
      </w:r>
    </w:p>
    <w:p w14:paraId="5E707444" w14:textId="0248B452" w:rsidR="008F5785" w:rsidRDefault="008F5785" w:rsidP="008F5785">
      <w:pPr>
        <w:pStyle w:val="ListParagraph"/>
        <w:spacing w:before="100" w:beforeAutospacing="1" w:after="100" w:afterAutospacing="1"/>
        <w:ind w:left="1080"/>
      </w:pPr>
      <w:r>
        <w:rPr>
          <w:noProof/>
        </w:rPr>
        <w:drawing>
          <wp:inline distT="0" distB="0" distL="0" distR="0" wp14:anchorId="3A3A5979" wp14:editId="6B874CD3">
            <wp:extent cx="2981960" cy="431237"/>
            <wp:effectExtent l="0" t="0" r="889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22024" cy="451492"/>
                    </a:xfrm>
                    <a:prstGeom prst="rect">
                      <a:avLst/>
                    </a:prstGeom>
                  </pic:spPr>
                </pic:pic>
              </a:graphicData>
            </a:graphic>
          </wp:inline>
        </w:drawing>
      </w:r>
    </w:p>
    <w:p w14:paraId="0AE73F64" w14:textId="621CE85A" w:rsidR="0006248A" w:rsidRDefault="008F5785" w:rsidP="008F5785">
      <w:pPr>
        <w:pStyle w:val="ListParagraph"/>
        <w:numPr>
          <w:ilvl w:val="0"/>
          <w:numId w:val="39"/>
        </w:numPr>
        <w:spacing w:before="100" w:beforeAutospacing="1" w:after="100" w:afterAutospacing="1"/>
      </w:pPr>
      <w:r>
        <w:t>After we normalized the data:</w:t>
      </w:r>
    </w:p>
    <w:p w14:paraId="0A0AB936" w14:textId="71593DB5" w:rsidR="00A27835" w:rsidRDefault="00A27835" w:rsidP="00A27835">
      <w:pPr>
        <w:pStyle w:val="ListParagraph"/>
        <w:spacing w:before="100" w:beforeAutospacing="1" w:after="100" w:afterAutospacing="1"/>
        <w:ind w:left="1080"/>
      </w:pPr>
      <w:r>
        <w:rPr>
          <w:noProof/>
        </w:rPr>
        <w:drawing>
          <wp:inline distT="0" distB="0" distL="0" distR="0" wp14:anchorId="07A14391" wp14:editId="034ACA91">
            <wp:extent cx="3159760" cy="815597"/>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8386" cy="838473"/>
                    </a:xfrm>
                    <a:prstGeom prst="rect">
                      <a:avLst/>
                    </a:prstGeom>
                  </pic:spPr>
                </pic:pic>
              </a:graphicData>
            </a:graphic>
          </wp:inline>
        </w:drawing>
      </w:r>
    </w:p>
    <w:p w14:paraId="27DDDE96" w14:textId="17229C96" w:rsidR="00F54836" w:rsidRDefault="00F54836" w:rsidP="004A3B9E">
      <w:pPr>
        <w:pStyle w:val="ListParagraph"/>
        <w:spacing w:before="100" w:beforeAutospacing="1" w:after="100" w:afterAutospacing="1"/>
        <w:ind w:left="1080"/>
      </w:pPr>
      <w:r>
        <w:t>The KNN model’s accuracy increased to 91.61% and misclassification cost of 0.403.</w:t>
      </w:r>
      <w:r>
        <w:rPr>
          <w:noProof/>
        </w:rPr>
        <w:drawing>
          <wp:inline distT="0" distB="0" distL="0" distR="0" wp14:anchorId="3D6ADC38" wp14:editId="6DDC185B">
            <wp:extent cx="3195320" cy="601170"/>
            <wp:effectExtent l="0" t="0" r="508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7200" cy="625982"/>
                    </a:xfrm>
                    <a:prstGeom prst="rect">
                      <a:avLst/>
                    </a:prstGeom>
                  </pic:spPr>
                </pic:pic>
              </a:graphicData>
            </a:graphic>
          </wp:inline>
        </w:drawing>
      </w:r>
      <w:r>
        <w:rPr>
          <w:noProof/>
        </w:rPr>
        <w:drawing>
          <wp:inline distT="0" distB="0" distL="0" distR="0" wp14:anchorId="5977A893" wp14:editId="5E8AEF16">
            <wp:extent cx="3017520" cy="4638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00263" cy="476607"/>
                    </a:xfrm>
                    <a:prstGeom prst="rect">
                      <a:avLst/>
                    </a:prstGeom>
                  </pic:spPr>
                </pic:pic>
              </a:graphicData>
            </a:graphic>
          </wp:inline>
        </w:drawing>
      </w:r>
    </w:p>
    <w:p w14:paraId="347FFDCC" w14:textId="49D141CE" w:rsidR="0066784E" w:rsidRDefault="004A3B9E" w:rsidP="00D11194">
      <w:pPr>
        <w:pStyle w:val="ListParagraph"/>
        <w:numPr>
          <w:ilvl w:val="0"/>
          <w:numId w:val="39"/>
        </w:numPr>
        <w:spacing w:before="100" w:beforeAutospacing="1" w:after="100" w:afterAutospacing="1"/>
      </w:pPr>
      <w:r>
        <w:t>However,</w:t>
      </w:r>
      <w:r w:rsidR="00F54836">
        <w:t xml:space="preserve"> for other algorithms</w:t>
      </w:r>
      <w:r w:rsidR="00D11194">
        <w:t>, such as decision trees</w:t>
      </w:r>
      <w:r w:rsidR="00654246">
        <w:t xml:space="preserve"> and logistic regression</w:t>
      </w:r>
      <w:r w:rsidR="00D11194">
        <w:t>, normalization does not impact the performance of models</w:t>
      </w:r>
      <w:r w:rsidR="00F54836">
        <w:t>:</w:t>
      </w:r>
    </w:p>
    <w:p w14:paraId="14C9EE70" w14:textId="6E2B68F0" w:rsidR="00BC12CB" w:rsidRDefault="0066784E" w:rsidP="0066784E">
      <w:pPr>
        <w:pStyle w:val="ListParagraph"/>
        <w:spacing w:before="100" w:beforeAutospacing="1" w:after="100" w:afterAutospacing="1"/>
        <w:ind w:left="1080"/>
        <w:rPr>
          <w:noProof/>
        </w:rPr>
      </w:pPr>
      <w:r>
        <w:rPr>
          <w:noProof/>
        </w:rPr>
        <w:drawing>
          <wp:inline distT="0" distB="0" distL="0" distR="0" wp14:anchorId="06BD1ADC" wp14:editId="699451FA">
            <wp:extent cx="2951480" cy="69372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94376" cy="703806"/>
                    </a:xfrm>
                    <a:prstGeom prst="rect">
                      <a:avLst/>
                    </a:prstGeom>
                  </pic:spPr>
                </pic:pic>
              </a:graphicData>
            </a:graphic>
          </wp:inline>
        </w:drawing>
      </w:r>
      <w:r>
        <w:rPr>
          <w:noProof/>
        </w:rPr>
        <w:drawing>
          <wp:inline distT="0" distB="0" distL="0" distR="0" wp14:anchorId="4C703790" wp14:editId="081078D1">
            <wp:extent cx="3022600" cy="722066"/>
            <wp:effectExtent l="0" t="0" r="635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81863" cy="736223"/>
                    </a:xfrm>
                    <a:prstGeom prst="rect">
                      <a:avLst/>
                    </a:prstGeom>
                  </pic:spPr>
                </pic:pic>
              </a:graphicData>
            </a:graphic>
          </wp:inline>
        </w:drawing>
      </w:r>
      <w:r w:rsidRPr="0066784E">
        <w:rPr>
          <w:noProof/>
        </w:rPr>
        <w:t xml:space="preserve"> </w:t>
      </w:r>
    </w:p>
    <w:p w14:paraId="1265B7C0" w14:textId="6346FE44" w:rsidR="00E0749D" w:rsidRDefault="00E0749D" w:rsidP="0066784E">
      <w:pPr>
        <w:pStyle w:val="ListParagraph"/>
        <w:spacing w:before="100" w:beforeAutospacing="1" w:after="100" w:afterAutospacing="1"/>
        <w:ind w:left="1080"/>
        <w:rPr>
          <w:noProof/>
        </w:rPr>
      </w:pPr>
    </w:p>
    <w:p w14:paraId="3595556A" w14:textId="3CFA8DC3" w:rsidR="00E0749D" w:rsidRDefault="00E0749D" w:rsidP="0066784E">
      <w:pPr>
        <w:pStyle w:val="ListParagraph"/>
        <w:spacing w:before="100" w:beforeAutospacing="1" w:after="100" w:afterAutospacing="1"/>
        <w:ind w:left="1080"/>
        <w:rPr>
          <w:noProof/>
        </w:rPr>
      </w:pPr>
    </w:p>
    <w:p w14:paraId="76085A39" w14:textId="77777777" w:rsidR="00282D7C" w:rsidRDefault="00282D7C" w:rsidP="00A010FD">
      <w:pPr>
        <w:spacing w:before="100" w:beforeAutospacing="1" w:after="100" w:afterAutospacing="1"/>
      </w:pPr>
    </w:p>
    <w:p w14:paraId="641F7063" w14:textId="1B982B62" w:rsidR="00BC1A5F" w:rsidRDefault="00F747F7" w:rsidP="00D0192B">
      <w:pPr>
        <w:pStyle w:val="ListParagraph"/>
        <w:numPr>
          <w:ilvl w:val="0"/>
          <w:numId w:val="38"/>
        </w:numPr>
        <w:spacing w:before="100" w:beforeAutospacing="1" w:after="100" w:afterAutospacing="1"/>
      </w:pPr>
      <w:r>
        <w:lastRenderedPageBreak/>
        <w:t>Grid Search</w:t>
      </w:r>
    </w:p>
    <w:p w14:paraId="3344AB2D" w14:textId="24D08F5C" w:rsidR="00F747F7" w:rsidRDefault="00F747F7" w:rsidP="00F747F7">
      <w:pPr>
        <w:pStyle w:val="ListParagraph"/>
        <w:spacing w:before="100" w:beforeAutospacing="1" w:after="100" w:afterAutospacing="1"/>
      </w:pPr>
      <w:r>
        <w:t xml:space="preserve">We used grid search for </w:t>
      </w:r>
      <w:r w:rsidR="00443887">
        <w:t xml:space="preserve">selecting best hyperparameter. </w:t>
      </w:r>
      <w:r w:rsidR="00A010FD">
        <w:t>Here we used decision tree as a example to show in internal structure. Best model</w:t>
      </w:r>
      <w:r>
        <w:t xml:space="preserve"> is </w:t>
      </w:r>
      <w:r w:rsidR="00A010FD">
        <w:t xml:space="preserve">using </w:t>
      </w:r>
      <w:r>
        <w:t>information gain as criterion, a 23 depth and 16 min size for split decision tree, where the accuracy is at 93.26%.</w:t>
      </w:r>
    </w:p>
    <w:p w14:paraId="517E10AB" w14:textId="7C7A02CB" w:rsidR="002D5E9E" w:rsidRDefault="00443887" w:rsidP="002D15D1">
      <w:pPr>
        <w:pStyle w:val="ListParagraph"/>
        <w:spacing w:before="100" w:beforeAutospacing="1" w:after="100" w:afterAutospacing="1"/>
      </w:pPr>
      <w:r>
        <w:rPr>
          <w:noProof/>
        </w:rPr>
        <w:drawing>
          <wp:inline distT="0" distB="0" distL="0" distR="0" wp14:anchorId="3EB5CA60" wp14:editId="704DF8A6">
            <wp:extent cx="2921000" cy="81419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70193" cy="827910"/>
                    </a:xfrm>
                    <a:prstGeom prst="rect">
                      <a:avLst/>
                    </a:prstGeom>
                  </pic:spPr>
                </pic:pic>
              </a:graphicData>
            </a:graphic>
          </wp:inline>
        </w:drawing>
      </w:r>
      <w:r w:rsidR="002D5E9E">
        <w:rPr>
          <w:noProof/>
        </w:rPr>
        <w:drawing>
          <wp:inline distT="0" distB="0" distL="0" distR="0" wp14:anchorId="2DB5C1F8" wp14:editId="364B78D7">
            <wp:extent cx="2512179" cy="73406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55448" cy="746703"/>
                    </a:xfrm>
                    <a:prstGeom prst="rect">
                      <a:avLst/>
                    </a:prstGeom>
                  </pic:spPr>
                </pic:pic>
              </a:graphicData>
            </a:graphic>
          </wp:inline>
        </w:drawing>
      </w:r>
    </w:p>
    <w:p w14:paraId="4E50F1F5" w14:textId="77777777" w:rsidR="00020147" w:rsidRDefault="002D15D1" w:rsidP="00F747F7">
      <w:pPr>
        <w:pStyle w:val="ListParagraph"/>
        <w:spacing w:before="100" w:beforeAutospacing="1" w:after="100" w:afterAutospacing="1"/>
        <w:rPr>
          <w:noProof/>
        </w:rPr>
      </w:pPr>
      <w:r>
        <w:rPr>
          <w:noProof/>
        </w:rPr>
        <w:drawing>
          <wp:inline distT="0" distB="0" distL="0" distR="0" wp14:anchorId="500855B0" wp14:editId="73F57521">
            <wp:extent cx="2885440" cy="1328042"/>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21831" cy="1344791"/>
                    </a:xfrm>
                    <a:prstGeom prst="rect">
                      <a:avLst/>
                    </a:prstGeom>
                  </pic:spPr>
                </pic:pic>
              </a:graphicData>
            </a:graphic>
          </wp:inline>
        </w:drawing>
      </w:r>
      <w:r w:rsidR="00213C54" w:rsidRPr="00213C54">
        <w:rPr>
          <w:noProof/>
        </w:rPr>
        <w:t xml:space="preserve"> </w:t>
      </w:r>
    </w:p>
    <w:p w14:paraId="031BA537" w14:textId="7F07147C" w:rsidR="00F35D7D" w:rsidRDefault="00213C54" w:rsidP="00020147">
      <w:pPr>
        <w:pStyle w:val="ListParagraph"/>
        <w:spacing w:before="100" w:beforeAutospacing="1" w:after="100" w:afterAutospacing="1"/>
        <w:rPr>
          <w:noProof/>
        </w:rPr>
      </w:pPr>
      <w:r>
        <w:rPr>
          <w:noProof/>
        </w:rPr>
        <w:drawing>
          <wp:inline distT="0" distB="0" distL="0" distR="0" wp14:anchorId="1DE7432F" wp14:editId="2B9F8CE7">
            <wp:extent cx="2545080" cy="814916"/>
            <wp:effectExtent l="0" t="0" r="762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19489" cy="838741"/>
                    </a:xfrm>
                    <a:prstGeom prst="rect">
                      <a:avLst/>
                    </a:prstGeom>
                  </pic:spPr>
                </pic:pic>
              </a:graphicData>
            </a:graphic>
          </wp:inline>
        </w:drawing>
      </w:r>
      <w:r w:rsidR="00F35D7D">
        <w:rPr>
          <w:noProof/>
        </w:rPr>
        <w:drawing>
          <wp:inline distT="0" distB="0" distL="0" distR="0" wp14:anchorId="2A7ECA8A" wp14:editId="5CC581BD">
            <wp:extent cx="2545080" cy="828238"/>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25716" cy="854479"/>
                    </a:xfrm>
                    <a:prstGeom prst="rect">
                      <a:avLst/>
                    </a:prstGeom>
                  </pic:spPr>
                </pic:pic>
              </a:graphicData>
            </a:graphic>
          </wp:inline>
        </w:drawing>
      </w:r>
    </w:p>
    <w:p w14:paraId="6C67A354" w14:textId="2D1927A7" w:rsidR="00F747F7" w:rsidRDefault="000653B3" w:rsidP="00F747F7">
      <w:pPr>
        <w:pStyle w:val="ListParagraph"/>
        <w:spacing w:before="100" w:beforeAutospacing="1" w:after="100" w:afterAutospacing="1"/>
      </w:pPr>
      <w:r>
        <w:rPr>
          <w:noProof/>
        </w:rPr>
        <w:drawing>
          <wp:inline distT="0" distB="0" distL="0" distR="0" wp14:anchorId="39130849" wp14:editId="19954040">
            <wp:extent cx="3332480" cy="733430"/>
            <wp:effectExtent l="0" t="0" r="127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7985" cy="743445"/>
                    </a:xfrm>
                    <a:prstGeom prst="rect">
                      <a:avLst/>
                    </a:prstGeom>
                  </pic:spPr>
                </pic:pic>
              </a:graphicData>
            </a:graphic>
          </wp:inline>
        </w:drawing>
      </w:r>
    </w:p>
    <w:p w14:paraId="5EF1C061" w14:textId="7EBBA16B" w:rsidR="00F747F7" w:rsidRDefault="00975AD5" w:rsidP="00F747F7">
      <w:pPr>
        <w:pStyle w:val="ListParagraph"/>
        <w:spacing w:before="100" w:beforeAutospacing="1" w:after="100" w:afterAutospacing="1"/>
      </w:pPr>
      <w:r>
        <w:rPr>
          <w:noProof/>
        </w:rPr>
        <w:drawing>
          <wp:inline distT="0" distB="0" distL="0" distR="0" wp14:anchorId="7F2C7510" wp14:editId="2B43CFF5">
            <wp:extent cx="1705405" cy="34290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10339" cy="3438921"/>
                    </a:xfrm>
                    <a:prstGeom prst="rect">
                      <a:avLst/>
                    </a:prstGeom>
                  </pic:spPr>
                </pic:pic>
              </a:graphicData>
            </a:graphic>
          </wp:inline>
        </w:drawing>
      </w:r>
    </w:p>
    <w:p w14:paraId="698CDA84" w14:textId="77777777" w:rsidR="001A58FA" w:rsidRDefault="001A58FA" w:rsidP="00975AD5">
      <w:pPr>
        <w:spacing w:before="100" w:beforeAutospacing="1" w:after="100" w:afterAutospacing="1"/>
      </w:pPr>
    </w:p>
    <w:p w14:paraId="4E29C3AD" w14:textId="77777777" w:rsidR="00F747F7" w:rsidRDefault="00F747F7" w:rsidP="00F747F7">
      <w:pPr>
        <w:pStyle w:val="ListParagraph"/>
        <w:spacing w:before="100" w:beforeAutospacing="1" w:after="100" w:afterAutospacing="1"/>
      </w:pPr>
    </w:p>
    <w:p w14:paraId="1BBFC2CA" w14:textId="0C63D2B2" w:rsidR="00F747F7" w:rsidRDefault="00F747F7" w:rsidP="00F747F7">
      <w:pPr>
        <w:pStyle w:val="ListParagraph"/>
        <w:numPr>
          <w:ilvl w:val="0"/>
          <w:numId w:val="38"/>
        </w:numPr>
        <w:spacing w:before="100" w:beforeAutospacing="1" w:after="100" w:afterAutospacing="1"/>
      </w:pPr>
      <w:r>
        <w:t>Feature selections</w:t>
      </w:r>
    </w:p>
    <w:p w14:paraId="695C771C" w14:textId="26A08DC2" w:rsidR="00654246" w:rsidRDefault="00C46472" w:rsidP="00B86C06">
      <w:pPr>
        <w:pStyle w:val="ListParagraph"/>
        <w:numPr>
          <w:ilvl w:val="0"/>
          <w:numId w:val="40"/>
        </w:numPr>
        <w:spacing w:before="100" w:beforeAutospacing="1" w:after="100" w:afterAutospacing="1"/>
      </w:pPr>
      <w:r>
        <w:t>Remove correlated attributes</w:t>
      </w:r>
    </w:p>
    <w:p w14:paraId="34F62F1B" w14:textId="374AB274" w:rsidR="009B62DC" w:rsidRDefault="001A58FA" w:rsidP="009B62DC">
      <w:pPr>
        <w:pStyle w:val="ListParagraph"/>
        <w:spacing w:before="100" w:beforeAutospacing="1" w:after="100" w:afterAutospacing="1"/>
        <w:ind w:left="1080"/>
      </w:pPr>
      <w:r>
        <w:t xml:space="preserve">Here we used the decision tree model from last </w:t>
      </w:r>
      <w:r w:rsidR="001C124F">
        <w:t>section as a baseline</w:t>
      </w:r>
      <w:r w:rsidR="00AB5126">
        <w:t>,</w:t>
      </w:r>
      <w:r w:rsidR="001C124F">
        <w:t xml:space="preserve"> and</w:t>
      </w:r>
      <w:r w:rsidR="00AB5126">
        <w:t xml:space="preserve"> we tried removing highly correlated terms.</w:t>
      </w:r>
    </w:p>
    <w:p w14:paraId="47ACE7C7" w14:textId="4C949540" w:rsidR="00FC0008" w:rsidRDefault="00FC0008" w:rsidP="009B62DC">
      <w:pPr>
        <w:pStyle w:val="ListParagraph"/>
        <w:spacing w:before="100" w:beforeAutospacing="1" w:after="100" w:afterAutospacing="1"/>
        <w:ind w:left="1080"/>
      </w:pPr>
      <w:r>
        <w:rPr>
          <w:noProof/>
        </w:rPr>
        <w:drawing>
          <wp:inline distT="0" distB="0" distL="0" distR="0" wp14:anchorId="18F83E79" wp14:editId="06817836">
            <wp:extent cx="3784966" cy="28956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43990" cy="317026"/>
                    </a:xfrm>
                    <a:prstGeom prst="rect">
                      <a:avLst/>
                    </a:prstGeom>
                  </pic:spPr>
                </pic:pic>
              </a:graphicData>
            </a:graphic>
          </wp:inline>
        </w:drawing>
      </w:r>
    </w:p>
    <w:p w14:paraId="7B2E899E" w14:textId="4CB74C5B" w:rsidR="00D901EC" w:rsidRDefault="00D901EC" w:rsidP="009B62DC">
      <w:pPr>
        <w:pStyle w:val="ListParagraph"/>
        <w:spacing w:before="100" w:beforeAutospacing="1" w:after="100" w:afterAutospacing="1"/>
        <w:ind w:left="1080"/>
      </w:pPr>
      <w:r>
        <w:t>Originally the dataset has 57 features.</w:t>
      </w:r>
    </w:p>
    <w:p w14:paraId="74370995" w14:textId="51169D89" w:rsidR="00563EE4" w:rsidRDefault="00563EE4" w:rsidP="009B62DC">
      <w:pPr>
        <w:pStyle w:val="ListParagraph"/>
        <w:spacing w:before="100" w:beforeAutospacing="1" w:after="100" w:afterAutospacing="1"/>
        <w:ind w:left="1080"/>
      </w:pPr>
      <w:r>
        <w:rPr>
          <w:noProof/>
        </w:rPr>
        <w:drawing>
          <wp:inline distT="0" distB="0" distL="0" distR="0" wp14:anchorId="3C5F3133" wp14:editId="73EDCC22">
            <wp:extent cx="3393440" cy="9941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22963" cy="1002753"/>
                    </a:xfrm>
                    <a:prstGeom prst="rect">
                      <a:avLst/>
                    </a:prstGeom>
                  </pic:spPr>
                </pic:pic>
              </a:graphicData>
            </a:graphic>
          </wp:inline>
        </w:drawing>
      </w:r>
    </w:p>
    <w:p w14:paraId="6BA65E78" w14:textId="22C86223" w:rsidR="0006130B" w:rsidRDefault="00D901EC" w:rsidP="009B62DC">
      <w:pPr>
        <w:pStyle w:val="ListParagraph"/>
        <w:spacing w:before="100" w:beforeAutospacing="1" w:after="100" w:afterAutospacing="1"/>
        <w:ind w:left="1080"/>
      </w:pPr>
      <w:r>
        <w:t>By excluding features that have higher than 0.9 correlation, we exclude 1 feature.</w:t>
      </w:r>
      <w:r w:rsidR="0007315E">
        <w:t xml:space="preserve"> The performances not affected much.</w:t>
      </w:r>
    </w:p>
    <w:p w14:paraId="3775FD0B" w14:textId="3DA2D4A9" w:rsidR="0023452F" w:rsidRDefault="0023452F" w:rsidP="009B62DC">
      <w:pPr>
        <w:pStyle w:val="ListParagraph"/>
        <w:spacing w:before="100" w:beforeAutospacing="1" w:after="100" w:afterAutospacing="1"/>
        <w:ind w:left="1080"/>
      </w:pPr>
      <w:r>
        <w:rPr>
          <w:noProof/>
        </w:rPr>
        <w:drawing>
          <wp:inline distT="0" distB="0" distL="0" distR="0" wp14:anchorId="7B969959" wp14:editId="7167AE99">
            <wp:extent cx="3378200" cy="226546"/>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90432" cy="240779"/>
                    </a:xfrm>
                    <a:prstGeom prst="rect">
                      <a:avLst/>
                    </a:prstGeom>
                  </pic:spPr>
                </pic:pic>
              </a:graphicData>
            </a:graphic>
          </wp:inline>
        </w:drawing>
      </w:r>
    </w:p>
    <w:p w14:paraId="2AC53834" w14:textId="08A2338B" w:rsidR="008B6487" w:rsidRDefault="008B6487" w:rsidP="009B62DC">
      <w:pPr>
        <w:pStyle w:val="ListParagraph"/>
        <w:spacing w:before="100" w:beforeAutospacing="1" w:after="100" w:afterAutospacing="1"/>
        <w:ind w:left="1080"/>
      </w:pPr>
      <w:r>
        <w:rPr>
          <w:noProof/>
        </w:rPr>
        <w:drawing>
          <wp:inline distT="0" distB="0" distL="0" distR="0" wp14:anchorId="51A00A67" wp14:editId="5AD4D58F">
            <wp:extent cx="3962400" cy="86021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45608" cy="878277"/>
                    </a:xfrm>
                    <a:prstGeom prst="rect">
                      <a:avLst/>
                    </a:prstGeom>
                  </pic:spPr>
                </pic:pic>
              </a:graphicData>
            </a:graphic>
          </wp:inline>
        </w:drawing>
      </w:r>
    </w:p>
    <w:p w14:paraId="74805B6E" w14:textId="671623D6" w:rsidR="0007315E" w:rsidRDefault="0007315E" w:rsidP="009B62DC">
      <w:pPr>
        <w:pStyle w:val="ListParagraph"/>
        <w:spacing w:before="100" w:beforeAutospacing="1" w:after="100" w:afterAutospacing="1"/>
        <w:ind w:left="1080"/>
      </w:pPr>
    </w:p>
    <w:p w14:paraId="0AB0E1C0" w14:textId="68BA8617" w:rsidR="00D901EC" w:rsidRDefault="00D901EC" w:rsidP="00D901EC">
      <w:pPr>
        <w:pStyle w:val="ListParagraph"/>
        <w:spacing w:before="100" w:beforeAutospacing="1" w:after="100" w:afterAutospacing="1"/>
        <w:ind w:left="1080"/>
      </w:pPr>
      <w:r>
        <w:t>By excluding features that have higher than 0.</w:t>
      </w:r>
      <w:r>
        <w:t>7</w:t>
      </w:r>
      <w:r>
        <w:t xml:space="preserve"> correlation, we exclude </w:t>
      </w:r>
      <w:r w:rsidR="00DC6927">
        <w:t>2</w:t>
      </w:r>
      <w:r>
        <w:t xml:space="preserve"> </w:t>
      </w:r>
      <w:r w:rsidR="00D573CA">
        <w:t>features</w:t>
      </w:r>
      <w:r>
        <w:t>.</w:t>
      </w:r>
    </w:p>
    <w:p w14:paraId="2130FB1D" w14:textId="5769A713" w:rsidR="00B5211E" w:rsidRDefault="00B5211E" w:rsidP="009B62DC">
      <w:pPr>
        <w:pStyle w:val="ListParagraph"/>
        <w:spacing w:before="100" w:beforeAutospacing="1" w:after="100" w:afterAutospacing="1"/>
        <w:ind w:left="1080"/>
      </w:pPr>
      <w:r>
        <w:rPr>
          <w:noProof/>
        </w:rPr>
        <w:drawing>
          <wp:inline distT="0" distB="0" distL="0" distR="0" wp14:anchorId="1E6179AB" wp14:editId="1AA7740E">
            <wp:extent cx="3302000" cy="21924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0412" cy="229765"/>
                    </a:xfrm>
                    <a:prstGeom prst="rect">
                      <a:avLst/>
                    </a:prstGeom>
                  </pic:spPr>
                </pic:pic>
              </a:graphicData>
            </a:graphic>
          </wp:inline>
        </w:drawing>
      </w:r>
    </w:p>
    <w:p w14:paraId="0B3B780B" w14:textId="631BA43E" w:rsidR="007921EA" w:rsidRDefault="007921EA" w:rsidP="009B62DC">
      <w:pPr>
        <w:pStyle w:val="ListParagraph"/>
        <w:spacing w:before="100" w:beforeAutospacing="1" w:after="100" w:afterAutospacing="1"/>
        <w:ind w:left="1080"/>
      </w:pPr>
      <w:r>
        <w:rPr>
          <w:noProof/>
        </w:rPr>
        <w:drawing>
          <wp:inline distT="0" distB="0" distL="0" distR="0" wp14:anchorId="2BCA9356" wp14:editId="15830211">
            <wp:extent cx="3891280" cy="836875"/>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36405" cy="846580"/>
                    </a:xfrm>
                    <a:prstGeom prst="rect">
                      <a:avLst/>
                    </a:prstGeom>
                  </pic:spPr>
                </pic:pic>
              </a:graphicData>
            </a:graphic>
          </wp:inline>
        </w:drawing>
      </w:r>
    </w:p>
    <w:p w14:paraId="3678BC69" w14:textId="361435AB" w:rsidR="00F6681D" w:rsidRDefault="00F6681D" w:rsidP="009B62DC">
      <w:pPr>
        <w:pStyle w:val="ListParagraph"/>
        <w:spacing w:before="100" w:beforeAutospacing="1" w:after="100" w:afterAutospacing="1"/>
        <w:ind w:left="1080"/>
      </w:pPr>
      <w:r>
        <w:t xml:space="preserve">From here, we </w:t>
      </w:r>
      <w:r w:rsidR="006537C9">
        <w:t xml:space="preserve">see that removing correlated terms </w:t>
      </w:r>
      <w:r w:rsidR="00975AD5">
        <w:t>slightly increase the accuracy.</w:t>
      </w:r>
    </w:p>
    <w:p w14:paraId="51329BE2" w14:textId="77777777" w:rsidR="001A58FA" w:rsidRDefault="001A58FA" w:rsidP="009B62DC">
      <w:pPr>
        <w:pStyle w:val="ListParagraph"/>
        <w:spacing w:before="100" w:beforeAutospacing="1" w:after="100" w:afterAutospacing="1"/>
        <w:ind w:left="1080"/>
      </w:pPr>
    </w:p>
    <w:p w14:paraId="6F963916" w14:textId="23B4BD64" w:rsidR="00C46472" w:rsidRDefault="009B62DC" w:rsidP="00C46472">
      <w:pPr>
        <w:pStyle w:val="ListParagraph"/>
        <w:numPr>
          <w:ilvl w:val="0"/>
          <w:numId w:val="40"/>
        </w:numPr>
        <w:spacing w:before="100" w:beforeAutospacing="1" w:after="100" w:afterAutospacing="1"/>
      </w:pPr>
      <w:r>
        <w:t>Backward Selection</w:t>
      </w:r>
    </w:p>
    <w:p w14:paraId="67D27B32" w14:textId="280AB920" w:rsidR="00364F77" w:rsidRDefault="00364F77" w:rsidP="00364F77">
      <w:pPr>
        <w:pStyle w:val="ListParagraph"/>
        <w:spacing w:before="100" w:beforeAutospacing="1" w:after="100" w:afterAutospacing="1"/>
        <w:ind w:left="1080"/>
      </w:pPr>
      <w:r>
        <w:t>Here, we still using the same baseline model, but using backward selection</w:t>
      </w:r>
      <w:r w:rsidR="00011F04">
        <w:t xml:space="preserve">, the stopping rule is any decrease in performance, and it eliminate </w:t>
      </w:r>
      <w:r w:rsidR="006068C8">
        <w:t>word_freq_parts.</w:t>
      </w:r>
    </w:p>
    <w:p w14:paraId="3DABB60B" w14:textId="6C3C65C5" w:rsidR="00CC0520" w:rsidRDefault="004B544C" w:rsidP="00CC0520">
      <w:pPr>
        <w:pStyle w:val="ListParagraph"/>
        <w:spacing w:before="100" w:beforeAutospacing="1" w:after="100" w:afterAutospacing="1"/>
        <w:ind w:left="1080"/>
      </w:pPr>
      <w:r>
        <w:rPr>
          <w:noProof/>
        </w:rPr>
        <w:drawing>
          <wp:inline distT="0" distB="0" distL="0" distR="0" wp14:anchorId="64191B1F" wp14:editId="460F00ED">
            <wp:extent cx="3631275" cy="970280"/>
            <wp:effectExtent l="0" t="0" r="762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20310" cy="994070"/>
                    </a:xfrm>
                    <a:prstGeom prst="rect">
                      <a:avLst/>
                    </a:prstGeom>
                  </pic:spPr>
                </pic:pic>
              </a:graphicData>
            </a:graphic>
          </wp:inline>
        </w:drawing>
      </w:r>
      <w:r w:rsidR="00CC0520">
        <w:rPr>
          <w:noProof/>
        </w:rPr>
        <w:drawing>
          <wp:inline distT="0" distB="0" distL="0" distR="0" wp14:anchorId="1458661A" wp14:editId="2F79ADE7">
            <wp:extent cx="1022635" cy="1026160"/>
            <wp:effectExtent l="0" t="0" r="635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80255" cy="1083979"/>
                    </a:xfrm>
                    <a:prstGeom prst="rect">
                      <a:avLst/>
                    </a:prstGeom>
                  </pic:spPr>
                </pic:pic>
              </a:graphicData>
            </a:graphic>
          </wp:inline>
        </w:drawing>
      </w:r>
    </w:p>
    <w:p w14:paraId="70989DD0" w14:textId="45E00248" w:rsidR="006068C8" w:rsidRDefault="006068C8" w:rsidP="00CC0520">
      <w:pPr>
        <w:pStyle w:val="ListParagraph"/>
        <w:spacing w:before="100" w:beforeAutospacing="1" w:after="100" w:afterAutospacing="1"/>
        <w:ind w:left="1080"/>
      </w:pPr>
      <w:r>
        <w:t xml:space="preserve">We can see from below that the performance </w:t>
      </w:r>
      <w:r w:rsidR="00EA3BC5">
        <w:t xml:space="preserve">slightly </w:t>
      </w:r>
      <w:r w:rsidR="004408C3">
        <w:t>better than previous two</w:t>
      </w:r>
      <w:r>
        <w:t>.</w:t>
      </w:r>
    </w:p>
    <w:p w14:paraId="79E39938" w14:textId="3EC8E83D" w:rsidR="00C27D89" w:rsidRDefault="00C27D89" w:rsidP="00364F77">
      <w:pPr>
        <w:pStyle w:val="ListParagraph"/>
        <w:spacing w:before="100" w:beforeAutospacing="1" w:after="100" w:afterAutospacing="1"/>
        <w:ind w:left="1080"/>
      </w:pPr>
      <w:r>
        <w:rPr>
          <w:noProof/>
        </w:rPr>
        <w:drawing>
          <wp:inline distT="0" distB="0" distL="0" distR="0" wp14:anchorId="3C8245ED" wp14:editId="51740F95">
            <wp:extent cx="4013200" cy="85795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43584" cy="864445"/>
                    </a:xfrm>
                    <a:prstGeom prst="rect">
                      <a:avLst/>
                    </a:prstGeom>
                  </pic:spPr>
                </pic:pic>
              </a:graphicData>
            </a:graphic>
          </wp:inline>
        </w:drawing>
      </w:r>
    </w:p>
    <w:p w14:paraId="0F66BF4E" w14:textId="77777777" w:rsidR="0035365F" w:rsidRDefault="0035365F" w:rsidP="00783C04">
      <w:pPr>
        <w:pStyle w:val="ListParagraph"/>
        <w:numPr>
          <w:ilvl w:val="0"/>
          <w:numId w:val="38"/>
        </w:numPr>
        <w:spacing w:before="100" w:beforeAutospacing="1" w:after="100" w:afterAutospacing="1"/>
      </w:pPr>
      <w:r>
        <w:lastRenderedPageBreak/>
        <w:t>Model Selection</w:t>
      </w:r>
    </w:p>
    <w:p w14:paraId="2131EFAD" w14:textId="323C69FE" w:rsidR="0035365F" w:rsidRDefault="0035365F" w:rsidP="0035365F">
      <w:pPr>
        <w:pStyle w:val="ListParagraph"/>
        <w:numPr>
          <w:ilvl w:val="0"/>
          <w:numId w:val="41"/>
        </w:numPr>
        <w:spacing w:before="100" w:beforeAutospacing="1" w:after="100" w:afterAutospacing="1"/>
      </w:pPr>
      <w:r>
        <w:t>Decision Tree</w:t>
      </w:r>
    </w:p>
    <w:p w14:paraId="52BAF124" w14:textId="4B1E4259" w:rsidR="0099522C" w:rsidRDefault="004408C3" w:rsidP="0099522C">
      <w:pPr>
        <w:pStyle w:val="ListParagraph"/>
        <w:spacing w:before="100" w:beforeAutospacing="1" w:after="100" w:afterAutospacing="1"/>
        <w:ind w:left="1080"/>
      </w:pPr>
      <w:r>
        <w:t xml:space="preserve">Based on our knowledge from before, we first tried </w:t>
      </w:r>
      <w:r w:rsidR="002E20EF">
        <w:t>backward elimination and grid search on Decision tree.</w:t>
      </w:r>
    </w:p>
    <w:p w14:paraId="62E436E8" w14:textId="061124CA" w:rsidR="00085B06" w:rsidRDefault="00085B06" w:rsidP="0099522C">
      <w:pPr>
        <w:pStyle w:val="ListParagraph"/>
        <w:spacing w:before="100" w:beforeAutospacing="1" w:after="100" w:afterAutospacing="1"/>
        <w:ind w:left="1080"/>
      </w:pPr>
      <w:r>
        <w:t xml:space="preserve">We previously already found that information gain is working better </w:t>
      </w:r>
      <w:r w:rsidR="00707636">
        <w:t>than other criterion in section 3, so we used info gain.</w:t>
      </w:r>
    </w:p>
    <w:p w14:paraId="0E8D10A6" w14:textId="1B72163A" w:rsidR="00463661" w:rsidRDefault="00707636" w:rsidP="00463661">
      <w:pPr>
        <w:pStyle w:val="ListParagraph"/>
        <w:spacing w:before="100" w:beforeAutospacing="1" w:after="100" w:afterAutospacing="1"/>
        <w:ind w:left="1080"/>
      </w:pPr>
      <w:r>
        <w:t xml:space="preserve">Also, we found </w:t>
      </w:r>
      <w:r w:rsidR="00463661">
        <w:t>max depth and min split are the two binding parameters, so we do our grid search on those two.</w:t>
      </w:r>
    </w:p>
    <w:p w14:paraId="72272A88" w14:textId="5C41FF80" w:rsidR="00C374E2" w:rsidRDefault="00473021" w:rsidP="00C374E2">
      <w:pPr>
        <w:pStyle w:val="ListParagraph"/>
        <w:spacing w:before="100" w:beforeAutospacing="1" w:after="100" w:afterAutospacing="1"/>
        <w:ind w:left="1080"/>
      </w:pPr>
      <w:r>
        <w:rPr>
          <w:noProof/>
        </w:rPr>
        <w:drawing>
          <wp:inline distT="0" distB="0" distL="0" distR="0" wp14:anchorId="43A208D1" wp14:editId="20E537F2">
            <wp:extent cx="2833432" cy="598170"/>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42147" cy="642232"/>
                    </a:xfrm>
                    <a:prstGeom prst="rect">
                      <a:avLst/>
                    </a:prstGeom>
                  </pic:spPr>
                </pic:pic>
              </a:graphicData>
            </a:graphic>
          </wp:inline>
        </w:drawing>
      </w:r>
      <w:r w:rsidR="00C374E2">
        <w:rPr>
          <w:noProof/>
        </w:rPr>
        <w:drawing>
          <wp:inline distT="0" distB="0" distL="0" distR="0" wp14:anchorId="493622F8" wp14:editId="442BB391">
            <wp:extent cx="2339340" cy="683556"/>
            <wp:effectExtent l="0" t="0" r="381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90961" cy="698640"/>
                    </a:xfrm>
                    <a:prstGeom prst="rect">
                      <a:avLst/>
                    </a:prstGeom>
                  </pic:spPr>
                </pic:pic>
              </a:graphicData>
            </a:graphic>
          </wp:inline>
        </w:drawing>
      </w:r>
    </w:p>
    <w:p w14:paraId="639794D9" w14:textId="3D48B181" w:rsidR="00C374E2" w:rsidRDefault="00C374E2" w:rsidP="00C374E2">
      <w:pPr>
        <w:pStyle w:val="ListParagraph"/>
        <w:spacing w:before="100" w:beforeAutospacing="1" w:after="100" w:afterAutospacing="1"/>
        <w:rPr>
          <w:noProof/>
        </w:rPr>
      </w:pPr>
      <w:r>
        <w:rPr>
          <w:noProof/>
        </w:rPr>
        <w:drawing>
          <wp:inline distT="0" distB="0" distL="0" distR="0" wp14:anchorId="3C5C697C" wp14:editId="180297A0">
            <wp:extent cx="3302000" cy="1519766"/>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9665" cy="1546307"/>
                    </a:xfrm>
                    <a:prstGeom prst="rect">
                      <a:avLst/>
                    </a:prstGeom>
                  </pic:spPr>
                </pic:pic>
              </a:graphicData>
            </a:graphic>
          </wp:inline>
        </w:drawing>
      </w:r>
      <w:r w:rsidRPr="00213C54">
        <w:rPr>
          <w:noProof/>
        </w:rPr>
        <w:t xml:space="preserve"> </w:t>
      </w:r>
    </w:p>
    <w:p w14:paraId="1FE01234" w14:textId="42813E15" w:rsidR="00C374E2" w:rsidRDefault="000422DD" w:rsidP="000422DD">
      <w:pPr>
        <w:pStyle w:val="ListParagraph"/>
        <w:spacing w:before="100" w:beforeAutospacing="1" w:after="100" w:afterAutospacing="1"/>
        <w:ind w:left="1080"/>
      </w:pPr>
      <w:r>
        <w:t xml:space="preserve">The first model </w:t>
      </w:r>
      <w:r w:rsidR="00475021">
        <w:t>optimizing</w:t>
      </w:r>
      <w:r w:rsidR="00475021">
        <w:t xml:space="preserve"> </w:t>
      </w:r>
      <w:r>
        <w:t>accuracy reported a 93.33% accuracy</w:t>
      </w:r>
      <w:r w:rsidR="00B7159A">
        <w:t>, with 14 depth and 1 min size for split</w:t>
      </w:r>
      <w:r>
        <w:t>.</w:t>
      </w:r>
    </w:p>
    <w:p w14:paraId="54D56EE6" w14:textId="54C46E1F" w:rsidR="00463661" w:rsidRDefault="00463661" w:rsidP="00463661">
      <w:pPr>
        <w:pStyle w:val="ListParagraph"/>
        <w:spacing w:before="100" w:beforeAutospacing="1" w:after="100" w:afterAutospacing="1"/>
        <w:ind w:left="1080"/>
      </w:pPr>
      <w:r>
        <w:rPr>
          <w:noProof/>
        </w:rPr>
        <w:drawing>
          <wp:inline distT="0" distB="0" distL="0" distR="0" wp14:anchorId="1B0C448D" wp14:editId="40AE8447">
            <wp:extent cx="2545080" cy="814916"/>
            <wp:effectExtent l="0" t="0" r="762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19489" cy="838741"/>
                    </a:xfrm>
                    <a:prstGeom prst="rect">
                      <a:avLst/>
                    </a:prstGeom>
                  </pic:spPr>
                </pic:pic>
              </a:graphicData>
            </a:graphic>
          </wp:inline>
        </w:drawing>
      </w:r>
      <w:r>
        <w:rPr>
          <w:noProof/>
        </w:rPr>
        <w:drawing>
          <wp:inline distT="0" distB="0" distL="0" distR="0" wp14:anchorId="02157455" wp14:editId="0C1CA0DF">
            <wp:extent cx="2545080" cy="828238"/>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25716" cy="854479"/>
                    </a:xfrm>
                    <a:prstGeom prst="rect">
                      <a:avLst/>
                    </a:prstGeom>
                  </pic:spPr>
                </pic:pic>
              </a:graphicData>
            </a:graphic>
          </wp:inline>
        </w:drawing>
      </w:r>
    </w:p>
    <w:p w14:paraId="0EC16F7C" w14:textId="4364C822" w:rsidR="00463661" w:rsidRDefault="00B7159A" w:rsidP="00463661">
      <w:pPr>
        <w:pStyle w:val="ListParagraph"/>
        <w:spacing w:before="100" w:beforeAutospacing="1" w:after="100" w:afterAutospacing="1"/>
        <w:ind w:left="1080"/>
        <w:rPr>
          <w:noProof/>
        </w:rPr>
      </w:pPr>
      <w:r>
        <w:rPr>
          <w:noProof/>
        </w:rPr>
        <w:drawing>
          <wp:inline distT="0" distB="0" distL="0" distR="0" wp14:anchorId="66CD493E" wp14:editId="422A0C53">
            <wp:extent cx="3916680" cy="769901"/>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03363" cy="786940"/>
                    </a:xfrm>
                    <a:prstGeom prst="rect">
                      <a:avLst/>
                    </a:prstGeom>
                  </pic:spPr>
                </pic:pic>
              </a:graphicData>
            </a:graphic>
          </wp:inline>
        </w:drawing>
      </w:r>
      <w:r>
        <w:rPr>
          <w:noProof/>
        </w:rPr>
        <w:t xml:space="preserve"> </w:t>
      </w:r>
    </w:p>
    <w:p w14:paraId="05D31116" w14:textId="37140631" w:rsidR="00470937" w:rsidRDefault="00470937" w:rsidP="00470937">
      <w:pPr>
        <w:pStyle w:val="ListParagraph"/>
        <w:spacing w:before="100" w:beforeAutospacing="1" w:after="100" w:afterAutospacing="1"/>
        <w:ind w:left="1080"/>
        <w:rPr>
          <w:lang w:eastAsia="zh-CN"/>
        </w:rPr>
      </w:pPr>
      <w:r>
        <w:t xml:space="preserve">It gives </w:t>
      </w:r>
      <w:r>
        <w:rPr>
          <w:lang w:eastAsia="zh-CN"/>
        </w:rPr>
        <w:t>AUC at 9</w:t>
      </w:r>
      <w:r w:rsidR="008527FC">
        <w:rPr>
          <w:lang w:eastAsia="zh-CN"/>
        </w:rPr>
        <w:t>5</w:t>
      </w:r>
      <w:r>
        <w:rPr>
          <w:lang w:eastAsia="zh-CN"/>
        </w:rPr>
        <w:t>.</w:t>
      </w:r>
      <w:r w:rsidR="008527FC">
        <w:rPr>
          <w:lang w:eastAsia="zh-CN"/>
        </w:rPr>
        <w:t>7</w:t>
      </w:r>
      <w:r>
        <w:rPr>
          <w:lang w:eastAsia="zh-CN"/>
        </w:rPr>
        <w:t>%, Precision is at 9</w:t>
      </w:r>
      <w:r w:rsidR="008527FC">
        <w:rPr>
          <w:lang w:eastAsia="zh-CN"/>
        </w:rPr>
        <w:t>4</w:t>
      </w:r>
      <w:r>
        <w:rPr>
          <w:lang w:eastAsia="zh-CN"/>
        </w:rPr>
        <w:t>.</w:t>
      </w:r>
      <w:r w:rsidR="008527FC">
        <w:rPr>
          <w:lang w:eastAsia="zh-CN"/>
        </w:rPr>
        <w:t>54</w:t>
      </w:r>
      <w:r>
        <w:rPr>
          <w:lang w:eastAsia="zh-CN"/>
        </w:rPr>
        <w:t>%, recall at 93.</w:t>
      </w:r>
      <w:r w:rsidR="008527FC">
        <w:rPr>
          <w:lang w:eastAsia="zh-CN"/>
        </w:rPr>
        <w:t>54</w:t>
      </w:r>
      <w:r>
        <w:rPr>
          <w:lang w:eastAsia="zh-CN"/>
        </w:rPr>
        <w:t>%, and f measure is at 9</w:t>
      </w:r>
      <w:r w:rsidR="008527FC">
        <w:rPr>
          <w:lang w:eastAsia="zh-CN"/>
        </w:rPr>
        <w:t>4</w:t>
      </w:r>
      <w:r>
        <w:rPr>
          <w:lang w:eastAsia="zh-CN"/>
        </w:rPr>
        <w:t>.</w:t>
      </w:r>
      <w:r w:rsidR="008527FC">
        <w:rPr>
          <w:lang w:eastAsia="zh-CN"/>
        </w:rPr>
        <w:t>03</w:t>
      </w:r>
      <w:r>
        <w:rPr>
          <w:lang w:eastAsia="zh-CN"/>
        </w:rPr>
        <w:t>%</w:t>
      </w:r>
    </w:p>
    <w:p w14:paraId="0C5E982C" w14:textId="657A7FDF" w:rsidR="00470937" w:rsidRDefault="00470937" w:rsidP="00463661">
      <w:pPr>
        <w:pStyle w:val="ListParagraph"/>
        <w:spacing w:before="100" w:beforeAutospacing="1" w:after="100" w:afterAutospacing="1"/>
        <w:ind w:left="1080"/>
      </w:pPr>
    </w:p>
    <w:p w14:paraId="28C1D113" w14:textId="7A37AC5E" w:rsidR="00DA6ADC" w:rsidRDefault="00DA6ADC" w:rsidP="00463661">
      <w:pPr>
        <w:pStyle w:val="ListParagraph"/>
        <w:spacing w:before="100" w:beforeAutospacing="1" w:after="100" w:afterAutospacing="1"/>
        <w:ind w:left="1080"/>
      </w:pPr>
      <w:r>
        <w:rPr>
          <w:noProof/>
        </w:rPr>
        <w:drawing>
          <wp:inline distT="0" distB="0" distL="0" distR="0" wp14:anchorId="3483DADC" wp14:editId="1B379940">
            <wp:extent cx="3749040" cy="554746"/>
            <wp:effectExtent l="0" t="0" r="381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18508" cy="565025"/>
                    </a:xfrm>
                    <a:prstGeom prst="rect">
                      <a:avLst/>
                    </a:prstGeom>
                  </pic:spPr>
                </pic:pic>
              </a:graphicData>
            </a:graphic>
          </wp:inline>
        </w:drawing>
      </w:r>
    </w:p>
    <w:p w14:paraId="44DC9858" w14:textId="3A48BB4A" w:rsidR="00DA6ADC" w:rsidRDefault="00DA6ADC" w:rsidP="00463661">
      <w:pPr>
        <w:pStyle w:val="ListParagraph"/>
        <w:spacing w:before="100" w:beforeAutospacing="1" w:after="100" w:afterAutospacing="1"/>
        <w:ind w:left="1080"/>
      </w:pPr>
      <w:r>
        <w:rPr>
          <w:noProof/>
        </w:rPr>
        <w:drawing>
          <wp:inline distT="0" distB="0" distL="0" distR="0" wp14:anchorId="195E5CB8" wp14:editId="53BB6E42">
            <wp:extent cx="3657600" cy="213064"/>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01858" cy="221467"/>
                    </a:xfrm>
                    <a:prstGeom prst="rect">
                      <a:avLst/>
                    </a:prstGeom>
                  </pic:spPr>
                </pic:pic>
              </a:graphicData>
            </a:graphic>
          </wp:inline>
        </w:drawing>
      </w:r>
    </w:p>
    <w:p w14:paraId="1345E545" w14:textId="3AA0FFF9" w:rsidR="008527FC" w:rsidRDefault="008527FC" w:rsidP="00463661">
      <w:pPr>
        <w:pStyle w:val="ListParagraph"/>
        <w:spacing w:before="100" w:beforeAutospacing="1" w:after="100" w:afterAutospacing="1"/>
        <w:ind w:left="1080"/>
      </w:pPr>
      <w:r>
        <w:rPr>
          <w:noProof/>
        </w:rPr>
        <w:drawing>
          <wp:inline distT="0" distB="0" distL="0" distR="0" wp14:anchorId="4DC996A3" wp14:editId="3314AFFC">
            <wp:extent cx="3662680" cy="23774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91134" cy="239587"/>
                    </a:xfrm>
                    <a:prstGeom prst="rect">
                      <a:avLst/>
                    </a:prstGeom>
                  </pic:spPr>
                </pic:pic>
              </a:graphicData>
            </a:graphic>
          </wp:inline>
        </w:drawing>
      </w:r>
    </w:p>
    <w:p w14:paraId="4D88B3F8" w14:textId="7BF31EEE" w:rsidR="008527FC" w:rsidRDefault="008527FC" w:rsidP="00463661">
      <w:pPr>
        <w:pStyle w:val="ListParagraph"/>
        <w:spacing w:before="100" w:beforeAutospacing="1" w:after="100" w:afterAutospacing="1"/>
        <w:ind w:left="1080"/>
      </w:pPr>
      <w:r>
        <w:rPr>
          <w:noProof/>
        </w:rPr>
        <w:drawing>
          <wp:inline distT="0" distB="0" distL="0" distR="0" wp14:anchorId="38F68619" wp14:editId="60D2F1F2">
            <wp:extent cx="3756660" cy="219315"/>
            <wp:effectExtent l="0" t="0" r="0"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35266" cy="223904"/>
                    </a:xfrm>
                    <a:prstGeom prst="rect">
                      <a:avLst/>
                    </a:prstGeom>
                  </pic:spPr>
                </pic:pic>
              </a:graphicData>
            </a:graphic>
          </wp:inline>
        </w:drawing>
      </w:r>
    </w:p>
    <w:p w14:paraId="3780824F" w14:textId="3C416ECD" w:rsidR="00DA6ADC" w:rsidRDefault="00DA6ADC" w:rsidP="00463661">
      <w:pPr>
        <w:pStyle w:val="ListParagraph"/>
        <w:spacing w:before="100" w:beforeAutospacing="1" w:after="100" w:afterAutospacing="1"/>
        <w:ind w:left="1080"/>
      </w:pPr>
      <w:r>
        <w:rPr>
          <w:noProof/>
        </w:rPr>
        <w:lastRenderedPageBreak/>
        <w:drawing>
          <wp:inline distT="0" distB="0" distL="0" distR="0" wp14:anchorId="3544932D" wp14:editId="22CF03FC">
            <wp:extent cx="2814610" cy="2052320"/>
            <wp:effectExtent l="0" t="0" r="508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7879" cy="2054704"/>
                    </a:xfrm>
                    <a:prstGeom prst="rect">
                      <a:avLst/>
                    </a:prstGeom>
                  </pic:spPr>
                </pic:pic>
              </a:graphicData>
            </a:graphic>
          </wp:inline>
        </w:drawing>
      </w:r>
    </w:p>
    <w:p w14:paraId="2C2AB15F" w14:textId="54DFDCE9" w:rsidR="000422DD" w:rsidRDefault="000422DD" w:rsidP="00463661">
      <w:pPr>
        <w:pStyle w:val="ListParagraph"/>
        <w:spacing w:before="100" w:beforeAutospacing="1" w:after="100" w:afterAutospacing="1"/>
        <w:ind w:left="1080"/>
      </w:pPr>
      <w:r>
        <w:t xml:space="preserve">For the second model, we </w:t>
      </w:r>
      <w:r w:rsidR="00475021">
        <w:t xml:space="preserve">are optimizing </w:t>
      </w:r>
      <w:r w:rsidR="00475021">
        <w:t xml:space="preserve">average </w:t>
      </w:r>
      <w:r w:rsidR="00475021">
        <w:t xml:space="preserve">misclassification </w:t>
      </w:r>
      <w:r w:rsidR="00475021">
        <w:t>cost</w:t>
      </w:r>
      <w:r w:rsidR="00475021">
        <w:t xml:space="preserve"> instead, and reported </w:t>
      </w:r>
      <w:r w:rsidR="00DB6594">
        <w:t>the</w:t>
      </w:r>
      <w:r w:rsidR="00475021">
        <w:t xml:space="preserve"> </w:t>
      </w:r>
      <w:r w:rsidR="005E2B9F">
        <w:t>lowest cost of 0.284 with 8 depth and 23 min split.</w:t>
      </w:r>
    </w:p>
    <w:p w14:paraId="2BBB8998" w14:textId="2D4FF660" w:rsidR="00811556" w:rsidRDefault="000422DD" w:rsidP="00463661">
      <w:pPr>
        <w:pStyle w:val="ListParagraph"/>
        <w:spacing w:before="100" w:beforeAutospacing="1" w:after="100" w:afterAutospacing="1"/>
        <w:ind w:left="1080"/>
      </w:pPr>
      <w:r>
        <w:rPr>
          <w:noProof/>
        </w:rPr>
        <w:drawing>
          <wp:inline distT="0" distB="0" distL="0" distR="0" wp14:anchorId="18349F9B" wp14:editId="49EAF9BB">
            <wp:extent cx="3566160" cy="970788"/>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07626" cy="1036520"/>
                    </a:xfrm>
                    <a:prstGeom prst="rect">
                      <a:avLst/>
                    </a:prstGeom>
                  </pic:spPr>
                </pic:pic>
              </a:graphicData>
            </a:graphic>
          </wp:inline>
        </w:drawing>
      </w:r>
    </w:p>
    <w:p w14:paraId="6FAB8069" w14:textId="1328B30C" w:rsidR="005E2B9F" w:rsidRDefault="005E2B9F" w:rsidP="00463661">
      <w:pPr>
        <w:pStyle w:val="ListParagraph"/>
        <w:spacing w:before="100" w:beforeAutospacing="1" w:after="100" w:afterAutospacing="1"/>
        <w:ind w:left="1080"/>
      </w:pPr>
      <w:r>
        <w:rPr>
          <w:noProof/>
        </w:rPr>
        <w:drawing>
          <wp:inline distT="0" distB="0" distL="0" distR="0" wp14:anchorId="279A99D4" wp14:editId="268CC369">
            <wp:extent cx="4658360" cy="818697"/>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91029" cy="859588"/>
                    </a:xfrm>
                    <a:prstGeom prst="rect">
                      <a:avLst/>
                    </a:prstGeom>
                  </pic:spPr>
                </pic:pic>
              </a:graphicData>
            </a:graphic>
          </wp:inline>
        </w:drawing>
      </w:r>
    </w:p>
    <w:p w14:paraId="69D0769C" w14:textId="7D3AF803" w:rsidR="00933435" w:rsidRDefault="00933435" w:rsidP="00933435">
      <w:pPr>
        <w:pStyle w:val="ListParagraph"/>
        <w:spacing w:before="100" w:beforeAutospacing="1" w:after="100" w:afterAutospacing="1"/>
        <w:ind w:left="1080"/>
        <w:rPr>
          <w:lang w:eastAsia="zh-CN"/>
        </w:rPr>
      </w:pPr>
      <w:r>
        <w:t xml:space="preserve">It gives </w:t>
      </w:r>
      <w:r>
        <w:rPr>
          <w:lang w:eastAsia="zh-CN"/>
        </w:rPr>
        <w:t>AUC at 9</w:t>
      </w:r>
      <w:r w:rsidR="00FC5500">
        <w:rPr>
          <w:lang w:eastAsia="zh-CN"/>
        </w:rPr>
        <w:t>2</w:t>
      </w:r>
      <w:r>
        <w:rPr>
          <w:lang w:eastAsia="zh-CN"/>
        </w:rPr>
        <w:t>.</w:t>
      </w:r>
      <w:r w:rsidR="00FC5500">
        <w:rPr>
          <w:lang w:eastAsia="zh-CN"/>
        </w:rPr>
        <w:t>4</w:t>
      </w:r>
      <w:r>
        <w:rPr>
          <w:lang w:eastAsia="zh-CN"/>
        </w:rPr>
        <w:t>%, Precision is at 94.5</w:t>
      </w:r>
      <w:r w:rsidR="00FC5500">
        <w:rPr>
          <w:lang w:eastAsia="zh-CN"/>
        </w:rPr>
        <w:t>5</w:t>
      </w:r>
      <w:r>
        <w:rPr>
          <w:lang w:eastAsia="zh-CN"/>
        </w:rPr>
        <w:t>%, recall at 9</w:t>
      </w:r>
      <w:r w:rsidR="00FC5500">
        <w:rPr>
          <w:lang w:eastAsia="zh-CN"/>
        </w:rPr>
        <w:t>4</w:t>
      </w:r>
      <w:r>
        <w:rPr>
          <w:lang w:eastAsia="zh-CN"/>
        </w:rPr>
        <w:t>.5</w:t>
      </w:r>
      <w:r w:rsidR="00FC5500">
        <w:rPr>
          <w:lang w:eastAsia="zh-CN"/>
        </w:rPr>
        <w:t>1</w:t>
      </w:r>
      <w:r>
        <w:rPr>
          <w:lang w:eastAsia="zh-CN"/>
        </w:rPr>
        <w:t>%, and f measure is at 94.</w:t>
      </w:r>
      <w:r w:rsidR="00FC5500">
        <w:rPr>
          <w:lang w:eastAsia="zh-CN"/>
        </w:rPr>
        <w:t>53</w:t>
      </w:r>
      <w:r>
        <w:rPr>
          <w:lang w:eastAsia="zh-CN"/>
        </w:rPr>
        <w:t>%</w:t>
      </w:r>
    </w:p>
    <w:p w14:paraId="07479473" w14:textId="4FFC3F8C" w:rsidR="002007C9" w:rsidRDefault="002007C9" w:rsidP="00933435">
      <w:pPr>
        <w:pStyle w:val="ListParagraph"/>
        <w:spacing w:before="100" w:beforeAutospacing="1" w:after="100" w:afterAutospacing="1"/>
        <w:ind w:left="1080"/>
        <w:rPr>
          <w:lang w:eastAsia="zh-CN"/>
        </w:rPr>
      </w:pPr>
      <w:r>
        <w:rPr>
          <w:noProof/>
        </w:rPr>
        <w:drawing>
          <wp:inline distT="0" distB="0" distL="0" distR="0" wp14:anchorId="3CE73C42" wp14:editId="7B6C8AF1">
            <wp:extent cx="4419600" cy="663412"/>
            <wp:effectExtent l="0" t="0" r="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59027" cy="684341"/>
                    </a:xfrm>
                    <a:prstGeom prst="rect">
                      <a:avLst/>
                    </a:prstGeom>
                  </pic:spPr>
                </pic:pic>
              </a:graphicData>
            </a:graphic>
          </wp:inline>
        </w:drawing>
      </w:r>
    </w:p>
    <w:p w14:paraId="1B1EC5B6" w14:textId="769FBADE" w:rsidR="002007C9" w:rsidRDefault="00FC5500" w:rsidP="00933435">
      <w:pPr>
        <w:pStyle w:val="ListParagraph"/>
        <w:spacing w:before="100" w:beforeAutospacing="1" w:after="100" w:afterAutospacing="1"/>
        <w:ind w:left="1080"/>
        <w:rPr>
          <w:lang w:eastAsia="zh-CN"/>
        </w:rPr>
      </w:pPr>
      <w:r>
        <w:rPr>
          <w:noProof/>
        </w:rPr>
        <w:drawing>
          <wp:inline distT="0" distB="0" distL="0" distR="0" wp14:anchorId="0887A408" wp14:editId="56AC7E94">
            <wp:extent cx="3977985" cy="266723"/>
            <wp:effectExtent l="0" t="0" r="381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77985" cy="266723"/>
                    </a:xfrm>
                    <a:prstGeom prst="rect">
                      <a:avLst/>
                    </a:prstGeom>
                  </pic:spPr>
                </pic:pic>
              </a:graphicData>
            </a:graphic>
          </wp:inline>
        </w:drawing>
      </w:r>
    </w:p>
    <w:p w14:paraId="68D0C35E" w14:textId="547CB964" w:rsidR="00FC5500" w:rsidRDefault="00FC5500" w:rsidP="00933435">
      <w:pPr>
        <w:pStyle w:val="ListParagraph"/>
        <w:spacing w:before="100" w:beforeAutospacing="1" w:after="100" w:afterAutospacing="1"/>
        <w:ind w:left="1080"/>
        <w:rPr>
          <w:lang w:eastAsia="zh-CN"/>
        </w:rPr>
      </w:pPr>
      <w:r>
        <w:rPr>
          <w:noProof/>
        </w:rPr>
        <w:drawing>
          <wp:inline distT="0" distB="0" distL="0" distR="0" wp14:anchorId="71A7E74F" wp14:editId="5161BF21">
            <wp:extent cx="3749365" cy="236240"/>
            <wp:effectExtent l="0" t="0" r="381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49365" cy="236240"/>
                    </a:xfrm>
                    <a:prstGeom prst="rect">
                      <a:avLst/>
                    </a:prstGeom>
                  </pic:spPr>
                </pic:pic>
              </a:graphicData>
            </a:graphic>
          </wp:inline>
        </w:drawing>
      </w:r>
    </w:p>
    <w:p w14:paraId="4FE10D0A" w14:textId="701661A0" w:rsidR="00FC5500" w:rsidRDefault="00FC5500" w:rsidP="00933435">
      <w:pPr>
        <w:pStyle w:val="ListParagraph"/>
        <w:spacing w:before="100" w:beforeAutospacing="1" w:after="100" w:afterAutospacing="1"/>
        <w:ind w:left="1080"/>
        <w:rPr>
          <w:lang w:eastAsia="zh-CN"/>
        </w:rPr>
      </w:pPr>
      <w:r>
        <w:rPr>
          <w:noProof/>
        </w:rPr>
        <w:drawing>
          <wp:inline distT="0" distB="0" distL="0" distR="0" wp14:anchorId="25AC2280" wp14:editId="57B44737">
            <wp:extent cx="3985605" cy="2362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85605" cy="236240"/>
                    </a:xfrm>
                    <a:prstGeom prst="rect">
                      <a:avLst/>
                    </a:prstGeom>
                  </pic:spPr>
                </pic:pic>
              </a:graphicData>
            </a:graphic>
          </wp:inline>
        </w:drawing>
      </w:r>
    </w:p>
    <w:p w14:paraId="1B699958" w14:textId="6385B71F" w:rsidR="00A7262F" w:rsidRDefault="002007C9" w:rsidP="00463661">
      <w:pPr>
        <w:pStyle w:val="ListParagraph"/>
        <w:spacing w:before="100" w:beforeAutospacing="1" w:after="100" w:afterAutospacing="1"/>
        <w:ind w:left="1080"/>
      </w:pPr>
      <w:r>
        <w:rPr>
          <w:noProof/>
        </w:rPr>
        <w:drawing>
          <wp:inline distT="0" distB="0" distL="0" distR="0" wp14:anchorId="1BCF1EAB" wp14:editId="264B2C81">
            <wp:extent cx="2745342" cy="200152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59059" cy="2011521"/>
                    </a:xfrm>
                    <a:prstGeom prst="rect">
                      <a:avLst/>
                    </a:prstGeom>
                  </pic:spPr>
                </pic:pic>
              </a:graphicData>
            </a:graphic>
          </wp:inline>
        </w:drawing>
      </w:r>
    </w:p>
    <w:p w14:paraId="1BE403E0" w14:textId="77777777" w:rsidR="00463661" w:rsidRDefault="00463661" w:rsidP="0099522C">
      <w:pPr>
        <w:pStyle w:val="ListParagraph"/>
        <w:spacing w:before="100" w:beforeAutospacing="1" w:after="100" w:afterAutospacing="1"/>
        <w:ind w:left="1080"/>
      </w:pPr>
    </w:p>
    <w:p w14:paraId="6B2912BB" w14:textId="7456E995" w:rsidR="00783C04" w:rsidRDefault="0099522C" w:rsidP="0035365F">
      <w:pPr>
        <w:pStyle w:val="ListParagraph"/>
        <w:numPr>
          <w:ilvl w:val="0"/>
          <w:numId w:val="41"/>
        </w:numPr>
        <w:spacing w:before="100" w:beforeAutospacing="1" w:after="100" w:afterAutospacing="1"/>
      </w:pPr>
      <w:r>
        <w:lastRenderedPageBreak/>
        <w:t>KNN</w:t>
      </w:r>
    </w:p>
    <w:p w14:paraId="454BFEA7" w14:textId="6EDA80D9" w:rsidR="003E6C89" w:rsidRDefault="003E6C89" w:rsidP="003E6C89">
      <w:pPr>
        <w:pStyle w:val="ListParagraph"/>
        <w:spacing w:before="100" w:beforeAutospacing="1" w:after="100" w:afterAutospacing="1"/>
        <w:ind w:left="1080"/>
      </w:pPr>
      <w:r>
        <w:t xml:space="preserve">Here, we change the model inside the grid search to KNN, and </w:t>
      </w:r>
      <w:r w:rsidR="007B1CC5">
        <w:t>normalize the data since KNN is sensitive to scales.</w:t>
      </w:r>
      <w:r w:rsidR="00263208">
        <w:t xml:space="preserve"> For parameters, we used </w:t>
      </w:r>
      <w:r w:rsidR="00F137C0">
        <w:t>number of k from 1 to 20, and weighted vote of true or false.</w:t>
      </w:r>
    </w:p>
    <w:p w14:paraId="032488D8" w14:textId="156F976C" w:rsidR="00B7159A" w:rsidRDefault="009247BE" w:rsidP="00B7159A">
      <w:pPr>
        <w:pStyle w:val="ListParagraph"/>
        <w:spacing w:before="100" w:beforeAutospacing="1" w:after="100" w:afterAutospacing="1"/>
        <w:ind w:left="1080"/>
      </w:pPr>
      <w:r>
        <w:rPr>
          <w:noProof/>
        </w:rPr>
        <w:drawing>
          <wp:inline distT="0" distB="0" distL="0" distR="0" wp14:anchorId="7510C979" wp14:editId="015DE492">
            <wp:extent cx="2753360" cy="61509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80542" cy="643505"/>
                    </a:xfrm>
                    <a:prstGeom prst="rect">
                      <a:avLst/>
                    </a:prstGeom>
                  </pic:spPr>
                </pic:pic>
              </a:graphicData>
            </a:graphic>
          </wp:inline>
        </w:drawing>
      </w:r>
      <w:r w:rsidR="003E6C89">
        <w:rPr>
          <w:noProof/>
        </w:rPr>
        <w:drawing>
          <wp:inline distT="0" distB="0" distL="0" distR="0" wp14:anchorId="1C62D745" wp14:editId="634781E9">
            <wp:extent cx="2443480" cy="109042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484475" cy="1108723"/>
                    </a:xfrm>
                    <a:prstGeom prst="rect">
                      <a:avLst/>
                    </a:prstGeom>
                  </pic:spPr>
                </pic:pic>
              </a:graphicData>
            </a:graphic>
          </wp:inline>
        </w:drawing>
      </w:r>
    </w:p>
    <w:p w14:paraId="5495B5F3" w14:textId="40B9889D" w:rsidR="00263208" w:rsidRDefault="00263208" w:rsidP="00B7159A">
      <w:pPr>
        <w:pStyle w:val="ListParagraph"/>
        <w:spacing w:before="100" w:beforeAutospacing="1" w:after="100" w:afterAutospacing="1"/>
        <w:ind w:left="1080"/>
      </w:pPr>
      <w:r>
        <w:rPr>
          <w:noProof/>
        </w:rPr>
        <w:drawing>
          <wp:inline distT="0" distB="0" distL="0" distR="0" wp14:anchorId="28BAB4CC" wp14:editId="4F0FD421">
            <wp:extent cx="2895600" cy="92127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1423" cy="932668"/>
                    </a:xfrm>
                    <a:prstGeom prst="rect">
                      <a:avLst/>
                    </a:prstGeom>
                  </pic:spPr>
                </pic:pic>
              </a:graphicData>
            </a:graphic>
          </wp:inline>
        </w:drawing>
      </w:r>
    </w:p>
    <w:p w14:paraId="42A5F5BE" w14:textId="0E46C13D" w:rsidR="0079575C" w:rsidRDefault="00F137C0" w:rsidP="00F137C0">
      <w:pPr>
        <w:pStyle w:val="ListParagraph"/>
        <w:spacing w:before="100" w:beforeAutospacing="1" w:after="100" w:afterAutospacing="1"/>
        <w:ind w:left="1080"/>
      </w:pPr>
      <w:r>
        <w:t>The first model optimizing accuracy reported a 9</w:t>
      </w:r>
      <w:r w:rsidR="00AE034C">
        <w:t>2</w:t>
      </w:r>
      <w:r>
        <w:t>.</w:t>
      </w:r>
      <w:r w:rsidR="00AE034C">
        <w:t>3</w:t>
      </w:r>
      <w:r>
        <w:t xml:space="preserve">% accuracy, with </w:t>
      </w:r>
      <w:r>
        <w:t xml:space="preserve">k of </w:t>
      </w:r>
      <w:r w:rsidR="009247BE">
        <w:t>5</w:t>
      </w:r>
      <w:r>
        <w:t xml:space="preserve"> and </w:t>
      </w:r>
      <w:r w:rsidR="004D6A05">
        <w:t xml:space="preserve">yes for </w:t>
      </w:r>
      <w:r>
        <w:t>weighted vote</w:t>
      </w:r>
      <w:r w:rsidR="009247BE">
        <w:t>, two features are removed by the backward elimination</w:t>
      </w:r>
      <w:r>
        <w:t>.</w:t>
      </w:r>
    </w:p>
    <w:p w14:paraId="234D856C" w14:textId="6A1E12B9" w:rsidR="0079575C" w:rsidRDefault="00956E32" w:rsidP="00B7159A">
      <w:pPr>
        <w:pStyle w:val="ListParagraph"/>
        <w:spacing w:before="100" w:beforeAutospacing="1" w:after="100" w:afterAutospacing="1"/>
        <w:ind w:left="1080"/>
      </w:pPr>
      <w:r>
        <w:rPr>
          <w:noProof/>
        </w:rPr>
        <w:drawing>
          <wp:inline distT="0" distB="0" distL="0" distR="0" wp14:anchorId="3D72FE5C" wp14:editId="1A38CA6B">
            <wp:extent cx="2595880" cy="1073353"/>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23410" cy="1084736"/>
                    </a:xfrm>
                    <a:prstGeom prst="rect">
                      <a:avLst/>
                    </a:prstGeom>
                  </pic:spPr>
                </pic:pic>
              </a:graphicData>
            </a:graphic>
          </wp:inline>
        </w:drawing>
      </w:r>
    </w:p>
    <w:p w14:paraId="1EC13AF2" w14:textId="34C18889" w:rsidR="009D1572" w:rsidRDefault="009D1572" w:rsidP="009D1572">
      <w:pPr>
        <w:pStyle w:val="ListParagraph"/>
        <w:spacing w:before="100" w:beforeAutospacing="1" w:after="100" w:afterAutospacing="1"/>
        <w:ind w:left="1080"/>
        <w:rPr>
          <w:lang w:eastAsia="zh-CN"/>
        </w:rPr>
      </w:pPr>
      <w:r>
        <w:t xml:space="preserve">It gives </w:t>
      </w:r>
      <w:r>
        <w:rPr>
          <w:lang w:eastAsia="zh-CN"/>
        </w:rPr>
        <w:t>AUC at 9</w:t>
      </w:r>
      <w:r>
        <w:rPr>
          <w:lang w:eastAsia="zh-CN"/>
        </w:rPr>
        <w:t>6</w:t>
      </w:r>
      <w:r>
        <w:rPr>
          <w:lang w:eastAsia="zh-CN"/>
        </w:rPr>
        <w:t>.</w:t>
      </w:r>
      <w:r>
        <w:rPr>
          <w:lang w:eastAsia="zh-CN"/>
        </w:rPr>
        <w:t>3</w:t>
      </w:r>
      <w:r>
        <w:rPr>
          <w:lang w:eastAsia="zh-CN"/>
        </w:rPr>
        <w:t>%, Precision is at 9</w:t>
      </w:r>
      <w:r>
        <w:rPr>
          <w:lang w:eastAsia="zh-CN"/>
        </w:rPr>
        <w:t>3</w:t>
      </w:r>
      <w:r>
        <w:rPr>
          <w:lang w:eastAsia="zh-CN"/>
        </w:rPr>
        <w:t>.</w:t>
      </w:r>
      <w:r>
        <w:rPr>
          <w:lang w:eastAsia="zh-CN"/>
        </w:rPr>
        <w:t>86</w:t>
      </w:r>
      <w:r>
        <w:rPr>
          <w:lang w:eastAsia="zh-CN"/>
        </w:rPr>
        <w:t xml:space="preserve">%, recall at </w:t>
      </w:r>
      <w:r>
        <w:rPr>
          <w:lang w:eastAsia="zh-CN"/>
        </w:rPr>
        <w:t>93</w:t>
      </w:r>
      <w:r>
        <w:rPr>
          <w:lang w:eastAsia="zh-CN"/>
        </w:rPr>
        <w:t>.</w:t>
      </w:r>
      <w:r>
        <w:rPr>
          <w:lang w:eastAsia="zh-CN"/>
        </w:rPr>
        <w:t>47</w:t>
      </w:r>
      <w:r>
        <w:rPr>
          <w:lang w:eastAsia="zh-CN"/>
        </w:rPr>
        <w:t>%, and f measure is at</w:t>
      </w:r>
      <w:r>
        <w:rPr>
          <w:lang w:eastAsia="zh-CN"/>
        </w:rPr>
        <w:t xml:space="preserve"> 93</w:t>
      </w:r>
      <w:r>
        <w:rPr>
          <w:lang w:eastAsia="zh-CN"/>
        </w:rPr>
        <w:t>.</w:t>
      </w:r>
      <w:r>
        <w:rPr>
          <w:lang w:eastAsia="zh-CN"/>
        </w:rPr>
        <w:t>65</w:t>
      </w:r>
      <w:r>
        <w:rPr>
          <w:lang w:eastAsia="zh-CN"/>
        </w:rPr>
        <w:t>%</w:t>
      </w:r>
    </w:p>
    <w:p w14:paraId="3C2310FE" w14:textId="309AA4D4" w:rsidR="008C4865" w:rsidRDefault="008C4865" w:rsidP="00B7159A">
      <w:pPr>
        <w:pStyle w:val="ListParagraph"/>
        <w:spacing w:before="100" w:beforeAutospacing="1" w:after="100" w:afterAutospacing="1"/>
        <w:ind w:left="1080"/>
      </w:pPr>
      <w:r>
        <w:rPr>
          <w:noProof/>
        </w:rPr>
        <w:drawing>
          <wp:inline distT="0" distB="0" distL="0" distR="0" wp14:anchorId="37B21B8E" wp14:editId="5B86684F">
            <wp:extent cx="4104640" cy="59727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47990" cy="603586"/>
                    </a:xfrm>
                    <a:prstGeom prst="rect">
                      <a:avLst/>
                    </a:prstGeom>
                  </pic:spPr>
                </pic:pic>
              </a:graphicData>
            </a:graphic>
          </wp:inline>
        </w:drawing>
      </w:r>
    </w:p>
    <w:p w14:paraId="4690FDAE" w14:textId="097B1B96" w:rsidR="00510653" w:rsidRDefault="00510653" w:rsidP="00B7159A">
      <w:pPr>
        <w:pStyle w:val="ListParagraph"/>
        <w:spacing w:before="100" w:beforeAutospacing="1" w:after="100" w:afterAutospacing="1"/>
        <w:ind w:left="1080"/>
      </w:pPr>
      <w:r>
        <w:rPr>
          <w:noProof/>
        </w:rPr>
        <w:drawing>
          <wp:inline distT="0" distB="0" distL="0" distR="0" wp14:anchorId="47C57F21" wp14:editId="7EAAE469">
            <wp:extent cx="3878916" cy="289585"/>
            <wp:effectExtent l="0" t="0" r="762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78916" cy="289585"/>
                    </a:xfrm>
                    <a:prstGeom prst="rect">
                      <a:avLst/>
                    </a:prstGeom>
                  </pic:spPr>
                </pic:pic>
              </a:graphicData>
            </a:graphic>
          </wp:inline>
        </w:drawing>
      </w:r>
    </w:p>
    <w:p w14:paraId="52DE0BBA" w14:textId="744831D9" w:rsidR="008C4865" w:rsidRDefault="008C4865" w:rsidP="00B7159A">
      <w:pPr>
        <w:pStyle w:val="ListParagraph"/>
        <w:spacing w:before="100" w:beforeAutospacing="1" w:after="100" w:afterAutospacing="1"/>
        <w:ind w:left="1080"/>
      </w:pPr>
      <w:r>
        <w:rPr>
          <w:noProof/>
        </w:rPr>
        <w:drawing>
          <wp:inline distT="0" distB="0" distL="0" distR="0" wp14:anchorId="5B82736D" wp14:editId="3692F2C4">
            <wp:extent cx="3673158" cy="152413"/>
            <wp:effectExtent l="0" t="0" r="381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73158" cy="152413"/>
                    </a:xfrm>
                    <a:prstGeom prst="rect">
                      <a:avLst/>
                    </a:prstGeom>
                  </pic:spPr>
                </pic:pic>
              </a:graphicData>
            </a:graphic>
          </wp:inline>
        </w:drawing>
      </w:r>
    </w:p>
    <w:p w14:paraId="10AD570F" w14:textId="67185FE3" w:rsidR="008C4865" w:rsidRDefault="008C4865" w:rsidP="00B7159A">
      <w:pPr>
        <w:pStyle w:val="ListParagraph"/>
        <w:spacing w:before="100" w:beforeAutospacing="1" w:after="100" w:afterAutospacing="1"/>
        <w:ind w:left="1080"/>
      </w:pPr>
      <w:r>
        <w:rPr>
          <w:noProof/>
        </w:rPr>
        <w:drawing>
          <wp:inline distT="0" distB="0" distL="0" distR="0" wp14:anchorId="2D2383EC" wp14:editId="4688C342">
            <wp:extent cx="3932261" cy="21337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32261" cy="213378"/>
                    </a:xfrm>
                    <a:prstGeom prst="rect">
                      <a:avLst/>
                    </a:prstGeom>
                  </pic:spPr>
                </pic:pic>
              </a:graphicData>
            </a:graphic>
          </wp:inline>
        </w:drawing>
      </w:r>
    </w:p>
    <w:p w14:paraId="751F0BFD" w14:textId="3C1EBC6F" w:rsidR="00956E32" w:rsidRDefault="00510653" w:rsidP="00B7159A">
      <w:pPr>
        <w:pStyle w:val="ListParagraph"/>
        <w:spacing w:before="100" w:beforeAutospacing="1" w:after="100" w:afterAutospacing="1"/>
        <w:ind w:left="1080"/>
      </w:pPr>
      <w:r>
        <w:rPr>
          <w:noProof/>
        </w:rPr>
        <w:drawing>
          <wp:inline distT="0" distB="0" distL="0" distR="0" wp14:anchorId="022FC000" wp14:editId="56B3735C">
            <wp:extent cx="2509520" cy="1843264"/>
            <wp:effectExtent l="0" t="0" r="5080" b="508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15144" cy="1847395"/>
                    </a:xfrm>
                    <a:prstGeom prst="rect">
                      <a:avLst/>
                    </a:prstGeom>
                  </pic:spPr>
                </pic:pic>
              </a:graphicData>
            </a:graphic>
          </wp:inline>
        </w:drawing>
      </w:r>
    </w:p>
    <w:p w14:paraId="2211134B" w14:textId="655D8334" w:rsidR="00FF7413" w:rsidRDefault="00FF7413" w:rsidP="00FF7413">
      <w:pPr>
        <w:pStyle w:val="ListParagraph"/>
        <w:spacing w:before="100" w:beforeAutospacing="1" w:after="100" w:afterAutospacing="1"/>
        <w:ind w:left="1080"/>
      </w:pPr>
      <w:r>
        <w:t xml:space="preserve">For the second model, we are optimizing average misclassification cost instead, and reported </w:t>
      </w:r>
      <w:r w:rsidR="00D27692">
        <w:t>the</w:t>
      </w:r>
      <w:r>
        <w:t xml:space="preserve"> lowest cost of 0.</w:t>
      </w:r>
      <w:r w:rsidR="001D7F46">
        <w:t>37</w:t>
      </w:r>
      <w:r w:rsidR="003775A2">
        <w:t>2</w:t>
      </w:r>
      <w:r>
        <w:t xml:space="preserve"> with </w:t>
      </w:r>
      <w:r w:rsidR="003775A2">
        <w:t>k of 20</w:t>
      </w:r>
      <w:r w:rsidR="001D7F46">
        <w:t xml:space="preserve"> </w:t>
      </w:r>
      <w:r>
        <w:t xml:space="preserve">and </w:t>
      </w:r>
      <w:r w:rsidR="001D7F46">
        <w:t>yes for weighted vote</w:t>
      </w:r>
      <w:r>
        <w:t>.</w:t>
      </w:r>
    </w:p>
    <w:p w14:paraId="32CDF3DC" w14:textId="4F7F447F" w:rsidR="00FF7413" w:rsidRDefault="003775A2" w:rsidP="00B7159A">
      <w:pPr>
        <w:pStyle w:val="ListParagraph"/>
        <w:spacing w:before="100" w:beforeAutospacing="1" w:after="100" w:afterAutospacing="1"/>
        <w:ind w:left="1080"/>
      </w:pPr>
      <w:r>
        <w:rPr>
          <w:noProof/>
        </w:rPr>
        <w:lastRenderedPageBreak/>
        <w:drawing>
          <wp:inline distT="0" distB="0" distL="0" distR="0" wp14:anchorId="0EFEB066" wp14:editId="54D8ACFB">
            <wp:extent cx="2931160" cy="1449753"/>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52645" cy="1460379"/>
                    </a:xfrm>
                    <a:prstGeom prst="rect">
                      <a:avLst/>
                    </a:prstGeom>
                  </pic:spPr>
                </pic:pic>
              </a:graphicData>
            </a:graphic>
          </wp:inline>
        </w:drawing>
      </w:r>
    </w:p>
    <w:p w14:paraId="703FC303" w14:textId="248B5217" w:rsidR="006753F6" w:rsidRDefault="003775A2" w:rsidP="006753F6">
      <w:pPr>
        <w:pStyle w:val="ListParagraph"/>
        <w:spacing w:before="100" w:beforeAutospacing="1" w:after="100" w:afterAutospacing="1"/>
        <w:ind w:left="1080"/>
        <w:rPr>
          <w:lang w:eastAsia="zh-CN"/>
        </w:rPr>
      </w:pPr>
      <w:r>
        <w:t xml:space="preserve">It gives </w:t>
      </w:r>
      <w:r>
        <w:rPr>
          <w:lang w:eastAsia="zh-CN"/>
        </w:rPr>
        <w:t>AUC at 96.</w:t>
      </w:r>
      <w:r w:rsidR="006753F6">
        <w:rPr>
          <w:lang w:eastAsia="zh-CN"/>
        </w:rPr>
        <w:t>2</w:t>
      </w:r>
      <w:r>
        <w:rPr>
          <w:lang w:eastAsia="zh-CN"/>
        </w:rPr>
        <w:t xml:space="preserve">%, Precision is at </w:t>
      </w:r>
      <w:r w:rsidR="006753F6">
        <w:rPr>
          <w:lang w:eastAsia="zh-CN"/>
        </w:rPr>
        <w:t>89</w:t>
      </w:r>
      <w:r>
        <w:rPr>
          <w:lang w:eastAsia="zh-CN"/>
        </w:rPr>
        <w:t>.8</w:t>
      </w:r>
      <w:r w:rsidR="006753F6">
        <w:rPr>
          <w:lang w:eastAsia="zh-CN"/>
        </w:rPr>
        <w:t>2</w:t>
      </w:r>
      <w:r>
        <w:rPr>
          <w:lang w:eastAsia="zh-CN"/>
        </w:rPr>
        <w:t>%, recall at 9</w:t>
      </w:r>
      <w:r w:rsidR="006753F6">
        <w:rPr>
          <w:lang w:eastAsia="zh-CN"/>
        </w:rPr>
        <w:t>4</w:t>
      </w:r>
      <w:r>
        <w:rPr>
          <w:lang w:eastAsia="zh-CN"/>
        </w:rPr>
        <w:t>.</w:t>
      </w:r>
      <w:r w:rsidR="006753F6">
        <w:rPr>
          <w:lang w:eastAsia="zh-CN"/>
        </w:rPr>
        <w:t>94</w:t>
      </w:r>
      <w:r>
        <w:rPr>
          <w:lang w:eastAsia="zh-CN"/>
        </w:rPr>
        <w:t>%, and f measure is at 9</w:t>
      </w:r>
      <w:r w:rsidR="006753F6">
        <w:rPr>
          <w:lang w:eastAsia="zh-CN"/>
        </w:rPr>
        <w:t>2</w:t>
      </w:r>
      <w:r>
        <w:rPr>
          <w:lang w:eastAsia="zh-CN"/>
        </w:rPr>
        <w:t>.</w:t>
      </w:r>
      <w:r w:rsidR="006753F6">
        <w:rPr>
          <w:lang w:eastAsia="zh-CN"/>
        </w:rPr>
        <w:t>31</w:t>
      </w:r>
      <w:r>
        <w:rPr>
          <w:lang w:eastAsia="zh-CN"/>
        </w:rPr>
        <w:t>%</w:t>
      </w:r>
    </w:p>
    <w:p w14:paraId="60739779" w14:textId="787C9975" w:rsidR="003775A2" w:rsidRDefault="00507A36" w:rsidP="00B7159A">
      <w:pPr>
        <w:pStyle w:val="ListParagraph"/>
        <w:spacing w:before="100" w:beforeAutospacing="1" w:after="100" w:afterAutospacing="1"/>
        <w:ind w:left="1080"/>
      </w:pPr>
      <w:r>
        <w:rPr>
          <w:noProof/>
        </w:rPr>
        <w:drawing>
          <wp:inline distT="0" distB="0" distL="0" distR="0" wp14:anchorId="3961017F" wp14:editId="538DB14B">
            <wp:extent cx="3992880" cy="593813"/>
            <wp:effectExtent l="0" t="0" r="762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036116" cy="600243"/>
                    </a:xfrm>
                    <a:prstGeom prst="rect">
                      <a:avLst/>
                    </a:prstGeom>
                  </pic:spPr>
                </pic:pic>
              </a:graphicData>
            </a:graphic>
          </wp:inline>
        </w:drawing>
      </w:r>
    </w:p>
    <w:p w14:paraId="5F18104B" w14:textId="2071F3F3" w:rsidR="006753F6" w:rsidRDefault="006753F6" w:rsidP="00B7159A">
      <w:pPr>
        <w:pStyle w:val="ListParagraph"/>
        <w:spacing w:before="100" w:beforeAutospacing="1" w:after="100" w:afterAutospacing="1"/>
        <w:ind w:left="1080"/>
      </w:pPr>
      <w:r>
        <w:rPr>
          <w:noProof/>
        </w:rPr>
        <w:drawing>
          <wp:inline distT="0" distB="0" distL="0" distR="0" wp14:anchorId="4B3E7D72" wp14:editId="375F54F5">
            <wp:extent cx="3947502" cy="27434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47502" cy="274344"/>
                    </a:xfrm>
                    <a:prstGeom prst="rect">
                      <a:avLst/>
                    </a:prstGeom>
                  </pic:spPr>
                </pic:pic>
              </a:graphicData>
            </a:graphic>
          </wp:inline>
        </w:drawing>
      </w:r>
    </w:p>
    <w:p w14:paraId="4EA87E87" w14:textId="7F2E9AA1" w:rsidR="006753F6" w:rsidRDefault="006753F6" w:rsidP="00B7159A">
      <w:pPr>
        <w:pStyle w:val="ListParagraph"/>
        <w:spacing w:before="100" w:beforeAutospacing="1" w:after="100" w:afterAutospacing="1"/>
        <w:ind w:left="1080"/>
      </w:pPr>
      <w:r>
        <w:rPr>
          <w:noProof/>
        </w:rPr>
        <w:drawing>
          <wp:inline distT="0" distB="0" distL="0" distR="0" wp14:anchorId="2B1EB00A" wp14:editId="5354407B">
            <wp:extent cx="3726503" cy="205758"/>
            <wp:effectExtent l="0" t="0" r="7620" b="38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726503" cy="205758"/>
                    </a:xfrm>
                    <a:prstGeom prst="rect">
                      <a:avLst/>
                    </a:prstGeom>
                  </pic:spPr>
                </pic:pic>
              </a:graphicData>
            </a:graphic>
          </wp:inline>
        </w:drawing>
      </w:r>
    </w:p>
    <w:p w14:paraId="39EF0534" w14:textId="0CBBC5D6" w:rsidR="006753F6" w:rsidRDefault="006753F6" w:rsidP="00B7159A">
      <w:pPr>
        <w:pStyle w:val="ListParagraph"/>
        <w:spacing w:before="100" w:beforeAutospacing="1" w:after="100" w:afterAutospacing="1"/>
        <w:ind w:left="1080"/>
      </w:pPr>
      <w:r>
        <w:rPr>
          <w:noProof/>
        </w:rPr>
        <w:drawing>
          <wp:inline distT="0" distB="0" distL="0" distR="0" wp14:anchorId="1AA1479C" wp14:editId="3844ED3C">
            <wp:extent cx="3962743" cy="220999"/>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62743" cy="220999"/>
                    </a:xfrm>
                    <a:prstGeom prst="rect">
                      <a:avLst/>
                    </a:prstGeom>
                  </pic:spPr>
                </pic:pic>
              </a:graphicData>
            </a:graphic>
          </wp:inline>
        </w:drawing>
      </w:r>
    </w:p>
    <w:p w14:paraId="54F68B46" w14:textId="2DC7FAEA" w:rsidR="00507A36" w:rsidRDefault="00507A36" w:rsidP="00B7159A">
      <w:pPr>
        <w:pStyle w:val="ListParagraph"/>
        <w:spacing w:before="100" w:beforeAutospacing="1" w:after="100" w:afterAutospacing="1"/>
        <w:ind w:left="1080"/>
      </w:pPr>
      <w:r>
        <w:rPr>
          <w:noProof/>
        </w:rPr>
        <w:drawing>
          <wp:inline distT="0" distB="0" distL="0" distR="0" wp14:anchorId="6BF1A7F1" wp14:editId="310BA003">
            <wp:extent cx="2753360" cy="1998539"/>
            <wp:effectExtent l="0" t="0" r="8890"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58636" cy="2002368"/>
                    </a:xfrm>
                    <a:prstGeom prst="rect">
                      <a:avLst/>
                    </a:prstGeom>
                  </pic:spPr>
                </pic:pic>
              </a:graphicData>
            </a:graphic>
          </wp:inline>
        </w:drawing>
      </w:r>
    </w:p>
    <w:p w14:paraId="4CAB8034" w14:textId="5A499974" w:rsidR="00507A36" w:rsidRDefault="00507A36" w:rsidP="00B7159A">
      <w:pPr>
        <w:pStyle w:val="ListParagraph"/>
        <w:spacing w:before="100" w:beforeAutospacing="1" w:after="100" w:afterAutospacing="1"/>
        <w:ind w:left="1080"/>
      </w:pPr>
    </w:p>
    <w:p w14:paraId="5490D579" w14:textId="535A7718" w:rsidR="00FC5500" w:rsidRDefault="00FC5500" w:rsidP="00B7159A">
      <w:pPr>
        <w:pStyle w:val="ListParagraph"/>
        <w:spacing w:before="100" w:beforeAutospacing="1" w:after="100" w:afterAutospacing="1"/>
        <w:ind w:left="1080"/>
      </w:pPr>
    </w:p>
    <w:p w14:paraId="5097C263" w14:textId="690934AB" w:rsidR="00FC5500" w:rsidRDefault="00FC5500" w:rsidP="00B7159A">
      <w:pPr>
        <w:pStyle w:val="ListParagraph"/>
        <w:spacing w:before="100" w:beforeAutospacing="1" w:after="100" w:afterAutospacing="1"/>
        <w:ind w:left="1080"/>
      </w:pPr>
    </w:p>
    <w:p w14:paraId="213662C2" w14:textId="3E776FC3" w:rsidR="00FC5500" w:rsidRDefault="00FC5500" w:rsidP="00B7159A">
      <w:pPr>
        <w:pStyle w:val="ListParagraph"/>
        <w:spacing w:before="100" w:beforeAutospacing="1" w:after="100" w:afterAutospacing="1"/>
        <w:ind w:left="1080"/>
      </w:pPr>
    </w:p>
    <w:p w14:paraId="07076A07" w14:textId="427B4E62" w:rsidR="00FC5500" w:rsidRDefault="00FC5500" w:rsidP="00B7159A">
      <w:pPr>
        <w:pStyle w:val="ListParagraph"/>
        <w:spacing w:before="100" w:beforeAutospacing="1" w:after="100" w:afterAutospacing="1"/>
        <w:ind w:left="1080"/>
      </w:pPr>
    </w:p>
    <w:p w14:paraId="0F7AD627" w14:textId="767653C2" w:rsidR="00FC5500" w:rsidRDefault="00FC5500" w:rsidP="00B7159A">
      <w:pPr>
        <w:pStyle w:val="ListParagraph"/>
        <w:spacing w:before="100" w:beforeAutospacing="1" w:after="100" w:afterAutospacing="1"/>
        <w:ind w:left="1080"/>
      </w:pPr>
    </w:p>
    <w:p w14:paraId="34781F28" w14:textId="7F5007BC" w:rsidR="00FC5500" w:rsidRDefault="00FC5500" w:rsidP="00B7159A">
      <w:pPr>
        <w:pStyle w:val="ListParagraph"/>
        <w:spacing w:before="100" w:beforeAutospacing="1" w:after="100" w:afterAutospacing="1"/>
        <w:ind w:left="1080"/>
      </w:pPr>
    </w:p>
    <w:p w14:paraId="3C45BF11" w14:textId="5ABFCE1C" w:rsidR="00FC5500" w:rsidRDefault="00FC5500" w:rsidP="00B7159A">
      <w:pPr>
        <w:pStyle w:val="ListParagraph"/>
        <w:spacing w:before="100" w:beforeAutospacing="1" w:after="100" w:afterAutospacing="1"/>
        <w:ind w:left="1080"/>
      </w:pPr>
    </w:p>
    <w:p w14:paraId="0B52E756" w14:textId="06817595" w:rsidR="00FC5500" w:rsidRDefault="00FC5500" w:rsidP="00B7159A">
      <w:pPr>
        <w:pStyle w:val="ListParagraph"/>
        <w:spacing w:before="100" w:beforeAutospacing="1" w:after="100" w:afterAutospacing="1"/>
        <w:ind w:left="1080"/>
      </w:pPr>
    </w:p>
    <w:p w14:paraId="2F889678" w14:textId="26013C0F" w:rsidR="00FC5500" w:rsidRDefault="00FC5500" w:rsidP="00B7159A">
      <w:pPr>
        <w:pStyle w:val="ListParagraph"/>
        <w:spacing w:before="100" w:beforeAutospacing="1" w:after="100" w:afterAutospacing="1"/>
        <w:ind w:left="1080"/>
      </w:pPr>
    </w:p>
    <w:p w14:paraId="1869C359" w14:textId="2C77F424" w:rsidR="00FC5500" w:rsidRDefault="00FC5500" w:rsidP="00B7159A">
      <w:pPr>
        <w:pStyle w:val="ListParagraph"/>
        <w:spacing w:before="100" w:beforeAutospacing="1" w:after="100" w:afterAutospacing="1"/>
        <w:ind w:left="1080"/>
      </w:pPr>
    </w:p>
    <w:p w14:paraId="10DDD582" w14:textId="29549A32" w:rsidR="00FC5500" w:rsidRDefault="00FC5500" w:rsidP="00B7159A">
      <w:pPr>
        <w:pStyle w:val="ListParagraph"/>
        <w:spacing w:before="100" w:beforeAutospacing="1" w:after="100" w:afterAutospacing="1"/>
        <w:ind w:left="1080"/>
      </w:pPr>
    </w:p>
    <w:p w14:paraId="2DAC2BF5" w14:textId="411F2DE5" w:rsidR="00FC5500" w:rsidRDefault="00FC5500" w:rsidP="00B7159A">
      <w:pPr>
        <w:pStyle w:val="ListParagraph"/>
        <w:spacing w:before="100" w:beforeAutospacing="1" w:after="100" w:afterAutospacing="1"/>
        <w:ind w:left="1080"/>
      </w:pPr>
    </w:p>
    <w:p w14:paraId="64308680" w14:textId="34A4D450" w:rsidR="00FC5500" w:rsidRDefault="00FC5500" w:rsidP="00B7159A">
      <w:pPr>
        <w:pStyle w:val="ListParagraph"/>
        <w:spacing w:before="100" w:beforeAutospacing="1" w:after="100" w:afterAutospacing="1"/>
        <w:ind w:left="1080"/>
      </w:pPr>
    </w:p>
    <w:p w14:paraId="3271C58C" w14:textId="51B46672" w:rsidR="00FC5500" w:rsidRDefault="00FC5500" w:rsidP="00B7159A">
      <w:pPr>
        <w:pStyle w:val="ListParagraph"/>
        <w:spacing w:before="100" w:beforeAutospacing="1" w:after="100" w:afterAutospacing="1"/>
        <w:ind w:left="1080"/>
      </w:pPr>
    </w:p>
    <w:p w14:paraId="10CB1469" w14:textId="59DAB052" w:rsidR="00FC5500" w:rsidRDefault="00FC5500" w:rsidP="00B7159A">
      <w:pPr>
        <w:pStyle w:val="ListParagraph"/>
        <w:spacing w:before="100" w:beforeAutospacing="1" w:after="100" w:afterAutospacing="1"/>
        <w:ind w:left="1080"/>
      </w:pPr>
    </w:p>
    <w:p w14:paraId="35AB3220" w14:textId="77777777" w:rsidR="00FC5500" w:rsidRDefault="00FC5500" w:rsidP="00B7159A">
      <w:pPr>
        <w:pStyle w:val="ListParagraph"/>
        <w:spacing w:before="100" w:beforeAutospacing="1" w:after="100" w:afterAutospacing="1"/>
        <w:ind w:left="1080"/>
      </w:pPr>
    </w:p>
    <w:p w14:paraId="597F6163" w14:textId="5CCE0EC2" w:rsidR="00B7159A" w:rsidRDefault="00B7159A" w:rsidP="0035365F">
      <w:pPr>
        <w:pStyle w:val="ListParagraph"/>
        <w:numPr>
          <w:ilvl w:val="0"/>
          <w:numId w:val="41"/>
        </w:numPr>
        <w:spacing w:before="100" w:beforeAutospacing="1" w:after="100" w:afterAutospacing="1"/>
      </w:pPr>
      <w:r>
        <w:lastRenderedPageBreak/>
        <w:t>Naïve Bayes</w:t>
      </w:r>
    </w:p>
    <w:p w14:paraId="68190157" w14:textId="6939903C" w:rsidR="00821BDB" w:rsidRDefault="00CB33B4" w:rsidP="00821BDB">
      <w:pPr>
        <w:pStyle w:val="ListParagraph"/>
        <w:spacing w:before="100" w:beforeAutospacing="1" w:after="100" w:afterAutospacing="1"/>
        <w:ind w:left="1080"/>
      </w:pPr>
      <w:r>
        <w:t>Here, we c</w:t>
      </w:r>
      <w:r w:rsidR="00C241D0">
        <w:t xml:space="preserve">hanging </w:t>
      </w:r>
      <w:r w:rsidR="0053164F">
        <w:t xml:space="preserve">modeling technique </w:t>
      </w:r>
      <w:r w:rsidR="00C241D0">
        <w:t>to Naïve Bayes</w:t>
      </w:r>
      <w:r w:rsidR="0053164F">
        <w:t xml:space="preserve"> with backward elimination.</w:t>
      </w:r>
    </w:p>
    <w:p w14:paraId="16087465" w14:textId="1159E54D" w:rsidR="0053164F" w:rsidRDefault="0053164F" w:rsidP="00821BDB">
      <w:pPr>
        <w:pStyle w:val="ListParagraph"/>
        <w:spacing w:before="100" w:beforeAutospacing="1" w:after="100" w:afterAutospacing="1"/>
        <w:ind w:left="1080"/>
      </w:pPr>
      <w:r>
        <w:rPr>
          <w:noProof/>
        </w:rPr>
        <w:drawing>
          <wp:inline distT="0" distB="0" distL="0" distR="0" wp14:anchorId="018A25E8" wp14:editId="07EFC14C">
            <wp:extent cx="2661920" cy="568786"/>
            <wp:effectExtent l="0" t="0" r="508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94683" cy="575787"/>
                    </a:xfrm>
                    <a:prstGeom prst="rect">
                      <a:avLst/>
                    </a:prstGeom>
                  </pic:spPr>
                </pic:pic>
              </a:graphicData>
            </a:graphic>
          </wp:inline>
        </w:drawing>
      </w:r>
      <w:r>
        <w:rPr>
          <w:noProof/>
        </w:rPr>
        <w:drawing>
          <wp:inline distT="0" distB="0" distL="0" distR="0" wp14:anchorId="2B02D6BE" wp14:editId="3A5CFD38">
            <wp:extent cx="2555240" cy="1096351"/>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586928" cy="1109947"/>
                    </a:xfrm>
                    <a:prstGeom prst="rect">
                      <a:avLst/>
                    </a:prstGeom>
                  </pic:spPr>
                </pic:pic>
              </a:graphicData>
            </a:graphic>
          </wp:inline>
        </w:drawing>
      </w:r>
    </w:p>
    <w:p w14:paraId="3522E542" w14:textId="1C250A16" w:rsidR="0053164F" w:rsidRDefault="0053164F" w:rsidP="0053164F">
      <w:pPr>
        <w:pStyle w:val="ListParagraph"/>
        <w:spacing w:before="100" w:beforeAutospacing="1" w:after="100" w:afterAutospacing="1"/>
        <w:ind w:left="1080"/>
      </w:pPr>
      <w:r>
        <w:t xml:space="preserve">The first model optimizing accuracy reported </w:t>
      </w:r>
      <w:r>
        <w:t>an</w:t>
      </w:r>
      <w:r>
        <w:t xml:space="preserve"> </w:t>
      </w:r>
      <w:r>
        <w:t>82.8</w:t>
      </w:r>
      <w:r>
        <w:t>% accuracy</w:t>
      </w:r>
      <w:r w:rsidR="004969B9">
        <w:t xml:space="preserve">. </w:t>
      </w:r>
      <w:r w:rsidR="004969B9">
        <w:t xml:space="preserve">For the second model, we are optimizing average misclassification cost </w:t>
      </w:r>
      <w:r w:rsidR="004969B9">
        <w:t>and reported the</w:t>
      </w:r>
      <w:r w:rsidR="004969B9">
        <w:t xml:space="preserve"> lowest cost of </w:t>
      </w:r>
      <w:r w:rsidR="004969B9">
        <w:t>1.56</w:t>
      </w:r>
      <w:r w:rsidR="006F6ACA">
        <w:t>2</w:t>
      </w:r>
      <w:r w:rsidR="004969B9">
        <w:t>.</w:t>
      </w:r>
      <w:r w:rsidR="008B1059">
        <w:t xml:space="preserve"> Naïve Bayes doesn’t seems to be performing so well on this problem.</w:t>
      </w:r>
    </w:p>
    <w:p w14:paraId="766D3EA4" w14:textId="185B36CA" w:rsidR="0053164F" w:rsidRDefault="00C241D0" w:rsidP="004969B9">
      <w:pPr>
        <w:pStyle w:val="ListParagraph"/>
        <w:spacing w:before="100" w:beforeAutospacing="1" w:after="100" w:afterAutospacing="1"/>
        <w:ind w:left="1080"/>
      </w:pPr>
      <w:r>
        <w:rPr>
          <w:noProof/>
        </w:rPr>
        <w:drawing>
          <wp:inline distT="0" distB="0" distL="0" distR="0" wp14:anchorId="030B8F92" wp14:editId="61BB65DD">
            <wp:extent cx="2743200" cy="57924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76466" cy="607382"/>
                    </a:xfrm>
                    <a:prstGeom prst="rect">
                      <a:avLst/>
                    </a:prstGeom>
                  </pic:spPr>
                </pic:pic>
              </a:graphicData>
            </a:graphic>
          </wp:inline>
        </w:drawing>
      </w:r>
      <w:r w:rsidR="00585CE1">
        <w:rPr>
          <w:noProof/>
        </w:rPr>
        <w:drawing>
          <wp:inline distT="0" distB="0" distL="0" distR="0" wp14:anchorId="699825B0" wp14:editId="106880B4">
            <wp:extent cx="1965960" cy="5734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97170" cy="582508"/>
                    </a:xfrm>
                    <a:prstGeom prst="rect">
                      <a:avLst/>
                    </a:prstGeom>
                  </pic:spPr>
                </pic:pic>
              </a:graphicData>
            </a:graphic>
          </wp:inline>
        </w:drawing>
      </w:r>
    </w:p>
    <w:p w14:paraId="7DCDED71" w14:textId="68E19CD3" w:rsidR="00D25F29" w:rsidRDefault="00D25F29" w:rsidP="00D25F29">
      <w:pPr>
        <w:pStyle w:val="ListParagraph"/>
        <w:spacing w:before="100" w:beforeAutospacing="1" w:after="100" w:afterAutospacing="1"/>
        <w:ind w:left="1080"/>
        <w:rPr>
          <w:lang w:eastAsia="zh-CN"/>
        </w:rPr>
      </w:pPr>
      <w:r>
        <w:t xml:space="preserve">It gives </w:t>
      </w:r>
      <w:r>
        <w:rPr>
          <w:lang w:eastAsia="zh-CN"/>
        </w:rPr>
        <w:t>AUC at 9</w:t>
      </w:r>
      <w:r w:rsidR="00315BCB">
        <w:rPr>
          <w:lang w:eastAsia="zh-CN"/>
        </w:rPr>
        <w:t>3.3</w:t>
      </w:r>
      <w:r>
        <w:rPr>
          <w:lang w:eastAsia="zh-CN"/>
        </w:rPr>
        <w:t>%, Precision is at 95.</w:t>
      </w:r>
      <w:r w:rsidR="00315BCB">
        <w:rPr>
          <w:lang w:eastAsia="zh-CN"/>
        </w:rPr>
        <w:t>78</w:t>
      </w:r>
      <w:r>
        <w:rPr>
          <w:lang w:eastAsia="zh-CN"/>
        </w:rPr>
        <w:t xml:space="preserve">%, recall at </w:t>
      </w:r>
      <w:r w:rsidR="00315BCB">
        <w:rPr>
          <w:lang w:eastAsia="zh-CN"/>
        </w:rPr>
        <w:t>74.89</w:t>
      </w:r>
      <w:r>
        <w:rPr>
          <w:lang w:eastAsia="zh-CN"/>
        </w:rPr>
        <w:t xml:space="preserve">%, and f measure is at </w:t>
      </w:r>
      <w:r w:rsidR="00315BCB">
        <w:rPr>
          <w:lang w:eastAsia="zh-CN"/>
        </w:rPr>
        <w:t>84.25</w:t>
      </w:r>
      <w:r>
        <w:rPr>
          <w:lang w:eastAsia="zh-CN"/>
        </w:rPr>
        <w:t>%</w:t>
      </w:r>
    </w:p>
    <w:p w14:paraId="6048F7BE" w14:textId="601B004F" w:rsidR="00D25F29" w:rsidRDefault="00D25F29" w:rsidP="004969B9">
      <w:pPr>
        <w:pStyle w:val="ListParagraph"/>
        <w:spacing w:before="100" w:beforeAutospacing="1" w:after="100" w:afterAutospacing="1"/>
        <w:ind w:left="1080"/>
      </w:pPr>
    </w:p>
    <w:p w14:paraId="7E51B221" w14:textId="67451524" w:rsidR="00C6316B" w:rsidRDefault="00C6316B" w:rsidP="004969B9">
      <w:pPr>
        <w:pStyle w:val="ListParagraph"/>
        <w:spacing w:before="100" w:beforeAutospacing="1" w:after="100" w:afterAutospacing="1"/>
        <w:ind w:left="1080"/>
      </w:pPr>
      <w:r>
        <w:rPr>
          <w:noProof/>
        </w:rPr>
        <w:drawing>
          <wp:inline distT="0" distB="0" distL="0" distR="0" wp14:anchorId="7CA1B4FD" wp14:editId="51EB8C75">
            <wp:extent cx="4561840" cy="683301"/>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49216" cy="696389"/>
                    </a:xfrm>
                    <a:prstGeom prst="rect">
                      <a:avLst/>
                    </a:prstGeom>
                  </pic:spPr>
                </pic:pic>
              </a:graphicData>
            </a:graphic>
          </wp:inline>
        </w:drawing>
      </w:r>
    </w:p>
    <w:p w14:paraId="610591DF" w14:textId="4B84CE84" w:rsidR="00D25F29" w:rsidRDefault="00D25F29" w:rsidP="004969B9">
      <w:pPr>
        <w:pStyle w:val="ListParagraph"/>
        <w:spacing w:before="100" w:beforeAutospacing="1" w:after="100" w:afterAutospacing="1"/>
        <w:ind w:left="1080"/>
      </w:pPr>
      <w:r>
        <w:rPr>
          <w:noProof/>
        </w:rPr>
        <w:drawing>
          <wp:inline distT="0" distB="0" distL="0" distR="0" wp14:anchorId="40F37C4A" wp14:editId="7323E471">
            <wp:extent cx="3647440" cy="241270"/>
            <wp:effectExtent l="0" t="0" r="0" b="698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18732" cy="245986"/>
                    </a:xfrm>
                    <a:prstGeom prst="rect">
                      <a:avLst/>
                    </a:prstGeom>
                  </pic:spPr>
                </pic:pic>
              </a:graphicData>
            </a:graphic>
          </wp:inline>
        </w:drawing>
      </w:r>
    </w:p>
    <w:p w14:paraId="07180708" w14:textId="3AC1535D" w:rsidR="00EB3AFB" w:rsidRDefault="00EB3AFB" w:rsidP="004969B9">
      <w:pPr>
        <w:pStyle w:val="ListParagraph"/>
        <w:spacing w:before="100" w:beforeAutospacing="1" w:after="100" w:afterAutospacing="1"/>
        <w:ind w:left="1080"/>
      </w:pPr>
      <w:r>
        <w:rPr>
          <w:noProof/>
        </w:rPr>
        <w:drawing>
          <wp:inline distT="0" distB="0" distL="0" distR="0" wp14:anchorId="0FE45EA4" wp14:editId="39A4184D">
            <wp:extent cx="3561080" cy="243304"/>
            <wp:effectExtent l="0" t="0" r="1270" b="444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10820" cy="246702"/>
                    </a:xfrm>
                    <a:prstGeom prst="rect">
                      <a:avLst/>
                    </a:prstGeom>
                  </pic:spPr>
                </pic:pic>
              </a:graphicData>
            </a:graphic>
          </wp:inline>
        </w:drawing>
      </w:r>
    </w:p>
    <w:p w14:paraId="25A7E4F0" w14:textId="4F1736BE" w:rsidR="00EB3AFB" w:rsidRDefault="00EB3AFB" w:rsidP="004969B9">
      <w:pPr>
        <w:pStyle w:val="ListParagraph"/>
        <w:spacing w:before="100" w:beforeAutospacing="1" w:after="100" w:afterAutospacing="1"/>
        <w:ind w:left="1080"/>
      </w:pPr>
      <w:r>
        <w:rPr>
          <w:noProof/>
        </w:rPr>
        <w:drawing>
          <wp:inline distT="0" distB="0" distL="0" distR="0" wp14:anchorId="489BFA4E" wp14:editId="7264F2FF">
            <wp:extent cx="3591560" cy="243038"/>
            <wp:effectExtent l="0" t="0" r="0" b="508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77644" cy="248863"/>
                    </a:xfrm>
                    <a:prstGeom prst="rect">
                      <a:avLst/>
                    </a:prstGeom>
                  </pic:spPr>
                </pic:pic>
              </a:graphicData>
            </a:graphic>
          </wp:inline>
        </w:drawing>
      </w:r>
    </w:p>
    <w:p w14:paraId="29F17470" w14:textId="48D97F75" w:rsidR="00EB3AFB" w:rsidRDefault="00EB3AFB" w:rsidP="004969B9">
      <w:pPr>
        <w:pStyle w:val="ListParagraph"/>
        <w:spacing w:before="100" w:beforeAutospacing="1" w:after="100" w:afterAutospacing="1"/>
        <w:ind w:left="1080"/>
      </w:pPr>
      <w:r>
        <w:rPr>
          <w:noProof/>
        </w:rPr>
        <w:drawing>
          <wp:inline distT="0" distB="0" distL="0" distR="0" wp14:anchorId="5AFB930E" wp14:editId="3454A0E9">
            <wp:extent cx="2931160" cy="2152962"/>
            <wp:effectExtent l="0" t="0" r="254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940667" cy="2159945"/>
                    </a:xfrm>
                    <a:prstGeom prst="rect">
                      <a:avLst/>
                    </a:prstGeom>
                  </pic:spPr>
                </pic:pic>
              </a:graphicData>
            </a:graphic>
          </wp:inline>
        </w:drawing>
      </w:r>
    </w:p>
    <w:p w14:paraId="18742B4E" w14:textId="03AEC487" w:rsidR="008B1059" w:rsidRDefault="008B1059" w:rsidP="004969B9">
      <w:pPr>
        <w:pStyle w:val="ListParagraph"/>
        <w:spacing w:before="100" w:beforeAutospacing="1" w:after="100" w:afterAutospacing="1"/>
        <w:ind w:left="1080"/>
      </w:pPr>
    </w:p>
    <w:p w14:paraId="62B62CC8" w14:textId="01E0E846" w:rsidR="00FC5500" w:rsidRDefault="00FC5500" w:rsidP="004969B9">
      <w:pPr>
        <w:pStyle w:val="ListParagraph"/>
        <w:spacing w:before="100" w:beforeAutospacing="1" w:after="100" w:afterAutospacing="1"/>
        <w:ind w:left="1080"/>
      </w:pPr>
    </w:p>
    <w:p w14:paraId="2C3B8352" w14:textId="0229BBFC" w:rsidR="00FC5500" w:rsidRDefault="00FC5500" w:rsidP="004969B9">
      <w:pPr>
        <w:pStyle w:val="ListParagraph"/>
        <w:spacing w:before="100" w:beforeAutospacing="1" w:after="100" w:afterAutospacing="1"/>
        <w:ind w:left="1080"/>
      </w:pPr>
    </w:p>
    <w:p w14:paraId="161D58D7" w14:textId="7EE5DC9D" w:rsidR="00FC5500" w:rsidRDefault="00FC5500" w:rsidP="004969B9">
      <w:pPr>
        <w:pStyle w:val="ListParagraph"/>
        <w:spacing w:before="100" w:beforeAutospacing="1" w:after="100" w:afterAutospacing="1"/>
        <w:ind w:left="1080"/>
      </w:pPr>
    </w:p>
    <w:p w14:paraId="534D5FD5" w14:textId="5A623E53" w:rsidR="00FC5500" w:rsidRDefault="00FC5500" w:rsidP="004969B9">
      <w:pPr>
        <w:pStyle w:val="ListParagraph"/>
        <w:spacing w:before="100" w:beforeAutospacing="1" w:after="100" w:afterAutospacing="1"/>
        <w:ind w:left="1080"/>
      </w:pPr>
    </w:p>
    <w:p w14:paraId="05FDEF17" w14:textId="79C9FF46" w:rsidR="00FC5500" w:rsidRDefault="00FC5500" w:rsidP="004969B9">
      <w:pPr>
        <w:pStyle w:val="ListParagraph"/>
        <w:spacing w:before="100" w:beforeAutospacing="1" w:after="100" w:afterAutospacing="1"/>
        <w:ind w:left="1080"/>
      </w:pPr>
    </w:p>
    <w:p w14:paraId="555309EE" w14:textId="6DB0BFB5" w:rsidR="00FC5500" w:rsidRDefault="00FC5500" w:rsidP="004969B9">
      <w:pPr>
        <w:pStyle w:val="ListParagraph"/>
        <w:spacing w:before="100" w:beforeAutospacing="1" w:after="100" w:afterAutospacing="1"/>
        <w:ind w:left="1080"/>
      </w:pPr>
    </w:p>
    <w:p w14:paraId="30B77133" w14:textId="77777777" w:rsidR="00FC5500" w:rsidRDefault="00FC5500" w:rsidP="004969B9">
      <w:pPr>
        <w:pStyle w:val="ListParagraph"/>
        <w:spacing w:before="100" w:beforeAutospacing="1" w:after="100" w:afterAutospacing="1"/>
        <w:ind w:left="1080"/>
      </w:pPr>
    </w:p>
    <w:p w14:paraId="1163D651" w14:textId="7440FAA8" w:rsidR="00B50030" w:rsidRDefault="00B50030" w:rsidP="0035365F">
      <w:pPr>
        <w:pStyle w:val="ListParagraph"/>
        <w:numPr>
          <w:ilvl w:val="0"/>
          <w:numId w:val="41"/>
        </w:numPr>
        <w:spacing w:before="100" w:beforeAutospacing="1" w:after="100" w:afterAutospacing="1"/>
      </w:pPr>
      <w:r>
        <w:t>Random Forest</w:t>
      </w:r>
    </w:p>
    <w:p w14:paraId="666107C0" w14:textId="3628FFDA" w:rsidR="00CB33B4" w:rsidRDefault="00CB33B4" w:rsidP="00CB33B4">
      <w:pPr>
        <w:pStyle w:val="ListParagraph"/>
        <w:spacing w:before="100" w:beforeAutospacing="1" w:after="100" w:afterAutospacing="1"/>
        <w:ind w:left="1080"/>
      </w:pPr>
      <w:r>
        <w:t xml:space="preserve">Here, we change the model inside the grid search to </w:t>
      </w:r>
      <w:r>
        <w:t>RandomForest</w:t>
      </w:r>
      <w:r>
        <w:t xml:space="preserve">, and </w:t>
      </w:r>
      <w:r>
        <w:t>f</w:t>
      </w:r>
      <w:r>
        <w:t xml:space="preserve">or parameters, we used </w:t>
      </w:r>
      <w:r w:rsidR="00780585">
        <w:t>max depth</w:t>
      </w:r>
      <w:r>
        <w:t xml:space="preserve"> from </w:t>
      </w:r>
      <w:r w:rsidR="00780585">
        <w:t>25</w:t>
      </w:r>
      <w:r>
        <w:t xml:space="preserve"> to </w:t>
      </w:r>
      <w:r w:rsidR="00780585">
        <w:t>50</w:t>
      </w:r>
      <w:r>
        <w:t xml:space="preserve">, and </w:t>
      </w:r>
      <w:r w:rsidR="00780585">
        <w:t>number of trees</w:t>
      </w:r>
      <w:r>
        <w:t xml:space="preserve"> </w:t>
      </w:r>
      <w:r w:rsidR="00780585">
        <w:t>from 500 t</w:t>
      </w:r>
      <w:r w:rsidR="00D03305">
        <w:t>o</w:t>
      </w:r>
      <w:r w:rsidR="00780585">
        <w:t xml:space="preserve"> 1000. </w:t>
      </w:r>
      <w:r w:rsidR="003B0F1B">
        <w:t>According to knowledge from previous, we use information gain for each tree.</w:t>
      </w:r>
    </w:p>
    <w:p w14:paraId="7BDCF2F1" w14:textId="77777777" w:rsidR="00CB33B4" w:rsidRDefault="00CB33B4" w:rsidP="00CB33B4">
      <w:pPr>
        <w:pStyle w:val="ListParagraph"/>
        <w:spacing w:before="100" w:beforeAutospacing="1" w:after="100" w:afterAutospacing="1"/>
        <w:ind w:left="1080"/>
      </w:pPr>
    </w:p>
    <w:p w14:paraId="2229A3A3" w14:textId="4F014B47" w:rsidR="008B1059" w:rsidRDefault="00F97F8C" w:rsidP="008B1059">
      <w:pPr>
        <w:pStyle w:val="ListParagraph"/>
        <w:spacing w:before="100" w:beforeAutospacing="1" w:after="100" w:afterAutospacing="1"/>
        <w:ind w:left="1080"/>
      </w:pPr>
      <w:r>
        <w:rPr>
          <w:noProof/>
        </w:rPr>
        <w:drawing>
          <wp:inline distT="0" distB="0" distL="0" distR="0" wp14:anchorId="3052553E" wp14:editId="71B026F6">
            <wp:extent cx="3057205" cy="13411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72244" cy="1347717"/>
                    </a:xfrm>
                    <a:prstGeom prst="rect">
                      <a:avLst/>
                    </a:prstGeom>
                  </pic:spPr>
                </pic:pic>
              </a:graphicData>
            </a:graphic>
          </wp:inline>
        </w:drawing>
      </w:r>
      <w:r w:rsidR="00BF2E8C" w:rsidRPr="00BF2E8C">
        <w:rPr>
          <w:noProof/>
        </w:rPr>
        <w:t xml:space="preserve"> </w:t>
      </w:r>
      <w:r w:rsidR="00BF2E8C">
        <w:rPr>
          <w:noProof/>
        </w:rPr>
        <w:drawing>
          <wp:inline distT="0" distB="0" distL="0" distR="0" wp14:anchorId="3623005F" wp14:editId="3892C246">
            <wp:extent cx="1305560" cy="1775318"/>
            <wp:effectExtent l="0" t="0" r="889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318100" cy="1792370"/>
                    </a:xfrm>
                    <a:prstGeom prst="rect">
                      <a:avLst/>
                    </a:prstGeom>
                  </pic:spPr>
                </pic:pic>
              </a:graphicData>
            </a:graphic>
          </wp:inline>
        </w:drawing>
      </w:r>
    </w:p>
    <w:p w14:paraId="55939EC6" w14:textId="45968FEF" w:rsidR="00A83AE3" w:rsidRDefault="00A83AE3" w:rsidP="008B1059">
      <w:pPr>
        <w:pStyle w:val="ListParagraph"/>
        <w:spacing w:before="100" w:beforeAutospacing="1" w:after="100" w:afterAutospacing="1"/>
        <w:ind w:left="1080"/>
        <w:rPr>
          <w:noProof/>
        </w:rPr>
      </w:pPr>
      <w:r>
        <w:rPr>
          <w:noProof/>
        </w:rPr>
        <w:drawing>
          <wp:inline distT="0" distB="0" distL="0" distR="0" wp14:anchorId="5C5E833A" wp14:editId="3B575922">
            <wp:extent cx="2582120" cy="833120"/>
            <wp:effectExtent l="0" t="0" r="889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24458" cy="846780"/>
                    </a:xfrm>
                    <a:prstGeom prst="rect">
                      <a:avLst/>
                    </a:prstGeom>
                  </pic:spPr>
                </pic:pic>
              </a:graphicData>
            </a:graphic>
          </wp:inline>
        </w:drawing>
      </w:r>
      <w:r w:rsidR="00AC5E60">
        <w:rPr>
          <w:noProof/>
        </w:rPr>
        <w:drawing>
          <wp:inline distT="0" distB="0" distL="0" distR="0" wp14:anchorId="10F687D0" wp14:editId="44D2EB9D">
            <wp:extent cx="2661920" cy="835263"/>
            <wp:effectExtent l="0" t="0" r="508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723627" cy="854626"/>
                    </a:xfrm>
                    <a:prstGeom prst="rect">
                      <a:avLst/>
                    </a:prstGeom>
                  </pic:spPr>
                </pic:pic>
              </a:graphicData>
            </a:graphic>
          </wp:inline>
        </w:drawing>
      </w:r>
    </w:p>
    <w:p w14:paraId="3C1CADB3" w14:textId="75E4F6DD" w:rsidR="00894900" w:rsidRDefault="009E4F23" w:rsidP="008B1059">
      <w:pPr>
        <w:pStyle w:val="ListParagraph"/>
        <w:spacing w:before="100" w:beforeAutospacing="1" w:after="100" w:afterAutospacing="1"/>
        <w:ind w:left="1080"/>
        <w:rPr>
          <w:noProof/>
        </w:rPr>
      </w:pPr>
      <w:r>
        <w:rPr>
          <w:noProof/>
        </w:rPr>
        <w:t>The random forest model report a best accuracy at 95.5% with</w:t>
      </w:r>
      <w:r w:rsidR="00F10980">
        <w:rPr>
          <w:noProof/>
        </w:rPr>
        <w:t xml:space="preserve"> multiply attribute combinition.</w:t>
      </w:r>
    </w:p>
    <w:p w14:paraId="750FB339" w14:textId="1BCDB1B8" w:rsidR="0095560F" w:rsidRDefault="0095560F" w:rsidP="008B1059">
      <w:pPr>
        <w:pStyle w:val="ListParagraph"/>
        <w:spacing w:before="100" w:beforeAutospacing="1" w:after="100" w:afterAutospacing="1"/>
        <w:ind w:left="1080"/>
      </w:pPr>
      <w:r>
        <w:rPr>
          <w:noProof/>
        </w:rPr>
        <w:drawing>
          <wp:inline distT="0" distB="0" distL="0" distR="0" wp14:anchorId="48BF5C37" wp14:editId="306CA3D2">
            <wp:extent cx="3048000" cy="1801880"/>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067322" cy="1813302"/>
                    </a:xfrm>
                    <a:prstGeom prst="rect">
                      <a:avLst/>
                    </a:prstGeom>
                  </pic:spPr>
                </pic:pic>
              </a:graphicData>
            </a:graphic>
          </wp:inline>
        </w:drawing>
      </w:r>
    </w:p>
    <w:p w14:paraId="3D27AEBE" w14:textId="78FF4A39" w:rsidR="00284D9C" w:rsidRDefault="00284D9C" w:rsidP="008B1059">
      <w:pPr>
        <w:pStyle w:val="ListParagraph"/>
        <w:spacing w:before="100" w:beforeAutospacing="1" w:after="100" w:afterAutospacing="1"/>
        <w:ind w:left="1080"/>
      </w:pPr>
      <w:r>
        <w:t xml:space="preserve">Based on that result, we tried to </w:t>
      </w:r>
      <w:r w:rsidR="009A65AF">
        <w:t>min</w:t>
      </w:r>
      <w:r>
        <w:t xml:space="preserve"> </w:t>
      </w:r>
      <w:r>
        <w:t>average misclassification cost</w:t>
      </w:r>
      <w:r>
        <w:t xml:space="preserve"> and reported a lowest cost at 40 depth</w:t>
      </w:r>
      <w:r w:rsidR="00850EC5">
        <w:t xml:space="preserve"> with 900 trees.</w:t>
      </w:r>
    </w:p>
    <w:p w14:paraId="57A5C41A" w14:textId="2AFCCD18" w:rsidR="00284D9C" w:rsidRDefault="00284D9C" w:rsidP="008B1059">
      <w:pPr>
        <w:pStyle w:val="ListParagraph"/>
        <w:spacing w:before="100" w:beforeAutospacing="1" w:after="100" w:afterAutospacing="1"/>
        <w:ind w:left="1080"/>
      </w:pPr>
      <w:r>
        <w:rPr>
          <w:noProof/>
        </w:rPr>
        <w:drawing>
          <wp:inline distT="0" distB="0" distL="0" distR="0" wp14:anchorId="7117A0DE" wp14:editId="47FE511F">
            <wp:extent cx="3032760" cy="12195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67923" cy="1233720"/>
                    </a:xfrm>
                    <a:prstGeom prst="rect">
                      <a:avLst/>
                    </a:prstGeom>
                  </pic:spPr>
                </pic:pic>
              </a:graphicData>
            </a:graphic>
          </wp:inline>
        </w:drawing>
      </w:r>
    </w:p>
    <w:p w14:paraId="36590E63" w14:textId="77777777" w:rsidR="00946C5D" w:rsidRDefault="00946C5D" w:rsidP="008B1059">
      <w:pPr>
        <w:pStyle w:val="ListParagraph"/>
        <w:spacing w:before="100" w:beforeAutospacing="1" w:after="100" w:afterAutospacing="1"/>
        <w:ind w:left="1080"/>
      </w:pPr>
    </w:p>
    <w:p w14:paraId="6B489A98" w14:textId="77777777" w:rsidR="00946C5D" w:rsidRDefault="00946C5D" w:rsidP="008B1059">
      <w:pPr>
        <w:pStyle w:val="ListParagraph"/>
        <w:spacing w:before="100" w:beforeAutospacing="1" w:after="100" w:afterAutospacing="1"/>
        <w:ind w:left="1080"/>
      </w:pPr>
    </w:p>
    <w:p w14:paraId="015C415E" w14:textId="77777777" w:rsidR="00946C5D" w:rsidRDefault="00946C5D" w:rsidP="008B1059">
      <w:pPr>
        <w:pStyle w:val="ListParagraph"/>
        <w:spacing w:before="100" w:beforeAutospacing="1" w:after="100" w:afterAutospacing="1"/>
        <w:ind w:left="1080"/>
      </w:pPr>
    </w:p>
    <w:p w14:paraId="3DA8AFF0" w14:textId="797AC803" w:rsidR="00B0672A" w:rsidRDefault="00946C5D" w:rsidP="00B0672A">
      <w:pPr>
        <w:pStyle w:val="ListParagraph"/>
        <w:spacing w:before="100" w:beforeAutospacing="1" w:after="100" w:afterAutospacing="1"/>
        <w:ind w:left="1080"/>
        <w:rPr>
          <w:lang w:eastAsia="zh-CN"/>
        </w:rPr>
      </w:pPr>
      <w:r>
        <w:t>Here, w</w:t>
      </w:r>
      <w:r w:rsidR="006A2084">
        <w:t xml:space="preserve">e further explore with other </w:t>
      </w:r>
      <w:r w:rsidR="00712E23">
        <w:t>parameters</w:t>
      </w:r>
      <w:r>
        <w:t>, such as pruning and prepruning</w:t>
      </w:r>
      <w:r w:rsidR="00712E23">
        <w:t>.</w:t>
      </w:r>
      <w:r w:rsidR="003C1670">
        <w:t xml:space="preserve"> </w:t>
      </w:r>
      <w:r w:rsidR="00D7792B">
        <w:t xml:space="preserve">After pruning, </w:t>
      </w:r>
      <w:r w:rsidR="00150884">
        <w:t>The best score we achieved is still at 95.5%</w:t>
      </w:r>
      <w:r w:rsidR="00D7792B">
        <w:t>.</w:t>
      </w:r>
      <w:r w:rsidR="00271A58">
        <w:t xml:space="preserve"> We further report the </w:t>
      </w:r>
      <w:r w:rsidR="00271A58">
        <w:lastRenderedPageBreak/>
        <w:t>other scoring</w:t>
      </w:r>
      <w:r w:rsidR="00B0672A">
        <w:rPr>
          <w:rFonts w:hint="eastAsia"/>
          <w:lang w:eastAsia="zh-CN"/>
        </w:rPr>
        <w:t>,</w:t>
      </w:r>
      <w:r w:rsidR="00B0672A">
        <w:rPr>
          <w:lang w:eastAsia="zh-CN"/>
        </w:rPr>
        <w:t xml:space="preserve"> </w:t>
      </w:r>
      <w:r w:rsidR="00EF2871">
        <w:rPr>
          <w:lang w:eastAsia="zh-CN"/>
        </w:rPr>
        <w:t>where AUC is at 98.8%, Precision is at 95.2%, recall at 97.31%, and f</w:t>
      </w:r>
      <w:r w:rsidR="005235D3">
        <w:rPr>
          <w:lang w:eastAsia="zh-CN"/>
        </w:rPr>
        <w:t xml:space="preserve"> measure is at 96.42%</w:t>
      </w:r>
    </w:p>
    <w:p w14:paraId="76580D0E" w14:textId="6435A51E" w:rsidR="007051D6" w:rsidRDefault="007051D6" w:rsidP="00B0672A">
      <w:pPr>
        <w:pStyle w:val="ListParagraph"/>
        <w:spacing w:before="100" w:beforeAutospacing="1" w:after="100" w:afterAutospacing="1"/>
        <w:ind w:left="1080"/>
      </w:pPr>
      <w:r>
        <w:rPr>
          <w:noProof/>
        </w:rPr>
        <w:drawing>
          <wp:inline distT="0" distB="0" distL="0" distR="0" wp14:anchorId="790C6648" wp14:editId="71A5DA9B">
            <wp:extent cx="3992880" cy="59338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53269" cy="602360"/>
                    </a:xfrm>
                    <a:prstGeom prst="rect">
                      <a:avLst/>
                    </a:prstGeom>
                  </pic:spPr>
                </pic:pic>
              </a:graphicData>
            </a:graphic>
          </wp:inline>
        </w:drawing>
      </w:r>
    </w:p>
    <w:p w14:paraId="3FF47FFB" w14:textId="2942DCB1" w:rsidR="00271A58" w:rsidRDefault="00791508" w:rsidP="00D7792B">
      <w:pPr>
        <w:pStyle w:val="ListParagraph"/>
        <w:spacing w:before="100" w:beforeAutospacing="1" w:after="100" w:afterAutospacing="1"/>
        <w:ind w:left="1080"/>
      </w:pPr>
      <w:r>
        <w:rPr>
          <w:noProof/>
        </w:rPr>
        <w:drawing>
          <wp:inline distT="0" distB="0" distL="0" distR="0" wp14:anchorId="184FB752" wp14:editId="657EB8C2">
            <wp:extent cx="3510280" cy="20977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08913" cy="215672"/>
                    </a:xfrm>
                    <a:prstGeom prst="rect">
                      <a:avLst/>
                    </a:prstGeom>
                  </pic:spPr>
                </pic:pic>
              </a:graphicData>
            </a:graphic>
          </wp:inline>
        </w:drawing>
      </w:r>
    </w:p>
    <w:p w14:paraId="051934B1" w14:textId="7AFD3CFD" w:rsidR="00791508" w:rsidRDefault="00791508" w:rsidP="00D7792B">
      <w:pPr>
        <w:pStyle w:val="ListParagraph"/>
        <w:spacing w:before="100" w:beforeAutospacing="1" w:after="100" w:afterAutospacing="1"/>
        <w:ind w:left="1080"/>
      </w:pPr>
      <w:r>
        <w:rPr>
          <w:noProof/>
        </w:rPr>
        <w:drawing>
          <wp:inline distT="0" distB="0" distL="0" distR="0" wp14:anchorId="3D7FC152" wp14:editId="4A976897">
            <wp:extent cx="3540760" cy="199584"/>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81301" cy="201869"/>
                    </a:xfrm>
                    <a:prstGeom prst="rect">
                      <a:avLst/>
                    </a:prstGeom>
                  </pic:spPr>
                </pic:pic>
              </a:graphicData>
            </a:graphic>
          </wp:inline>
        </w:drawing>
      </w:r>
    </w:p>
    <w:p w14:paraId="6019B4E9" w14:textId="28D9022C" w:rsidR="00B0672A" w:rsidRDefault="00B0672A" w:rsidP="00D7792B">
      <w:pPr>
        <w:pStyle w:val="ListParagraph"/>
        <w:spacing w:before="100" w:beforeAutospacing="1" w:after="100" w:afterAutospacing="1"/>
        <w:ind w:left="1080"/>
      </w:pPr>
      <w:r>
        <w:rPr>
          <w:noProof/>
        </w:rPr>
        <w:drawing>
          <wp:inline distT="0" distB="0" distL="0" distR="0" wp14:anchorId="283514D2" wp14:editId="0AE7AF56">
            <wp:extent cx="3510280" cy="203298"/>
            <wp:effectExtent l="0" t="0" r="0" b="63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2262" cy="215575"/>
                    </a:xfrm>
                    <a:prstGeom prst="rect">
                      <a:avLst/>
                    </a:prstGeom>
                  </pic:spPr>
                </pic:pic>
              </a:graphicData>
            </a:graphic>
          </wp:inline>
        </w:drawing>
      </w:r>
    </w:p>
    <w:p w14:paraId="248D97F9" w14:textId="670BE766" w:rsidR="00BB1C58" w:rsidRDefault="00BB1C58" w:rsidP="00D7792B">
      <w:pPr>
        <w:pStyle w:val="ListParagraph"/>
        <w:spacing w:before="100" w:beforeAutospacing="1" w:after="100" w:afterAutospacing="1"/>
        <w:ind w:left="1080"/>
      </w:pPr>
    </w:p>
    <w:p w14:paraId="4EB919E2" w14:textId="58A8792D" w:rsidR="00BB1C58" w:rsidRDefault="00271A58" w:rsidP="00D7792B">
      <w:pPr>
        <w:pStyle w:val="ListParagraph"/>
        <w:spacing w:before="100" w:beforeAutospacing="1" w:after="100" w:afterAutospacing="1"/>
        <w:ind w:left="1080"/>
      </w:pPr>
      <w:r>
        <w:rPr>
          <w:noProof/>
        </w:rPr>
        <w:drawing>
          <wp:inline distT="0" distB="0" distL="0" distR="0" wp14:anchorId="523DA10B" wp14:editId="671F3F9F">
            <wp:extent cx="3378200" cy="2454609"/>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383396" cy="2458385"/>
                    </a:xfrm>
                    <a:prstGeom prst="rect">
                      <a:avLst/>
                    </a:prstGeom>
                  </pic:spPr>
                </pic:pic>
              </a:graphicData>
            </a:graphic>
          </wp:inline>
        </w:drawing>
      </w:r>
    </w:p>
    <w:p w14:paraId="685F7FA1" w14:textId="0F148645" w:rsidR="00D7792B" w:rsidRDefault="00D7792B" w:rsidP="003C1670">
      <w:pPr>
        <w:pStyle w:val="ListParagraph"/>
        <w:spacing w:before="100" w:beforeAutospacing="1" w:after="100" w:afterAutospacing="1"/>
        <w:ind w:left="1080"/>
      </w:pPr>
    </w:p>
    <w:p w14:paraId="7B9D4B9A" w14:textId="46E20826" w:rsidR="00046BA6" w:rsidRDefault="000E608D" w:rsidP="003C1670">
      <w:pPr>
        <w:pStyle w:val="ListParagraph"/>
        <w:spacing w:before="100" w:beforeAutospacing="1" w:after="100" w:afterAutospacing="1"/>
        <w:ind w:left="1080"/>
      </w:pPr>
      <w:r>
        <w:t xml:space="preserve">After pruning, with </w:t>
      </w:r>
      <w:r w:rsidR="00D43CFF">
        <w:t xml:space="preserve">confidence at 0.000 and minimal gain at 0.04, we report a </w:t>
      </w:r>
      <w:r w:rsidR="009A65AF">
        <w:t xml:space="preserve">lowest </w:t>
      </w:r>
      <w:r w:rsidR="009A65AF">
        <w:t>average misclassification cost</w:t>
      </w:r>
      <w:r w:rsidR="009A65AF">
        <w:t xml:space="preserve"> at 0.163.</w:t>
      </w:r>
    </w:p>
    <w:p w14:paraId="1E35DBD3" w14:textId="77777777" w:rsidR="00BA7B43" w:rsidRDefault="00BA7B43" w:rsidP="003C1670">
      <w:pPr>
        <w:pStyle w:val="ListParagraph"/>
        <w:spacing w:before="100" w:beforeAutospacing="1" w:after="100" w:afterAutospacing="1"/>
        <w:ind w:left="1080"/>
      </w:pPr>
    </w:p>
    <w:p w14:paraId="74186C60" w14:textId="08D8431B" w:rsidR="00013D99" w:rsidRDefault="00013D99" w:rsidP="008B1059">
      <w:pPr>
        <w:pStyle w:val="ListParagraph"/>
        <w:spacing w:before="100" w:beforeAutospacing="1" w:after="100" w:afterAutospacing="1"/>
        <w:ind w:left="1080"/>
      </w:pPr>
      <w:r>
        <w:rPr>
          <w:noProof/>
        </w:rPr>
        <w:drawing>
          <wp:inline distT="0" distB="0" distL="0" distR="0" wp14:anchorId="6248C2E7" wp14:editId="5148BE77">
            <wp:extent cx="2692400" cy="257590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702064" cy="2585148"/>
                    </a:xfrm>
                    <a:prstGeom prst="rect">
                      <a:avLst/>
                    </a:prstGeom>
                  </pic:spPr>
                </pic:pic>
              </a:graphicData>
            </a:graphic>
          </wp:inline>
        </w:drawing>
      </w:r>
    </w:p>
    <w:p w14:paraId="6B930F17" w14:textId="1B23C7A3" w:rsidR="00FB5C1C" w:rsidRDefault="00FB5C1C" w:rsidP="008B1059">
      <w:pPr>
        <w:pStyle w:val="ListParagraph"/>
        <w:spacing w:before="100" w:beforeAutospacing="1" w:after="100" w:afterAutospacing="1"/>
        <w:ind w:left="1080"/>
      </w:pPr>
      <w:r>
        <w:t xml:space="preserve">We further report the </w:t>
      </w:r>
      <w:r w:rsidR="002A01D1">
        <w:t>scoring of this best model, where</w:t>
      </w:r>
      <w:r w:rsidR="00EF2871">
        <w:t xml:space="preserve"> AUC is at 98.</w:t>
      </w:r>
      <w:r w:rsidR="008450DB">
        <w:t>4</w:t>
      </w:r>
      <w:r w:rsidR="00EF2871">
        <w:t>%,</w:t>
      </w:r>
      <w:r w:rsidR="002A01D1">
        <w:t xml:space="preserve"> F measure is at 95.</w:t>
      </w:r>
      <w:r w:rsidR="00A4275D">
        <w:t>28</w:t>
      </w:r>
      <w:r w:rsidR="002A01D1">
        <w:t>%, precision at 9</w:t>
      </w:r>
      <w:r w:rsidR="00A4275D">
        <w:t>2.93</w:t>
      </w:r>
      <w:r w:rsidR="002A01D1">
        <w:t>% and recall at 97.</w:t>
      </w:r>
      <w:r w:rsidR="00A4275D">
        <w:t>78</w:t>
      </w:r>
      <w:r w:rsidR="002A01D1">
        <w:t>%.</w:t>
      </w:r>
    </w:p>
    <w:p w14:paraId="265F234C" w14:textId="5521C918" w:rsidR="00A4275D" w:rsidRDefault="00A4275D" w:rsidP="008B1059">
      <w:pPr>
        <w:pStyle w:val="ListParagraph"/>
        <w:spacing w:before="100" w:beforeAutospacing="1" w:after="100" w:afterAutospacing="1"/>
        <w:ind w:left="1080"/>
      </w:pPr>
      <w:r>
        <w:rPr>
          <w:noProof/>
        </w:rPr>
        <w:lastRenderedPageBreak/>
        <w:drawing>
          <wp:inline distT="0" distB="0" distL="0" distR="0" wp14:anchorId="0C2C9349" wp14:editId="76F5D377">
            <wp:extent cx="4434840" cy="649117"/>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85156" cy="656482"/>
                    </a:xfrm>
                    <a:prstGeom prst="rect">
                      <a:avLst/>
                    </a:prstGeom>
                  </pic:spPr>
                </pic:pic>
              </a:graphicData>
            </a:graphic>
          </wp:inline>
        </w:drawing>
      </w:r>
    </w:p>
    <w:p w14:paraId="19F61C6C" w14:textId="2D805DFE" w:rsidR="00A607BF" w:rsidRDefault="008450DB" w:rsidP="00A607BF">
      <w:pPr>
        <w:pStyle w:val="ListParagraph"/>
        <w:spacing w:before="100" w:beforeAutospacing="1" w:after="100" w:afterAutospacing="1"/>
        <w:ind w:left="1080"/>
      </w:pPr>
      <w:r>
        <w:rPr>
          <w:noProof/>
        </w:rPr>
        <w:drawing>
          <wp:inline distT="0" distB="0" distL="0" distR="0" wp14:anchorId="30A2A69A" wp14:editId="263EE7AA">
            <wp:extent cx="3743960" cy="200172"/>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18624" cy="204164"/>
                    </a:xfrm>
                    <a:prstGeom prst="rect">
                      <a:avLst/>
                    </a:prstGeom>
                  </pic:spPr>
                </pic:pic>
              </a:graphicData>
            </a:graphic>
          </wp:inline>
        </w:drawing>
      </w:r>
    </w:p>
    <w:p w14:paraId="11AD0E30" w14:textId="7B106CCD" w:rsidR="00A607BF" w:rsidRDefault="00F4313E" w:rsidP="00A607BF">
      <w:pPr>
        <w:pStyle w:val="ListParagraph"/>
        <w:spacing w:before="100" w:beforeAutospacing="1" w:after="100" w:afterAutospacing="1"/>
        <w:ind w:left="1080"/>
      </w:pPr>
      <w:r>
        <w:rPr>
          <w:noProof/>
        </w:rPr>
        <w:drawing>
          <wp:inline distT="0" distB="0" distL="0" distR="0" wp14:anchorId="402AFC9E" wp14:editId="4C2A14E3">
            <wp:extent cx="3688400" cy="205758"/>
            <wp:effectExtent l="0" t="0" r="7620"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88400" cy="205758"/>
                    </a:xfrm>
                    <a:prstGeom prst="rect">
                      <a:avLst/>
                    </a:prstGeom>
                  </pic:spPr>
                </pic:pic>
              </a:graphicData>
            </a:graphic>
          </wp:inline>
        </w:drawing>
      </w:r>
    </w:p>
    <w:p w14:paraId="56807ADC" w14:textId="1E1FB951" w:rsidR="00A607BF" w:rsidRDefault="00F4313E" w:rsidP="00A607BF">
      <w:pPr>
        <w:pStyle w:val="ListParagraph"/>
        <w:spacing w:before="100" w:beforeAutospacing="1" w:after="100" w:afterAutospacing="1"/>
        <w:ind w:left="1080"/>
      </w:pPr>
      <w:r>
        <w:rPr>
          <w:noProof/>
        </w:rPr>
        <w:drawing>
          <wp:inline distT="0" distB="0" distL="0" distR="0" wp14:anchorId="4215193D" wp14:editId="6DE77306">
            <wp:extent cx="3728720" cy="19473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66290" cy="201914"/>
                    </a:xfrm>
                    <a:prstGeom prst="rect">
                      <a:avLst/>
                    </a:prstGeom>
                  </pic:spPr>
                </pic:pic>
              </a:graphicData>
            </a:graphic>
          </wp:inline>
        </w:drawing>
      </w:r>
    </w:p>
    <w:p w14:paraId="328D9782" w14:textId="74FD2B2B" w:rsidR="007A628F" w:rsidRDefault="008450DB" w:rsidP="00DA5ED0">
      <w:pPr>
        <w:pStyle w:val="ListParagraph"/>
        <w:spacing w:before="100" w:beforeAutospacing="1" w:after="100" w:afterAutospacing="1"/>
        <w:ind w:left="1080"/>
      </w:pPr>
      <w:r>
        <w:rPr>
          <w:noProof/>
        </w:rPr>
        <w:drawing>
          <wp:inline distT="0" distB="0" distL="0" distR="0" wp14:anchorId="0B22B454" wp14:editId="6CE5B5DE">
            <wp:extent cx="2915920" cy="2128372"/>
            <wp:effectExtent l="0" t="0" r="0" b="571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21449" cy="2132408"/>
                    </a:xfrm>
                    <a:prstGeom prst="rect">
                      <a:avLst/>
                    </a:prstGeom>
                  </pic:spPr>
                </pic:pic>
              </a:graphicData>
            </a:graphic>
          </wp:inline>
        </w:drawing>
      </w:r>
    </w:p>
    <w:p w14:paraId="1557D103" w14:textId="77777777" w:rsidR="00CD57B0" w:rsidRDefault="00CD57B0" w:rsidP="00CD57B0">
      <w:pPr>
        <w:pStyle w:val="ListParagraph"/>
        <w:spacing w:before="100" w:beforeAutospacing="1" w:after="100" w:afterAutospacing="1"/>
        <w:ind w:left="1080"/>
      </w:pPr>
    </w:p>
    <w:p w14:paraId="7F954EB1" w14:textId="22CA470F" w:rsidR="0035365F" w:rsidRDefault="0035365F" w:rsidP="00783C04">
      <w:pPr>
        <w:pStyle w:val="ListParagraph"/>
        <w:numPr>
          <w:ilvl w:val="0"/>
          <w:numId w:val="38"/>
        </w:numPr>
        <w:spacing w:before="100" w:beforeAutospacing="1" w:after="100" w:afterAutospacing="1"/>
      </w:pPr>
      <w:r>
        <w:t>Best Accuracy</w:t>
      </w:r>
    </w:p>
    <w:p w14:paraId="6F04B89B" w14:textId="72835464" w:rsidR="0030757B" w:rsidRDefault="0030757B" w:rsidP="0030757B">
      <w:pPr>
        <w:pStyle w:val="ListParagraph"/>
        <w:spacing w:before="100" w:beforeAutospacing="1" w:after="100" w:afterAutospacing="1"/>
      </w:pPr>
      <w:r>
        <w:t xml:space="preserve">The most accurate model we found is using random forest </w:t>
      </w:r>
      <w:r>
        <w:t>with 900 trees, 40 depth</w:t>
      </w:r>
      <w:r>
        <w:t xml:space="preserve">, </w:t>
      </w:r>
      <w:r w:rsidR="00C20938">
        <w:t>1 min sample leaf. The optimized accuracy is at 95.5%.</w:t>
      </w:r>
      <w:r w:rsidR="004C7B59">
        <w:t xml:space="preserve"> There are few produce same accuracy, but 900 trees and 40 depth have been found most stable producing this result.</w:t>
      </w:r>
    </w:p>
    <w:p w14:paraId="1A6068FF" w14:textId="37694897" w:rsidR="00C20938" w:rsidRDefault="004C7B59" w:rsidP="0030757B">
      <w:pPr>
        <w:pStyle w:val="ListParagraph"/>
        <w:spacing w:before="100" w:beforeAutospacing="1" w:after="100" w:afterAutospacing="1"/>
      </w:pPr>
      <w:r>
        <w:rPr>
          <w:noProof/>
        </w:rPr>
        <w:drawing>
          <wp:inline distT="0" distB="0" distL="0" distR="0" wp14:anchorId="29727571" wp14:editId="1AA50922">
            <wp:extent cx="2783840" cy="103413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06667" cy="1042610"/>
                    </a:xfrm>
                    <a:prstGeom prst="rect">
                      <a:avLst/>
                    </a:prstGeom>
                  </pic:spPr>
                </pic:pic>
              </a:graphicData>
            </a:graphic>
          </wp:inline>
        </w:drawing>
      </w:r>
    </w:p>
    <w:p w14:paraId="30096C0D" w14:textId="0F6FEAE5" w:rsidR="004C7B59" w:rsidRDefault="004C7B59" w:rsidP="004C7B59">
      <w:pPr>
        <w:pStyle w:val="ListParagraph"/>
        <w:spacing w:before="100" w:beforeAutospacing="1" w:after="100" w:afterAutospacing="1"/>
        <w:ind w:left="1080"/>
        <w:rPr>
          <w:lang w:eastAsia="zh-CN"/>
        </w:rPr>
      </w:pPr>
      <w:r>
        <w:rPr>
          <w:lang w:eastAsia="zh-CN"/>
        </w:rPr>
        <w:t xml:space="preserve">It also give best </w:t>
      </w:r>
      <w:r w:rsidR="00EE412C">
        <w:rPr>
          <w:lang w:eastAsia="zh-CN"/>
        </w:rPr>
        <w:t>AUC at 98.8%, precision at 95.2%, recall at 97.31, f</w:t>
      </w:r>
      <w:r w:rsidR="00B54FDB">
        <w:rPr>
          <w:lang w:eastAsia="zh-CN"/>
        </w:rPr>
        <w:t xml:space="preserve"> score at</w:t>
      </w:r>
      <w:r w:rsidR="00EE412C">
        <w:rPr>
          <w:lang w:eastAsia="zh-CN"/>
        </w:rPr>
        <w:t xml:space="preserve"> 96.24%</w:t>
      </w:r>
      <w:r w:rsidR="00F02512">
        <w:rPr>
          <w:lang w:eastAsia="zh-CN"/>
        </w:rPr>
        <w:t>, which are overall the best among all the classifers.</w:t>
      </w:r>
    </w:p>
    <w:p w14:paraId="7483003E" w14:textId="77777777" w:rsidR="004C7B59" w:rsidRDefault="004C7B59" w:rsidP="004C7B59">
      <w:pPr>
        <w:pStyle w:val="ListParagraph"/>
        <w:spacing w:before="100" w:beforeAutospacing="1" w:after="100" w:afterAutospacing="1"/>
        <w:ind w:left="1080"/>
      </w:pPr>
      <w:r>
        <w:rPr>
          <w:noProof/>
        </w:rPr>
        <w:drawing>
          <wp:inline distT="0" distB="0" distL="0" distR="0" wp14:anchorId="75CFAFA5" wp14:editId="749462C1">
            <wp:extent cx="3784600" cy="562433"/>
            <wp:effectExtent l="0" t="0" r="635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82627" cy="577001"/>
                    </a:xfrm>
                    <a:prstGeom prst="rect">
                      <a:avLst/>
                    </a:prstGeom>
                  </pic:spPr>
                </pic:pic>
              </a:graphicData>
            </a:graphic>
          </wp:inline>
        </w:drawing>
      </w:r>
    </w:p>
    <w:p w14:paraId="60AD3C56" w14:textId="77777777" w:rsidR="004C7B59" w:rsidRDefault="004C7B59" w:rsidP="004C7B59">
      <w:pPr>
        <w:pStyle w:val="ListParagraph"/>
        <w:spacing w:before="100" w:beforeAutospacing="1" w:after="100" w:afterAutospacing="1"/>
        <w:ind w:left="1080"/>
      </w:pPr>
      <w:r>
        <w:rPr>
          <w:noProof/>
        </w:rPr>
        <w:drawing>
          <wp:inline distT="0" distB="0" distL="0" distR="0" wp14:anchorId="73873A23" wp14:editId="25CE5231">
            <wp:extent cx="3510280" cy="209778"/>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08913" cy="215672"/>
                    </a:xfrm>
                    <a:prstGeom prst="rect">
                      <a:avLst/>
                    </a:prstGeom>
                  </pic:spPr>
                </pic:pic>
              </a:graphicData>
            </a:graphic>
          </wp:inline>
        </w:drawing>
      </w:r>
    </w:p>
    <w:p w14:paraId="70F0AC25" w14:textId="77777777" w:rsidR="004C7B59" w:rsidRDefault="004C7B59" w:rsidP="004C7B59">
      <w:pPr>
        <w:pStyle w:val="ListParagraph"/>
        <w:spacing w:before="100" w:beforeAutospacing="1" w:after="100" w:afterAutospacing="1"/>
        <w:ind w:left="1080"/>
      </w:pPr>
      <w:r>
        <w:rPr>
          <w:noProof/>
        </w:rPr>
        <w:drawing>
          <wp:inline distT="0" distB="0" distL="0" distR="0" wp14:anchorId="7733F6D7" wp14:editId="1F919C87">
            <wp:extent cx="3540760" cy="199584"/>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81301" cy="201869"/>
                    </a:xfrm>
                    <a:prstGeom prst="rect">
                      <a:avLst/>
                    </a:prstGeom>
                  </pic:spPr>
                </pic:pic>
              </a:graphicData>
            </a:graphic>
          </wp:inline>
        </w:drawing>
      </w:r>
    </w:p>
    <w:p w14:paraId="5D12A9D0" w14:textId="7614039E" w:rsidR="004C7B59" w:rsidRDefault="004C7B59" w:rsidP="004C7B59">
      <w:pPr>
        <w:pStyle w:val="ListParagraph"/>
        <w:spacing w:before="100" w:beforeAutospacing="1" w:after="100" w:afterAutospacing="1"/>
        <w:ind w:left="1080"/>
      </w:pPr>
      <w:r>
        <w:rPr>
          <w:noProof/>
        </w:rPr>
        <w:drawing>
          <wp:inline distT="0" distB="0" distL="0" distR="0" wp14:anchorId="302EBBCA" wp14:editId="0BE6F892">
            <wp:extent cx="3510280" cy="203298"/>
            <wp:effectExtent l="0" t="0" r="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22262" cy="215575"/>
                    </a:xfrm>
                    <a:prstGeom prst="rect">
                      <a:avLst/>
                    </a:prstGeom>
                  </pic:spPr>
                </pic:pic>
              </a:graphicData>
            </a:graphic>
          </wp:inline>
        </w:drawing>
      </w:r>
    </w:p>
    <w:p w14:paraId="78DBB636" w14:textId="1FEA3286" w:rsidR="00EE412C" w:rsidRDefault="00EE412C" w:rsidP="004C7B59">
      <w:pPr>
        <w:pStyle w:val="ListParagraph"/>
        <w:spacing w:before="100" w:beforeAutospacing="1" w:after="100" w:afterAutospacing="1"/>
        <w:ind w:left="1080"/>
      </w:pPr>
      <w:r>
        <w:rPr>
          <w:noProof/>
        </w:rPr>
        <w:lastRenderedPageBreak/>
        <w:drawing>
          <wp:inline distT="0" distB="0" distL="0" distR="0" wp14:anchorId="76A110B9" wp14:editId="35B32C85">
            <wp:extent cx="1803400" cy="1310358"/>
            <wp:effectExtent l="0" t="0" r="635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841549" cy="1338077"/>
                    </a:xfrm>
                    <a:prstGeom prst="rect">
                      <a:avLst/>
                    </a:prstGeom>
                  </pic:spPr>
                </pic:pic>
              </a:graphicData>
            </a:graphic>
          </wp:inline>
        </w:drawing>
      </w:r>
    </w:p>
    <w:p w14:paraId="5D4AC440" w14:textId="6D626ECA" w:rsidR="0035365F" w:rsidRDefault="0035365F" w:rsidP="00783C04">
      <w:pPr>
        <w:pStyle w:val="ListParagraph"/>
        <w:numPr>
          <w:ilvl w:val="0"/>
          <w:numId w:val="38"/>
        </w:numPr>
        <w:spacing w:before="100" w:beforeAutospacing="1" w:after="100" w:afterAutospacing="1"/>
      </w:pPr>
      <w:r>
        <w:t>Best Cost-sensitive</w:t>
      </w:r>
    </w:p>
    <w:p w14:paraId="74412E2C" w14:textId="79C80B68" w:rsidR="0066167A" w:rsidRDefault="0066167A" w:rsidP="0066167A">
      <w:pPr>
        <w:pStyle w:val="ListParagraph"/>
        <w:spacing w:before="100" w:beforeAutospacing="1" w:after="100" w:afterAutospacing="1"/>
      </w:pPr>
      <w:r>
        <w:t>The best cost-sensitive model we got is using random forest</w:t>
      </w:r>
      <w:r w:rsidR="00C9103B">
        <w:t xml:space="preserve">, with 900 trees, 40 depth, 1 </w:t>
      </w:r>
      <w:r w:rsidR="00412CC4">
        <w:t xml:space="preserve">min sample leaf, 0.000 confidence and 0.04 minimal gain. The optimized </w:t>
      </w:r>
      <w:r w:rsidR="00BF4284">
        <w:t>average misclassification cost</w:t>
      </w:r>
      <w:r w:rsidR="00BF4284">
        <w:t xml:space="preserve"> is reported</w:t>
      </w:r>
      <w:r w:rsidR="00BF4284">
        <w:t xml:space="preserve"> at 0.163</w:t>
      </w:r>
      <w:r w:rsidR="00BF4284">
        <w:t>.</w:t>
      </w:r>
    </w:p>
    <w:p w14:paraId="13097788" w14:textId="64B90923" w:rsidR="00C9103B" w:rsidRDefault="00C9103B" w:rsidP="0066167A">
      <w:pPr>
        <w:pStyle w:val="ListParagraph"/>
        <w:spacing w:before="100" w:beforeAutospacing="1" w:after="100" w:afterAutospacing="1"/>
      </w:pPr>
      <w:r>
        <w:rPr>
          <w:noProof/>
        </w:rPr>
        <w:drawing>
          <wp:inline distT="0" distB="0" distL="0" distR="0" wp14:anchorId="6184A407" wp14:editId="389583D3">
            <wp:extent cx="4023709" cy="73158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23709" cy="731583"/>
                    </a:xfrm>
                    <a:prstGeom prst="rect">
                      <a:avLst/>
                    </a:prstGeom>
                  </pic:spPr>
                </pic:pic>
              </a:graphicData>
            </a:graphic>
          </wp:inline>
        </w:drawing>
      </w:r>
    </w:p>
    <w:p w14:paraId="29A0698B" w14:textId="23E44CA5" w:rsidR="0033299C" w:rsidRDefault="0033299C" w:rsidP="0066167A">
      <w:pPr>
        <w:pStyle w:val="ListParagraph"/>
        <w:spacing w:before="100" w:beforeAutospacing="1" w:after="100" w:afterAutospacing="1"/>
      </w:pPr>
      <w:r>
        <w:t xml:space="preserve">Compare to the best accuracy model, we can see that </w:t>
      </w:r>
      <w:r w:rsidR="00C83886">
        <w:t>the cost-sensitive model has less false positive cases</w:t>
      </w:r>
      <w:r w:rsidR="0030757B">
        <w:t xml:space="preserve"> of 62</w:t>
      </w:r>
      <w:r w:rsidR="00C83886">
        <w:t>, higher recall, but lower accuracy</w:t>
      </w:r>
      <w:r w:rsidR="003B1105">
        <w:t>/precision/f-measure</w:t>
      </w:r>
      <w:r w:rsidR="007051D6">
        <w:t>/AUC</w:t>
      </w:r>
      <w:r w:rsidR="003B1105">
        <w:t>. It gives best economic decision, but sacrifice</w:t>
      </w:r>
      <w:r w:rsidR="007051D6">
        <w:t>s</w:t>
      </w:r>
      <w:r w:rsidR="003B1105">
        <w:t xml:space="preserve"> </w:t>
      </w:r>
      <w:r w:rsidR="007051D6">
        <w:t>some accuracy</w:t>
      </w:r>
      <w:r w:rsidR="00B54FDB">
        <w:t xml:space="preserve"> as a trade off</w:t>
      </w:r>
      <w:r w:rsidR="007051D6">
        <w:t>.</w:t>
      </w:r>
    </w:p>
    <w:p w14:paraId="60CC1DED" w14:textId="77777777" w:rsidR="0033299C" w:rsidRDefault="0033299C" w:rsidP="0033299C">
      <w:pPr>
        <w:pStyle w:val="ListParagraph"/>
        <w:spacing w:before="100" w:beforeAutospacing="1" w:after="100" w:afterAutospacing="1"/>
        <w:ind w:left="1080"/>
      </w:pPr>
      <w:r>
        <w:rPr>
          <w:noProof/>
        </w:rPr>
        <w:drawing>
          <wp:inline distT="0" distB="0" distL="0" distR="0" wp14:anchorId="0C4CC227" wp14:editId="77C1141A">
            <wp:extent cx="4434840" cy="649117"/>
            <wp:effectExtent l="0" t="0" r="381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85156" cy="656482"/>
                    </a:xfrm>
                    <a:prstGeom prst="rect">
                      <a:avLst/>
                    </a:prstGeom>
                  </pic:spPr>
                </pic:pic>
              </a:graphicData>
            </a:graphic>
          </wp:inline>
        </w:drawing>
      </w:r>
    </w:p>
    <w:p w14:paraId="11A4F660" w14:textId="77777777" w:rsidR="0033299C" w:rsidRDefault="0033299C" w:rsidP="0033299C">
      <w:pPr>
        <w:pStyle w:val="ListParagraph"/>
        <w:spacing w:before="100" w:beforeAutospacing="1" w:after="100" w:afterAutospacing="1"/>
        <w:ind w:left="1080"/>
      </w:pPr>
      <w:r>
        <w:rPr>
          <w:noProof/>
        </w:rPr>
        <w:drawing>
          <wp:inline distT="0" distB="0" distL="0" distR="0" wp14:anchorId="452D23A7" wp14:editId="6FBDA165">
            <wp:extent cx="3743960" cy="200172"/>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18624" cy="204164"/>
                    </a:xfrm>
                    <a:prstGeom prst="rect">
                      <a:avLst/>
                    </a:prstGeom>
                  </pic:spPr>
                </pic:pic>
              </a:graphicData>
            </a:graphic>
          </wp:inline>
        </w:drawing>
      </w:r>
    </w:p>
    <w:p w14:paraId="008C7C39" w14:textId="77777777" w:rsidR="0033299C" w:rsidRDefault="0033299C" w:rsidP="0033299C">
      <w:pPr>
        <w:pStyle w:val="ListParagraph"/>
        <w:spacing w:before="100" w:beforeAutospacing="1" w:after="100" w:afterAutospacing="1"/>
        <w:ind w:left="1080"/>
      </w:pPr>
      <w:r>
        <w:rPr>
          <w:noProof/>
        </w:rPr>
        <w:drawing>
          <wp:inline distT="0" distB="0" distL="0" distR="0" wp14:anchorId="58E596D4" wp14:editId="7AD815A9">
            <wp:extent cx="3688400" cy="205758"/>
            <wp:effectExtent l="0" t="0" r="7620"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88400" cy="205758"/>
                    </a:xfrm>
                    <a:prstGeom prst="rect">
                      <a:avLst/>
                    </a:prstGeom>
                  </pic:spPr>
                </pic:pic>
              </a:graphicData>
            </a:graphic>
          </wp:inline>
        </w:drawing>
      </w:r>
    </w:p>
    <w:p w14:paraId="288644CA" w14:textId="661554E0" w:rsidR="0033299C" w:rsidRDefault="0033299C" w:rsidP="0033299C">
      <w:pPr>
        <w:pStyle w:val="ListParagraph"/>
        <w:spacing w:before="100" w:beforeAutospacing="1" w:after="100" w:afterAutospacing="1"/>
        <w:ind w:left="1080"/>
      </w:pPr>
      <w:r>
        <w:rPr>
          <w:noProof/>
        </w:rPr>
        <w:drawing>
          <wp:inline distT="0" distB="0" distL="0" distR="0" wp14:anchorId="4EC3DBA5" wp14:editId="4ACE2E78">
            <wp:extent cx="3728720" cy="19473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66290" cy="201914"/>
                    </a:xfrm>
                    <a:prstGeom prst="rect">
                      <a:avLst/>
                    </a:prstGeom>
                  </pic:spPr>
                </pic:pic>
              </a:graphicData>
            </a:graphic>
          </wp:inline>
        </w:drawing>
      </w:r>
    </w:p>
    <w:p w14:paraId="5B660158" w14:textId="734E835A" w:rsidR="00BD26C5" w:rsidRDefault="00BD26C5" w:rsidP="0033299C">
      <w:pPr>
        <w:pStyle w:val="ListParagraph"/>
        <w:spacing w:before="100" w:beforeAutospacing="1" w:after="100" w:afterAutospacing="1"/>
        <w:ind w:left="1080"/>
      </w:pPr>
      <w:r>
        <w:rPr>
          <w:noProof/>
        </w:rPr>
        <w:drawing>
          <wp:inline distT="0" distB="0" distL="0" distR="0" wp14:anchorId="2612139A" wp14:editId="26A41F7B">
            <wp:extent cx="1737360" cy="1268124"/>
            <wp:effectExtent l="0" t="0" r="0"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746690" cy="1274934"/>
                    </a:xfrm>
                    <a:prstGeom prst="rect">
                      <a:avLst/>
                    </a:prstGeom>
                  </pic:spPr>
                </pic:pic>
              </a:graphicData>
            </a:graphic>
          </wp:inline>
        </w:drawing>
      </w:r>
    </w:p>
    <w:sectPr w:rsidR="00BD26C5" w:rsidSect="004B0E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6140A" w14:textId="77777777" w:rsidR="00395832" w:rsidRDefault="00395832">
      <w:r>
        <w:separator/>
      </w:r>
    </w:p>
  </w:endnote>
  <w:endnote w:type="continuationSeparator" w:id="0">
    <w:p w14:paraId="4079C7F0" w14:textId="77777777" w:rsidR="00395832" w:rsidRDefault="00395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4A3D9" w14:textId="77777777" w:rsidR="00AA0C34" w:rsidRDefault="00AA0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2454C" w14:textId="77777777" w:rsidR="00AA0C34" w:rsidRDefault="00AA0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1EF88" w14:textId="77777777" w:rsidR="00AA0C34" w:rsidRDefault="00AA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8A430" w14:textId="77777777" w:rsidR="00395832" w:rsidRDefault="00395832">
      <w:r>
        <w:separator/>
      </w:r>
    </w:p>
  </w:footnote>
  <w:footnote w:type="continuationSeparator" w:id="0">
    <w:p w14:paraId="4207B5E1" w14:textId="77777777" w:rsidR="00395832" w:rsidRDefault="00395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802F9" w14:textId="77777777" w:rsidR="00AA0C34" w:rsidRDefault="00AA0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37914" w14:textId="77777777" w:rsidR="00AA0C34" w:rsidRDefault="00AA0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3D56D" w14:textId="77777777" w:rsidR="00AA0C34" w:rsidRDefault="00AA0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D8"/>
    <w:multiLevelType w:val="hybridMultilevel"/>
    <w:tmpl w:val="5CCEA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B761A"/>
    <w:multiLevelType w:val="hybridMultilevel"/>
    <w:tmpl w:val="5F2EED32"/>
    <w:lvl w:ilvl="0" w:tplc="91A63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C4B16"/>
    <w:multiLevelType w:val="multilevel"/>
    <w:tmpl w:val="8C7AC8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F1FAA"/>
    <w:multiLevelType w:val="hybridMultilevel"/>
    <w:tmpl w:val="0ABC257A"/>
    <w:lvl w:ilvl="0" w:tplc="0138F8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A77A4D"/>
    <w:multiLevelType w:val="hybridMultilevel"/>
    <w:tmpl w:val="7F14CA5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2A2A66"/>
    <w:multiLevelType w:val="hybridMultilevel"/>
    <w:tmpl w:val="EBDE318E"/>
    <w:lvl w:ilvl="0" w:tplc="C6C2B6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C2F91"/>
    <w:multiLevelType w:val="hybridMultilevel"/>
    <w:tmpl w:val="44109A1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2E5AB5"/>
    <w:multiLevelType w:val="hybridMultilevel"/>
    <w:tmpl w:val="6BE4A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7097E"/>
    <w:multiLevelType w:val="hybridMultilevel"/>
    <w:tmpl w:val="3D4E343A"/>
    <w:lvl w:ilvl="0" w:tplc="402EA2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2E463A"/>
    <w:multiLevelType w:val="hybridMultilevel"/>
    <w:tmpl w:val="A4EA1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A0C95"/>
    <w:multiLevelType w:val="hybridMultilevel"/>
    <w:tmpl w:val="F040790E"/>
    <w:lvl w:ilvl="0" w:tplc="B71652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2721FF"/>
    <w:multiLevelType w:val="hybridMultilevel"/>
    <w:tmpl w:val="B65C7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C3C49"/>
    <w:multiLevelType w:val="hybridMultilevel"/>
    <w:tmpl w:val="6D84E76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57D47D2"/>
    <w:multiLevelType w:val="hybridMultilevel"/>
    <w:tmpl w:val="3392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D78A4"/>
    <w:multiLevelType w:val="hybridMultilevel"/>
    <w:tmpl w:val="FBC42A56"/>
    <w:lvl w:ilvl="0" w:tplc="A732CB46">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ED45848">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8104A0C">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8A27DF0">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4F228BE">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40A2B1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072CC58">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AB2685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764C66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A1F712B"/>
    <w:multiLevelType w:val="hybridMultilevel"/>
    <w:tmpl w:val="0928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EA55B1"/>
    <w:multiLevelType w:val="hybridMultilevel"/>
    <w:tmpl w:val="C75CD04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BDB7DFA"/>
    <w:multiLevelType w:val="multilevel"/>
    <w:tmpl w:val="83A27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E9218E"/>
    <w:multiLevelType w:val="hybridMultilevel"/>
    <w:tmpl w:val="971C96C8"/>
    <w:lvl w:ilvl="0" w:tplc="ABF420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0152B"/>
    <w:multiLevelType w:val="hybridMultilevel"/>
    <w:tmpl w:val="69880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13D76"/>
    <w:multiLevelType w:val="hybridMultilevel"/>
    <w:tmpl w:val="0E764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E584A"/>
    <w:multiLevelType w:val="hybridMultilevel"/>
    <w:tmpl w:val="F4421C28"/>
    <w:lvl w:ilvl="0" w:tplc="434666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2052CF"/>
    <w:multiLevelType w:val="hybridMultilevel"/>
    <w:tmpl w:val="0D0E36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37477E8"/>
    <w:multiLevelType w:val="hybridMultilevel"/>
    <w:tmpl w:val="5602095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3AC61A6"/>
    <w:multiLevelType w:val="hybridMultilevel"/>
    <w:tmpl w:val="7270B3AA"/>
    <w:lvl w:ilvl="0" w:tplc="294489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843F52"/>
    <w:multiLevelType w:val="hybridMultilevel"/>
    <w:tmpl w:val="6916E6D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562794E"/>
    <w:multiLevelType w:val="hybridMultilevel"/>
    <w:tmpl w:val="0EFADC2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A5E39BA"/>
    <w:multiLevelType w:val="multilevel"/>
    <w:tmpl w:val="CDDE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902C7F"/>
    <w:multiLevelType w:val="hybridMultilevel"/>
    <w:tmpl w:val="773A4C32"/>
    <w:lvl w:ilvl="0" w:tplc="4AD658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D5865FC"/>
    <w:multiLevelType w:val="hybridMultilevel"/>
    <w:tmpl w:val="19449E0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05F1A1C"/>
    <w:multiLevelType w:val="hybridMultilevel"/>
    <w:tmpl w:val="9DA2D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60882"/>
    <w:multiLevelType w:val="hybridMultilevel"/>
    <w:tmpl w:val="1426361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A4D12A4"/>
    <w:multiLevelType w:val="hybridMultilevel"/>
    <w:tmpl w:val="7E863802"/>
    <w:lvl w:ilvl="0" w:tplc="E790232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CB25594"/>
    <w:multiLevelType w:val="hybridMultilevel"/>
    <w:tmpl w:val="2006CC0E"/>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DE845C8"/>
    <w:multiLevelType w:val="hybridMultilevel"/>
    <w:tmpl w:val="B7C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30F18"/>
    <w:multiLevelType w:val="hybridMultilevel"/>
    <w:tmpl w:val="565EC376"/>
    <w:lvl w:ilvl="0" w:tplc="8C285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681C49"/>
    <w:multiLevelType w:val="hybridMultilevel"/>
    <w:tmpl w:val="8F86772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D2731F9"/>
    <w:multiLevelType w:val="hybridMultilevel"/>
    <w:tmpl w:val="C830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D83702"/>
    <w:multiLevelType w:val="hybridMultilevel"/>
    <w:tmpl w:val="B9021D6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2B72EF2"/>
    <w:multiLevelType w:val="hybridMultilevel"/>
    <w:tmpl w:val="610ED13A"/>
    <w:lvl w:ilvl="0" w:tplc="1C0A0822">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208622C">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AD67444">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C7C3520">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F460D7A">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3BE9906">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128783E">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3E45A20">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6120372">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8565CA8"/>
    <w:multiLevelType w:val="hybridMultilevel"/>
    <w:tmpl w:val="73F4E86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7"/>
  </w:num>
  <w:num w:numId="2">
    <w:abstractNumId w:val="2"/>
  </w:num>
  <w:num w:numId="3">
    <w:abstractNumId w:val="22"/>
  </w:num>
  <w:num w:numId="4">
    <w:abstractNumId w:val="17"/>
  </w:num>
  <w:num w:numId="5">
    <w:abstractNumId w:val="13"/>
  </w:num>
  <w:num w:numId="6">
    <w:abstractNumId w:val="20"/>
  </w:num>
  <w:num w:numId="7">
    <w:abstractNumId w:val="19"/>
  </w:num>
  <w:num w:numId="8">
    <w:abstractNumId w:val="37"/>
  </w:num>
  <w:num w:numId="9">
    <w:abstractNumId w:val="34"/>
  </w:num>
  <w:num w:numId="10">
    <w:abstractNumId w:val="15"/>
  </w:num>
  <w:num w:numId="11">
    <w:abstractNumId w:val="7"/>
  </w:num>
  <w:num w:numId="12">
    <w:abstractNumId w:val="8"/>
  </w:num>
  <w:num w:numId="13">
    <w:abstractNumId w:val="32"/>
  </w:num>
  <w:num w:numId="14">
    <w:abstractNumId w:val="6"/>
  </w:num>
  <w:num w:numId="15">
    <w:abstractNumId w:val="40"/>
  </w:num>
  <w:num w:numId="16">
    <w:abstractNumId w:val="12"/>
  </w:num>
  <w:num w:numId="17">
    <w:abstractNumId w:val="16"/>
  </w:num>
  <w:num w:numId="18">
    <w:abstractNumId w:val="33"/>
  </w:num>
  <w:num w:numId="19">
    <w:abstractNumId w:val="29"/>
  </w:num>
  <w:num w:numId="20">
    <w:abstractNumId w:val="36"/>
  </w:num>
  <w:num w:numId="21">
    <w:abstractNumId w:val="4"/>
  </w:num>
  <w:num w:numId="22">
    <w:abstractNumId w:val="31"/>
  </w:num>
  <w:num w:numId="23">
    <w:abstractNumId w:val="26"/>
  </w:num>
  <w:num w:numId="24">
    <w:abstractNumId w:val="25"/>
  </w:num>
  <w:num w:numId="25">
    <w:abstractNumId w:val="23"/>
  </w:num>
  <w:num w:numId="26">
    <w:abstractNumId w:val="38"/>
  </w:num>
  <w:num w:numId="27">
    <w:abstractNumId w:val="30"/>
  </w:num>
  <w:num w:numId="28">
    <w:abstractNumId w:val="18"/>
  </w:num>
  <w:num w:numId="29">
    <w:abstractNumId w:val="1"/>
  </w:num>
  <w:num w:numId="30">
    <w:abstractNumId w:val="21"/>
  </w:num>
  <w:num w:numId="31">
    <w:abstractNumId w:val="10"/>
  </w:num>
  <w:num w:numId="32">
    <w:abstractNumId w:val="5"/>
  </w:num>
  <w:num w:numId="33">
    <w:abstractNumId w:val="35"/>
  </w:num>
  <w:num w:numId="34">
    <w:abstractNumId w:val="39"/>
  </w:num>
  <w:num w:numId="35">
    <w:abstractNumId w:val="14"/>
  </w:num>
  <w:num w:numId="36">
    <w:abstractNumId w:val="0"/>
  </w:num>
  <w:num w:numId="37">
    <w:abstractNumId w:val="9"/>
  </w:num>
  <w:num w:numId="38">
    <w:abstractNumId w:val="11"/>
  </w:num>
  <w:num w:numId="39">
    <w:abstractNumId w:val="3"/>
  </w:num>
  <w:num w:numId="40">
    <w:abstractNumId w:val="28"/>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bQwNzI0NDcytjRS0lEKTi0uzszPAykwrgUAXnkiKSwAAAA="/>
  </w:docVars>
  <w:rsids>
    <w:rsidRoot w:val="00677794"/>
    <w:rsid w:val="00004F13"/>
    <w:rsid w:val="00011F04"/>
    <w:rsid w:val="00012A13"/>
    <w:rsid w:val="00013BB3"/>
    <w:rsid w:val="00013D99"/>
    <w:rsid w:val="000146F3"/>
    <w:rsid w:val="00017E22"/>
    <w:rsid w:val="00020147"/>
    <w:rsid w:val="00037CB7"/>
    <w:rsid w:val="000422DD"/>
    <w:rsid w:val="00044E90"/>
    <w:rsid w:val="000452BB"/>
    <w:rsid w:val="00046BA6"/>
    <w:rsid w:val="00052273"/>
    <w:rsid w:val="000538F1"/>
    <w:rsid w:val="0005485E"/>
    <w:rsid w:val="00055B6B"/>
    <w:rsid w:val="00056761"/>
    <w:rsid w:val="0006130B"/>
    <w:rsid w:val="000615B4"/>
    <w:rsid w:val="0006248A"/>
    <w:rsid w:val="000653B3"/>
    <w:rsid w:val="00066B83"/>
    <w:rsid w:val="0007315E"/>
    <w:rsid w:val="000753AC"/>
    <w:rsid w:val="00085B06"/>
    <w:rsid w:val="00085F61"/>
    <w:rsid w:val="00091BE1"/>
    <w:rsid w:val="000A475B"/>
    <w:rsid w:val="000A5364"/>
    <w:rsid w:val="000A588E"/>
    <w:rsid w:val="000A598D"/>
    <w:rsid w:val="000A6EB9"/>
    <w:rsid w:val="000A7F97"/>
    <w:rsid w:val="000C1F7E"/>
    <w:rsid w:val="000C778D"/>
    <w:rsid w:val="000D007E"/>
    <w:rsid w:val="000D4C21"/>
    <w:rsid w:val="000E608D"/>
    <w:rsid w:val="000E7419"/>
    <w:rsid w:val="000F10B7"/>
    <w:rsid w:val="0010239A"/>
    <w:rsid w:val="00102AC0"/>
    <w:rsid w:val="00106034"/>
    <w:rsid w:val="00117B28"/>
    <w:rsid w:val="001228CD"/>
    <w:rsid w:val="001447CF"/>
    <w:rsid w:val="00150884"/>
    <w:rsid w:val="00160185"/>
    <w:rsid w:val="001614FE"/>
    <w:rsid w:val="0016402B"/>
    <w:rsid w:val="001677BA"/>
    <w:rsid w:val="001716F2"/>
    <w:rsid w:val="00171BE2"/>
    <w:rsid w:val="00181848"/>
    <w:rsid w:val="00181D72"/>
    <w:rsid w:val="00183A39"/>
    <w:rsid w:val="001933EB"/>
    <w:rsid w:val="00194A31"/>
    <w:rsid w:val="00197B26"/>
    <w:rsid w:val="001A491F"/>
    <w:rsid w:val="001A58FA"/>
    <w:rsid w:val="001B41EE"/>
    <w:rsid w:val="001B5661"/>
    <w:rsid w:val="001C124F"/>
    <w:rsid w:val="001D7F46"/>
    <w:rsid w:val="002007C9"/>
    <w:rsid w:val="00210933"/>
    <w:rsid w:val="00213C54"/>
    <w:rsid w:val="0023452F"/>
    <w:rsid w:val="00236CC9"/>
    <w:rsid w:val="00241B07"/>
    <w:rsid w:val="00245AEF"/>
    <w:rsid w:val="00251E02"/>
    <w:rsid w:val="00261072"/>
    <w:rsid w:val="00263208"/>
    <w:rsid w:val="002709C6"/>
    <w:rsid w:val="00271122"/>
    <w:rsid w:val="00271A58"/>
    <w:rsid w:val="00272420"/>
    <w:rsid w:val="002736D0"/>
    <w:rsid w:val="00276B87"/>
    <w:rsid w:val="00282D7C"/>
    <w:rsid w:val="00284D9C"/>
    <w:rsid w:val="00285EA5"/>
    <w:rsid w:val="002A01D1"/>
    <w:rsid w:val="002B6DB8"/>
    <w:rsid w:val="002B702E"/>
    <w:rsid w:val="002C1E30"/>
    <w:rsid w:val="002D15D1"/>
    <w:rsid w:val="002D27E8"/>
    <w:rsid w:val="002D354D"/>
    <w:rsid w:val="002D45FB"/>
    <w:rsid w:val="002D5E9E"/>
    <w:rsid w:val="002D5F32"/>
    <w:rsid w:val="002E0DB5"/>
    <w:rsid w:val="002E20EF"/>
    <w:rsid w:val="002F62D9"/>
    <w:rsid w:val="00303065"/>
    <w:rsid w:val="0030757B"/>
    <w:rsid w:val="00315BCB"/>
    <w:rsid w:val="00324987"/>
    <w:rsid w:val="00325396"/>
    <w:rsid w:val="0033299C"/>
    <w:rsid w:val="00335937"/>
    <w:rsid w:val="00340F38"/>
    <w:rsid w:val="00342785"/>
    <w:rsid w:val="00343E1B"/>
    <w:rsid w:val="00344297"/>
    <w:rsid w:val="00346EC6"/>
    <w:rsid w:val="00351CC6"/>
    <w:rsid w:val="0035365F"/>
    <w:rsid w:val="00357A49"/>
    <w:rsid w:val="00364B9F"/>
    <w:rsid w:val="00364F77"/>
    <w:rsid w:val="003775A2"/>
    <w:rsid w:val="00377A8B"/>
    <w:rsid w:val="0038057A"/>
    <w:rsid w:val="00382016"/>
    <w:rsid w:val="00383811"/>
    <w:rsid w:val="00384452"/>
    <w:rsid w:val="00395832"/>
    <w:rsid w:val="003B0F1B"/>
    <w:rsid w:val="003B1105"/>
    <w:rsid w:val="003B3893"/>
    <w:rsid w:val="003B4235"/>
    <w:rsid w:val="003C1670"/>
    <w:rsid w:val="003C63DD"/>
    <w:rsid w:val="003C7D1F"/>
    <w:rsid w:val="003E4C6A"/>
    <w:rsid w:val="003E6C89"/>
    <w:rsid w:val="003F2CCC"/>
    <w:rsid w:val="00403517"/>
    <w:rsid w:val="00412CC4"/>
    <w:rsid w:val="004326A4"/>
    <w:rsid w:val="004404E7"/>
    <w:rsid w:val="004408C3"/>
    <w:rsid w:val="00443887"/>
    <w:rsid w:val="004515BC"/>
    <w:rsid w:val="004633AA"/>
    <w:rsid w:val="00463661"/>
    <w:rsid w:val="00470937"/>
    <w:rsid w:val="00473021"/>
    <w:rsid w:val="00473B0D"/>
    <w:rsid w:val="00475021"/>
    <w:rsid w:val="00477D64"/>
    <w:rsid w:val="004969B9"/>
    <w:rsid w:val="00497C04"/>
    <w:rsid w:val="004A3B9E"/>
    <w:rsid w:val="004B0EB2"/>
    <w:rsid w:val="004B15C4"/>
    <w:rsid w:val="004B4DEA"/>
    <w:rsid w:val="004B544C"/>
    <w:rsid w:val="004C73AB"/>
    <w:rsid w:val="004C7B59"/>
    <w:rsid w:val="004D06EA"/>
    <w:rsid w:val="004D21CC"/>
    <w:rsid w:val="004D6A05"/>
    <w:rsid w:val="004F38AC"/>
    <w:rsid w:val="00502A3E"/>
    <w:rsid w:val="00503A05"/>
    <w:rsid w:val="0050772F"/>
    <w:rsid w:val="00507A36"/>
    <w:rsid w:val="00510653"/>
    <w:rsid w:val="00512681"/>
    <w:rsid w:val="005129DD"/>
    <w:rsid w:val="00522745"/>
    <w:rsid w:val="005233C4"/>
    <w:rsid w:val="005235D3"/>
    <w:rsid w:val="005242E0"/>
    <w:rsid w:val="005245EB"/>
    <w:rsid w:val="0053164F"/>
    <w:rsid w:val="005449F8"/>
    <w:rsid w:val="00550234"/>
    <w:rsid w:val="00554500"/>
    <w:rsid w:val="005600CF"/>
    <w:rsid w:val="00563EE4"/>
    <w:rsid w:val="00582E25"/>
    <w:rsid w:val="00585CE1"/>
    <w:rsid w:val="005913A2"/>
    <w:rsid w:val="005A4C42"/>
    <w:rsid w:val="005B43B3"/>
    <w:rsid w:val="005C0B60"/>
    <w:rsid w:val="005C4FD5"/>
    <w:rsid w:val="005C6158"/>
    <w:rsid w:val="005D09D9"/>
    <w:rsid w:val="005D2518"/>
    <w:rsid w:val="005E2B9F"/>
    <w:rsid w:val="005E5EBE"/>
    <w:rsid w:val="005F747D"/>
    <w:rsid w:val="005F7669"/>
    <w:rsid w:val="00601095"/>
    <w:rsid w:val="00604FFC"/>
    <w:rsid w:val="006068C8"/>
    <w:rsid w:val="006108BB"/>
    <w:rsid w:val="00614904"/>
    <w:rsid w:val="00615A99"/>
    <w:rsid w:val="006303BE"/>
    <w:rsid w:val="006344D3"/>
    <w:rsid w:val="00636A6D"/>
    <w:rsid w:val="006537C9"/>
    <w:rsid w:val="00654246"/>
    <w:rsid w:val="0066167A"/>
    <w:rsid w:val="0066784E"/>
    <w:rsid w:val="00675363"/>
    <w:rsid w:val="006753F6"/>
    <w:rsid w:val="00677794"/>
    <w:rsid w:val="00683864"/>
    <w:rsid w:val="0069430B"/>
    <w:rsid w:val="006A0886"/>
    <w:rsid w:val="006A1D3D"/>
    <w:rsid w:val="006A2084"/>
    <w:rsid w:val="006A42A1"/>
    <w:rsid w:val="006B376F"/>
    <w:rsid w:val="006B538D"/>
    <w:rsid w:val="006B6F51"/>
    <w:rsid w:val="006B7F87"/>
    <w:rsid w:val="006C14B4"/>
    <w:rsid w:val="006C4738"/>
    <w:rsid w:val="006C68AF"/>
    <w:rsid w:val="006D0F32"/>
    <w:rsid w:val="006F5699"/>
    <w:rsid w:val="006F6ACA"/>
    <w:rsid w:val="00704045"/>
    <w:rsid w:val="007051D6"/>
    <w:rsid w:val="00707636"/>
    <w:rsid w:val="00712E23"/>
    <w:rsid w:val="007202D6"/>
    <w:rsid w:val="00720FB3"/>
    <w:rsid w:val="00725F7A"/>
    <w:rsid w:val="00735062"/>
    <w:rsid w:val="00743C19"/>
    <w:rsid w:val="0075524E"/>
    <w:rsid w:val="00756D0C"/>
    <w:rsid w:val="007573B3"/>
    <w:rsid w:val="00780585"/>
    <w:rsid w:val="007819F3"/>
    <w:rsid w:val="00783C04"/>
    <w:rsid w:val="00783C25"/>
    <w:rsid w:val="00791508"/>
    <w:rsid w:val="007921EA"/>
    <w:rsid w:val="0079575C"/>
    <w:rsid w:val="00796E9E"/>
    <w:rsid w:val="007A628F"/>
    <w:rsid w:val="007B1CC5"/>
    <w:rsid w:val="00807526"/>
    <w:rsid w:val="00811556"/>
    <w:rsid w:val="008126B3"/>
    <w:rsid w:val="00817CEF"/>
    <w:rsid w:val="00821BDB"/>
    <w:rsid w:val="008248C1"/>
    <w:rsid w:val="00836CF9"/>
    <w:rsid w:val="00837C6D"/>
    <w:rsid w:val="008450DB"/>
    <w:rsid w:val="008475BE"/>
    <w:rsid w:val="00850513"/>
    <w:rsid w:val="00850EC5"/>
    <w:rsid w:val="008527FC"/>
    <w:rsid w:val="0085361D"/>
    <w:rsid w:val="00853A88"/>
    <w:rsid w:val="008602D3"/>
    <w:rsid w:val="0086360B"/>
    <w:rsid w:val="00867346"/>
    <w:rsid w:val="00874F44"/>
    <w:rsid w:val="00890345"/>
    <w:rsid w:val="00894900"/>
    <w:rsid w:val="008A4392"/>
    <w:rsid w:val="008B1059"/>
    <w:rsid w:val="008B6487"/>
    <w:rsid w:val="008C44C6"/>
    <w:rsid w:val="008C46DB"/>
    <w:rsid w:val="008C4865"/>
    <w:rsid w:val="008C4C99"/>
    <w:rsid w:val="008C4E87"/>
    <w:rsid w:val="008D1F94"/>
    <w:rsid w:val="008F5785"/>
    <w:rsid w:val="009123B2"/>
    <w:rsid w:val="00916BF7"/>
    <w:rsid w:val="00920290"/>
    <w:rsid w:val="009247BE"/>
    <w:rsid w:val="00924B12"/>
    <w:rsid w:val="00933435"/>
    <w:rsid w:val="00946C5D"/>
    <w:rsid w:val="0095560F"/>
    <w:rsid w:val="00956E32"/>
    <w:rsid w:val="0095796C"/>
    <w:rsid w:val="00957E47"/>
    <w:rsid w:val="00973104"/>
    <w:rsid w:val="00975AD5"/>
    <w:rsid w:val="009824A8"/>
    <w:rsid w:val="00987211"/>
    <w:rsid w:val="00994FCE"/>
    <w:rsid w:val="0099522C"/>
    <w:rsid w:val="009964CE"/>
    <w:rsid w:val="009977F4"/>
    <w:rsid w:val="009A65AF"/>
    <w:rsid w:val="009B62DC"/>
    <w:rsid w:val="009B6F51"/>
    <w:rsid w:val="009C1498"/>
    <w:rsid w:val="009C2039"/>
    <w:rsid w:val="009D1572"/>
    <w:rsid w:val="009D3DB8"/>
    <w:rsid w:val="009E4F23"/>
    <w:rsid w:val="009F1924"/>
    <w:rsid w:val="009F7B04"/>
    <w:rsid w:val="00A0070F"/>
    <w:rsid w:val="00A010FD"/>
    <w:rsid w:val="00A016C9"/>
    <w:rsid w:val="00A02CFB"/>
    <w:rsid w:val="00A04D28"/>
    <w:rsid w:val="00A069A9"/>
    <w:rsid w:val="00A14088"/>
    <w:rsid w:val="00A26072"/>
    <w:rsid w:val="00A271CC"/>
    <w:rsid w:val="00A27835"/>
    <w:rsid w:val="00A27988"/>
    <w:rsid w:val="00A4275D"/>
    <w:rsid w:val="00A51E7E"/>
    <w:rsid w:val="00A52B53"/>
    <w:rsid w:val="00A607BF"/>
    <w:rsid w:val="00A63D2F"/>
    <w:rsid w:val="00A7262F"/>
    <w:rsid w:val="00A75274"/>
    <w:rsid w:val="00A76B5E"/>
    <w:rsid w:val="00A7703F"/>
    <w:rsid w:val="00A83AE3"/>
    <w:rsid w:val="00A86791"/>
    <w:rsid w:val="00A9201C"/>
    <w:rsid w:val="00A96662"/>
    <w:rsid w:val="00AA0C34"/>
    <w:rsid w:val="00AA6A9B"/>
    <w:rsid w:val="00AB5126"/>
    <w:rsid w:val="00AB5777"/>
    <w:rsid w:val="00AC03CA"/>
    <w:rsid w:val="00AC405F"/>
    <w:rsid w:val="00AC5E60"/>
    <w:rsid w:val="00AC6632"/>
    <w:rsid w:val="00AE034C"/>
    <w:rsid w:val="00AE2A6F"/>
    <w:rsid w:val="00AE3824"/>
    <w:rsid w:val="00B00DEA"/>
    <w:rsid w:val="00B011D5"/>
    <w:rsid w:val="00B0672A"/>
    <w:rsid w:val="00B2084E"/>
    <w:rsid w:val="00B21C7A"/>
    <w:rsid w:val="00B23A1F"/>
    <w:rsid w:val="00B25101"/>
    <w:rsid w:val="00B4709C"/>
    <w:rsid w:val="00B50030"/>
    <w:rsid w:val="00B5211E"/>
    <w:rsid w:val="00B53E92"/>
    <w:rsid w:val="00B54FDB"/>
    <w:rsid w:val="00B6473C"/>
    <w:rsid w:val="00B70361"/>
    <w:rsid w:val="00B70D67"/>
    <w:rsid w:val="00B7159A"/>
    <w:rsid w:val="00B8054D"/>
    <w:rsid w:val="00B82C82"/>
    <w:rsid w:val="00B87132"/>
    <w:rsid w:val="00B910E2"/>
    <w:rsid w:val="00B93B69"/>
    <w:rsid w:val="00B941DF"/>
    <w:rsid w:val="00BA2372"/>
    <w:rsid w:val="00BA2B54"/>
    <w:rsid w:val="00BA3056"/>
    <w:rsid w:val="00BA7B43"/>
    <w:rsid w:val="00BB1C58"/>
    <w:rsid w:val="00BB7394"/>
    <w:rsid w:val="00BC12CB"/>
    <w:rsid w:val="00BC1A5F"/>
    <w:rsid w:val="00BC2CF2"/>
    <w:rsid w:val="00BD1B96"/>
    <w:rsid w:val="00BD26C5"/>
    <w:rsid w:val="00BE0E52"/>
    <w:rsid w:val="00BE68A0"/>
    <w:rsid w:val="00BE7464"/>
    <w:rsid w:val="00BE7A54"/>
    <w:rsid w:val="00BF25BD"/>
    <w:rsid w:val="00BF2E8C"/>
    <w:rsid w:val="00BF4284"/>
    <w:rsid w:val="00C01692"/>
    <w:rsid w:val="00C03930"/>
    <w:rsid w:val="00C05C84"/>
    <w:rsid w:val="00C0655E"/>
    <w:rsid w:val="00C06A62"/>
    <w:rsid w:val="00C102D3"/>
    <w:rsid w:val="00C13470"/>
    <w:rsid w:val="00C17E85"/>
    <w:rsid w:val="00C20938"/>
    <w:rsid w:val="00C241D0"/>
    <w:rsid w:val="00C25604"/>
    <w:rsid w:val="00C27D89"/>
    <w:rsid w:val="00C32292"/>
    <w:rsid w:val="00C34E80"/>
    <w:rsid w:val="00C35FD3"/>
    <w:rsid w:val="00C374E2"/>
    <w:rsid w:val="00C46472"/>
    <w:rsid w:val="00C6316B"/>
    <w:rsid w:val="00C6461B"/>
    <w:rsid w:val="00C704E5"/>
    <w:rsid w:val="00C83886"/>
    <w:rsid w:val="00C868A2"/>
    <w:rsid w:val="00C9103B"/>
    <w:rsid w:val="00C935A9"/>
    <w:rsid w:val="00C95337"/>
    <w:rsid w:val="00C971A9"/>
    <w:rsid w:val="00CA517B"/>
    <w:rsid w:val="00CA61AE"/>
    <w:rsid w:val="00CB33B4"/>
    <w:rsid w:val="00CC0520"/>
    <w:rsid w:val="00CD57B0"/>
    <w:rsid w:val="00CE1067"/>
    <w:rsid w:val="00CE108D"/>
    <w:rsid w:val="00CF1673"/>
    <w:rsid w:val="00D006C9"/>
    <w:rsid w:val="00D0192B"/>
    <w:rsid w:val="00D03305"/>
    <w:rsid w:val="00D0368A"/>
    <w:rsid w:val="00D04C3B"/>
    <w:rsid w:val="00D11194"/>
    <w:rsid w:val="00D170BC"/>
    <w:rsid w:val="00D25F29"/>
    <w:rsid w:val="00D26048"/>
    <w:rsid w:val="00D27692"/>
    <w:rsid w:val="00D27BF1"/>
    <w:rsid w:val="00D43CFF"/>
    <w:rsid w:val="00D4694E"/>
    <w:rsid w:val="00D4755D"/>
    <w:rsid w:val="00D5005D"/>
    <w:rsid w:val="00D5222A"/>
    <w:rsid w:val="00D573CA"/>
    <w:rsid w:val="00D7792B"/>
    <w:rsid w:val="00D82509"/>
    <w:rsid w:val="00D85F10"/>
    <w:rsid w:val="00D901EC"/>
    <w:rsid w:val="00D950DC"/>
    <w:rsid w:val="00DA0414"/>
    <w:rsid w:val="00DA5ED0"/>
    <w:rsid w:val="00DA6ADC"/>
    <w:rsid w:val="00DB6594"/>
    <w:rsid w:val="00DB733E"/>
    <w:rsid w:val="00DC6927"/>
    <w:rsid w:val="00DD1EB5"/>
    <w:rsid w:val="00DD6D39"/>
    <w:rsid w:val="00DD7D36"/>
    <w:rsid w:val="00E06A9B"/>
    <w:rsid w:val="00E0749D"/>
    <w:rsid w:val="00E264D6"/>
    <w:rsid w:val="00E2779F"/>
    <w:rsid w:val="00E37C42"/>
    <w:rsid w:val="00E41CBC"/>
    <w:rsid w:val="00E524DE"/>
    <w:rsid w:val="00E538DD"/>
    <w:rsid w:val="00E53E58"/>
    <w:rsid w:val="00E55C9E"/>
    <w:rsid w:val="00E56F97"/>
    <w:rsid w:val="00E638FA"/>
    <w:rsid w:val="00E64FBA"/>
    <w:rsid w:val="00E718C1"/>
    <w:rsid w:val="00E775F6"/>
    <w:rsid w:val="00E77EDA"/>
    <w:rsid w:val="00E8480C"/>
    <w:rsid w:val="00EA318A"/>
    <w:rsid w:val="00EA3BC5"/>
    <w:rsid w:val="00EB1507"/>
    <w:rsid w:val="00EB1CE7"/>
    <w:rsid w:val="00EB3AFB"/>
    <w:rsid w:val="00EB4B6C"/>
    <w:rsid w:val="00EB6482"/>
    <w:rsid w:val="00ED4AA0"/>
    <w:rsid w:val="00EE0034"/>
    <w:rsid w:val="00EE412C"/>
    <w:rsid w:val="00EF0FDA"/>
    <w:rsid w:val="00EF2871"/>
    <w:rsid w:val="00EF380F"/>
    <w:rsid w:val="00F02512"/>
    <w:rsid w:val="00F04DE0"/>
    <w:rsid w:val="00F10980"/>
    <w:rsid w:val="00F137C0"/>
    <w:rsid w:val="00F13B1F"/>
    <w:rsid w:val="00F172D8"/>
    <w:rsid w:val="00F23432"/>
    <w:rsid w:val="00F26A9B"/>
    <w:rsid w:val="00F35D7D"/>
    <w:rsid w:val="00F4313E"/>
    <w:rsid w:val="00F438CA"/>
    <w:rsid w:val="00F45FC0"/>
    <w:rsid w:val="00F54836"/>
    <w:rsid w:val="00F55410"/>
    <w:rsid w:val="00F6002F"/>
    <w:rsid w:val="00F63912"/>
    <w:rsid w:val="00F66308"/>
    <w:rsid w:val="00F6681D"/>
    <w:rsid w:val="00F718AD"/>
    <w:rsid w:val="00F747F7"/>
    <w:rsid w:val="00F77269"/>
    <w:rsid w:val="00F813E1"/>
    <w:rsid w:val="00F82392"/>
    <w:rsid w:val="00F83894"/>
    <w:rsid w:val="00F8752E"/>
    <w:rsid w:val="00F91623"/>
    <w:rsid w:val="00F9229B"/>
    <w:rsid w:val="00F9640B"/>
    <w:rsid w:val="00F97F8C"/>
    <w:rsid w:val="00FA023F"/>
    <w:rsid w:val="00FB5C1C"/>
    <w:rsid w:val="00FC0008"/>
    <w:rsid w:val="00FC3D98"/>
    <w:rsid w:val="00FC5500"/>
    <w:rsid w:val="00FD0F89"/>
    <w:rsid w:val="00FD495A"/>
    <w:rsid w:val="00FF216D"/>
    <w:rsid w:val="00FF74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A9D1A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234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qFormat/>
    <w:rsid w:val="00677794"/>
    <w:pPr>
      <w:spacing w:before="100" w:beforeAutospacing="1" w:after="100" w:afterAutospacing="1"/>
      <w:outlineLvl w:val="2"/>
    </w:pPr>
    <w:rPr>
      <w:b/>
      <w:bCs/>
      <w:sz w:val="27"/>
      <w:szCs w:val="27"/>
      <w:lang w:val="x-none" w:eastAsia="x-none"/>
    </w:rPr>
  </w:style>
  <w:style w:type="paragraph" w:styleId="Heading4">
    <w:name w:val="heading 4"/>
    <w:basedOn w:val="Normal"/>
    <w:qFormat/>
    <w:rsid w:val="00677794"/>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77794"/>
    <w:pPr>
      <w:spacing w:before="100" w:beforeAutospacing="1" w:after="100" w:afterAutospacing="1"/>
    </w:pPr>
  </w:style>
  <w:style w:type="character" w:styleId="Emphasis">
    <w:name w:val="Emphasis"/>
    <w:qFormat/>
    <w:rsid w:val="00677794"/>
    <w:rPr>
      <w:i/>
      <w:iCs/>
    </w:rPr>
  </w:style>
  <w:style w:type="character" w:styleId="HTMLTypewriter">
    <w:name w:val="HTML Typewriter"/>
    <w:rsid w:val="00677794"/>
    <w:rPr>
      <w:rFonts w:ascii="Courier New" w:eastAsia="Times New Roman" w:hAnsi="Courier New" w:cs="Courier New"/>
      <w:sz w:val="20"/>
      <w:szCs w:val="20"/>
    </w:rPr>
  </w:style>
  <w:style w:type="character" w:styleId="Hyperlink">
    <w:name w:val="Hyperlink"/>
    <w:rsid w:val="00957E47"/>
    <w:rPr>
      <w:color w:val="0000FF"/>
      <w:u w:val="single"/>
    </w:rPr>
  </w:style>
  <w:style w:type="character" w:styleId="FollowedHyperlink">
    <w:name w:val="FollowedHyperlink"/>
    <w:rsid w:val="00197B26"/>
    <w:rPr>
      <w:color w:val="800080"/>
      <w:u w:val="single"/>
    </w:rPr>
  </w:style>
  <w:style w:type="paragraph" w:styleId="FootnoteText">
    <w:name w:val="footnote text"/>
    <w:basedOn w:val="Normal"/>
    <w:semiHidden/>
    <w:rsid w:val="00E2779F"/>
    <w:rPr>
      <w:sz w:val="20"/>
      <w:szCs w:val="20"/>
    </w:rPr>
  </w:style>
  <w:style w:type="character" w:styleId="FootnoteReference">
    <w:name w:val="footnote reference"/>
    <w:semiHidden/>
    <w:rsid w:val="00E2779F"/>
    <w:rPr>
      <w:vertAlign w:val="superscript"/>
    </w:rPr>
  </w:style>
  <w:style w:type="paragraph" w:customStyle="1" w:styleId="ColorfulList-Accent11">
    <w:name w:val="Colorful List - Accent 11"/>
    <w:basedOn w:val="Normal"/>
    <w:uiPriority w:val="34"/>
    <w:qFormat/>
    <w:rsid w:val="00550234"/>
    <w:pPr>
      <w:spacing w:after="200" w:line="276" w:lineRule="auto"/>
      <w:ind w:left="720"/>
      <w:contextualSpacing/>
    </w:pPr>
    <w:rPr>
      <w:rFonts w:ascii="Calibri" w:hAnsi="Calibri"/>
      <w:sz w:val="22"/>
      <w:szCs w:val="22"/>
      <w:lang w:eastAsia="zh-CN"/>
    </w:rPr>
  </w:style>
  <w:style w:type="character" w:customStyle="1" w:styleId="Heading3Char">
    <w:name w:val="Heading 3 Char"/>
    <w:link w:val="Heading3"/>
    <w:rsid w:val="00550234"/>
    <w:rPr>
      <w:b/>
      <w:bCs/>
      <w:sz w:val="27"/>
      <w:szCs w:val="27"/>
    </w:rPr>
  </w:style>
  <w:style w:type="paragraph" w:customStyle="1" w:styleId="Default">
    <w:name w:val="Default"/>
    <w:rsid w:val="00550234"/>
    <w:pPr>
      <w:autoSpaceDE w:val="0"/>
      <w:autoSpaceDN w:val="0"/>
      <w:adjustRightInd w:val="0"/>
    </w:pPr>
    <w:rPr>
      <w:color w:val="000000"/>
      <w:sz w:val="24"/>
      <w:szCs w:val="24"/>
    </w:rPr>
  </w:style>
  <w:style w:type="paragraph" w:styleId="BalloonText">
    <w:name w:val="Balloon Text"/>
    <w:basedOn w:val="Normal"/>
    <w:link w:val="BalloonTextChar"/>
    <w:rsid w:val="004404E7"/>
    <w:rPr>
      <w:rFonts w:ascii="Tahoma" w:hAnsi="Tahoma" w:cs="Tahoma"/>
      <w:sz w:val="16"/>
      <w:szCs w:val="16"/>
    </w:rPr>
  </w:style>
  <w:style w:type="character" w:customStyle="1" w:styleId="BalloonTextChar">
    <w:name w:val="Balloon Text Char"/>
    <w:link w:val="BalloonText"/>
    <w:rsid w:val="004404E7"/>
    <w:rPr>
      <w:rFonts w:ascii="Tahoma" w:hAnsi="Tahoma" w:cs="Tahoma"/>
      <w:sz w:val="16"/>
      <w:szCs w:val="16"/>
    </w:rPr>
  </w:style>
  <w:style w:type="paragraph" w:styleId="Header">
    <w:name w:val="header"/>
    <w:basedOn w:val="Normal"/>
    <w:link w:val="HeaderChar"/>
    <w:rsid w:val="00AA0C34"/>
    <w:pPr>
      <w:tabs>
        <w:tab w:val="center" w:pos="4680"/>
        <w:tab w:val="right" w:pos="9360"/>
      </w:tabs>
    </w:pPr>
  </w:style>
  <w:style w:type="character" w:customStyle="1" w:styleId="HeaderChar">
    <w:name w:val="Header Char"/>
    <w:basedOn w:val="DefaultParagraphFont"/>
    <w:link w:val="Header"/>
    <w:rsid w:val="00AA0C34"/>
    <w:rPr>
      <w:sz w:val="24"/>
      <w:szCs w:val="24"/>
    </w:rPr>
  </w:style>
  <w:style w:type="paragraph" w:styleId="Footer">
    <w:name w:val="footer"/>
    <w:basedOn w:val="Normal"/>
    <w:link w:val="FooterChar"/>
    <w:rsid w:val="00AA0C34"/>
    <w:pPr>
      <w:tabs>
        <w:tab w:val="center" w:pos="4680"/>
        <w:tab w:val="right" w:pos="9360"/>
      </w:tabs>
    </w:pPr>
  </w:style>
  <w:style w:type="character" w:customStyle="1" w:styleId="FooterChar">
    <w:name w:val="Footer Char"/>
    <w:basedOn w:val="DefaultParagraphFont"/>
    <w:link w:val="Footer"/>
    <w:rsid w:val="00AA0C34"/>
    <w:rPr>
      <w:sz w:val="24"/>
      <w:szCs w:val="24"/>
    </w:rPr>
  </w:style>
  <w:style w:type="paragraph" w:styleId="ListParagraph">
    <w:name w:val="List Paragraph"/>
    <w:basedOn w:val="Normal"/>
    <w:uiPriority w:val="34"/>
    <w:qFormat/>
    <w:rsid w:val="002F62D9"/>
    <w:pPr>
      <w:ind w:left="720"/>
      <w:contextualSpacing/>
    </w:pPr>
  </w:style>
  <w:style w:type="character" w:customStyle="1" w:styleId="Heading1Char">
    <w:name w:val="Heading 1 Char"/>
    <w:basedOn w:val="DefaultParagraphFont"/>
    <w:link w:val="Heading1"/>
    <w:rsid w:val="00F23432"/>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CA61A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0925000">
      <w:bodyDiv w:val="1"/>
      <w:marLeft w:val="0"/>
      <w:marRight w:val="0"/>
      <w:marTop w:val="0"/>
      <w:marBottom w:val="0"/>
      <w:divBdr>
        <w:top w:val="none" w:sz="0" w:space="0" w:color="auto"/>
        <w:left w:val="none" w:sz="0" w:space="0" w:color="auto"/>
        <w:bottom w:val="none" w:sz="0" w:space="0" w:color="auto"/>
        <w:right w:val="none" w:sz="0" w:space="0" w:color="auto"/>
      </w:divBdr>
      <w:divsChild>
        <w:div w:id="384453392">
          <w:marLeft w:val="0"/>
          <w:marRight w:val="0"/>
          <w:marTop w:val="0"/>
          <w:marBottom w:val="0"/>
          <w:divBdr>
            <w:top w:val="none" w:sz="0" w:space="0" w:color="auto"/>
            <w:left w:val="none" w:sz="0" w:space="0" w:color="auto"/>
            <w:bottom w:val="none" w:sz="0" w:space="0" w:color="auto"/>
            <w:right w:val="none" w:sz="0" w:space="0" w:color="auto"/>
          </w:divBdr>
          <w:divsChild>
            <w:div w:id="150608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41145">
      <w:bodyDiv w:val="1"/>
      <w:marLeft w:val="0"/>
      <w:marRight w:val="0"/>
      <w:marTop w:val="0"/>
      <w:marBottom w:val="0"/>
      <w:divBdr>
        <w:top w:val="none" w:sz="0" w:space="0" w:color="auto"/>
        <w:left w:val="none" w:sz="0" w:space="0" w:color="auto"/>
        <w:bottom w:val="none" w:sz="0" w:space="0" w:color="auto"/>
        <w:right w:val="none" w:sz="0" w:space="0" w:color="auto"/>
      </w:divBdr>
    </w:div>
    <w:div w:id="1093935605">
      <w:bodyDiv w:val="1"/>
      <w:marLeft w:val="0"/>
      <w:marRight w:val="0"/>
      <w:marTop w:val="0"/>
      <w:marBottom w:val="0"/>
      <w:divBdr>
        <w:top w:val="none" w:sz="0" w:space="0" w:color="auto"/>
        <w:left w:val="none" w:sz="0" w:space="0" w:color="auto"/>
        <w:bottom w:val="none" w:sz="0" w:space="0" w:color="auto"/>
        <w:right w:val="none" w:sz="0" w:space="0" w:color="auto"/>
      </w:divBdr>
      <w:divsChild>
        <w:div w:id="1730415228">
          <w:marLeft w:val="0"/>
          <w:marRight w:val="0"/>
          <w:marTop w:val="0"/>
          <w:marBottom w:val="0"/>
          <w:divBdr>
            <w:top w:val="none" w:sz="0" w:space="0" w:color="auto"/>
            <w:left w:val="none" w:sz="0" w:space="0" w:color="auto"/>
            <w:bottom w:val="none" w:sz="0" w:space="0" w:color="auto"/>
            <w:right w:val="none" w:sz="0" w:space="0" w:color="auto"/>
          </w:divBdr>
          <w:divsChild>
            <w:div w:id="31367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5" Type="http://schemas.openxmlformats.org/officeDocument/2006/relationships/footnotes" Target="footnote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103"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theme" Target="theme/theme1.xml"/><Relationship Id="rId7" Type="http://schemas.openxmlformats.org/officeDocument/2006/relationships/image" Target="media/image1.emf"/><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hyperlink" Target="http://archive.ics.uci.edu/ml/datasets/Spambase" TargetMode="Externa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1748</Words>
  <Characters>938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2-12T20:45:00Z</dcterms:created>
  <dcterms:modified xsi:type="dcterms:W3CDTF">2021-03-22T13:01:00Z</dcterms:modified>
</cp:coreProperties>
</file>